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DDD9A9" w14:textId="42138520" w:rsidR="00117742" w:rsidRPr="008E74DA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8E74DA">
        <w:rPr>
          <w:rFonts w:cs="Times New Roman"/>
          <w:b/>
          <w:sz w:val="44"/>
          <w:szCs w:val="44"/>
        </w:rPr>
        <w:t>Xiang</w:t>
      </w:r>
      <w:r w:rsidR="008E74DA">
        <w:rPr>
          <w:rFonts w:cs="Times New Roman"/>
          <w:b/>
          <w:sz w:val="44"/>
          <w:szCs w:val="44"/>
        </w:rPr>
        <w:t xml:space="preserve"> </w:t>
      </w:r>
      <w:r w:rsidRPr="008E74DA">
        <w:rPr>
          <w:rFonts w:cs="Times New Roman"/>
          <w:b/>
          <w:sz w:val="44"/>
          <w:szCs w:val="44"/>
        </w:rPr>
        <w:t>Ji</w:t>
      </w:r>
      <w:r w:rsidR="00117742" w:rsidRPr="008E74DA">
        <w:rPr>
          <w:rFonts w:cs="Times New Roman"/>
          <w:bCs/>
          <w:sz w:val="44"/>
          <w:szCs w:val="44"/>
        </w:rPr>
        <w:t>,</w:t>
      </w:r>
      <w:r w:rsidR="008E74DA">
        <w:rPr>
          <w:rFonts w:cs="Times New Roman"/>
          <w:bCs/>
          <w:sz w:val="44"/>
          <w:szCs w:val="44"/>
        </w:rPr>
        <w:t xml:space="preserve"> </w:t>
      </w:r>
      <w:r w:rsidR="00117742" w:rsidRPr="008E74DA">
        <w:rPr>
          <w:rFonts w:cs="Times New Roman"/>
          <w:bCs/>
          <w:sz w:val="44"/>
          <w:szCs w:val="44"/>
        </w:rPr>
        <w:t>Ph.D.</w:t>
      </w:r>
    </w:p>
    <w:p w14:paraId="617EE8AA" w14:textId="027CAA26" w:rsidR="00117742" w:rsidRPr="008E74DA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8E74DA">
        <w:rPr>
          <w:rFonts w:cs="Times New Roman"/>
          <w:i/>
          <w:iCs/>
        </w:rPr>
        <w:t>Last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Updated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on</w:t>
      </w:r>
      <w:r w:rsidR="008E74DA">
        <w:rPr>
          <w:rFonts w:cs="Times New Roman"/>
          <w:i/>
          <w:iCs/>
        </w:rPr>
        <w:t xml:space="preserve"> </w:t>
      </w:r>
      <w:r w:rsidR="002E4DDB">
        <w:rPr>
          <w:rFonts w:cs="Times New Roman"/>
          <w:i/>
          <w:iCs/>
        </w:rPr>
        <w:t>0</w:t>
      </w:r>
      <w:r w:rsidR="00F81C25">
        <w:rPr>
          <w:rFonts w:cs="Times New Roman"/>
          <w:i/>
          <w:iCs/>
        </w:rPr>
        <w:t>3</w:t>
      </w:r>
      <w:r w:rsidRPr="008E74DA">
        <w:rPr>
          <w:rFonts w:cs="Times New Roman"/>
          <w:i/>
          <w:iCs/>
        </w:rPr>
        <w:t>/</w:t>
      </w:r>
      <w:r w:rsidR="008B54FC">
        <w:rPr>
          <w:rFonts w:cs="Times New Roman"/>
          <w:i/>
          <w:iCs/>
        </w:rPr>
        <w:t>22</w:t>
      </w:r>
      <w:r w:rsidRPr="008E74DA">
        <w:rPr>
          <w:rFonts w:cs="Times New Roman"/>
          <w:i/>
          <w:iCs/>
        </w:rPr>
        <w:t>/202</w:t>
      </w:r>
      <w:r w:rsidR="002E4DDB">
        <w:rPr>
          <w:rFonts w:cs="Times New Roman"/>
          <w:i/>
          <w:iCs/>
        </w:rPr>
        <w:t>5</w:t>
      </w:r>
    </w:p>
    <w:p w14:paraId="5A22DC0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AD6348" w14:textId="737DB1B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74DA">
        <w:rPr>
          <w:rFonts w:cs="Times New Roman"/>
        </w:rPr>
        <w:t>Assistant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Professor,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Department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of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Mathematics</w:t>
      </w:r>
    </w:p>
    <w:p w14:paraId="76A9FB87" w14:textId="2B311DDF" w:rsidR="000068F4" w:rsidRPr="008E74DA" w:rsidRDefault="000068F4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Tulan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University</w:t>
      </w:r>
      <w:r w:rsidR="00117742" w:rsidRPr="008E74DA">
        <w:rPr>
          <w:rFonts w:cs="Times New Roman"/>
        </w:rPr>
        <w:t>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New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Orleans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LA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70118</w:t>
      </w:r>
    </w:p>
    <w:p w14:paraId="4DC2446B" w14:textId="3617A299" w:rsidR="00117742" w:rsidRPr="008E74DA" w:rsidRDefault="00117742" w:rsidP="00EE5F8D">
      <w:pPr>
        <w:spacing w:after="0" w:line="282" w:lineRule="auto"/>
        <w:rPr>
          <w:rFonts w:cs="Times New Roman"/>
        </w:rPr>
      </w:pPr>
      <w:hyperlink r:id="rId9" w:history="1">
        <w:r w:rsidRPr="008E74DA">
          <w:rPr>
            <w:rStyle w:val="Hyperlink"/>
            <w:rFonts w:cs="Times New Roman"/>
          </w:rPr>
          <w:t>xji4@tulane.edu</w:t>
        </w:r>
      </w:hyperlink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•</w:t>
      </w:r>
      <w:r w:rsidR="008E74DA">
        <w:rPr>
          <w:rFonts w:cs="Times New Roman"/>
        </w:rPr>
        <w:t xml:space="preserve"> </w:t>
      </w:r>
      <w:hyperlink r:id="rId10" w:history="1">
        <w:r w:rsidRPr="008E74DA">
          <w:rPr>
            <w:rFonts w:cs="Times New Roman"/>
          </w:rPr>
          <w:t>GitHub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@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xji3</w:t>
        </w:r>
      </w:hyperlink>
    </w:p>
    <w:p w14:paraId="39C3A344" w14:textId="362C9394" w:rsidR="00117742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Personal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Website:</w:t>
      </w:r>
      <w:r w:rsidR="008E74DA">
        <w:rPr>
          <w:rFonts w:cs="Times New Roman"/>
        </w:rPr>
        <w:t xml:space="preserve"> </w:t>
      </w:r>
      <w:hyperlink r:id="rId11" w:history="1">
        <w:r w:rsidRPr="008E74DA">
          <w:rPr>
            <w:rStyle w:val="Hyperlink"/>
            <w:rFonts w:cs="Times New Roman"/>
          </w:rPr>
          <w:t>http://xiang-ji-ncsu.github.io/</w:t>
        </w:r>
      </w:hyperlink>
      <w:r w:rsidR="008E74DA">
        <w:rPr>
          <w:rFonts w:cs="Times New Roman"/>
        </w:rPr>
        <w:t xml:space="preserve"> </w:t>
      </w:r>
    </w:p>
    <w:p w14:paraId="53792704" w14:textId="2E50B45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Googl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Scholar:</w:t>
      </w:r>
      <w:r w:rsidR="008E74DA">
        <w:rPr>
          <w:rFonts w:cs="Times New Roman"/>
        </w:rPr>
        <w:t xml:space="preserve"> </w:t>
      </w:r>
      <w:hyperlink r:id="rId12" w:history="1">
        <w:r w:rsidRPr="008E74DA">
          <w:rPr>
            <w:rStyle w:val="Hyperlink"/>
            <w:rFonts w:cs="Times New Roman"/>
          </w:rPr>
          <w:t>https://scholar.google.com/citations?user=YH4BbIMAAAAJ&amp;hl=en</w:t>
        </w:r>
      </w:hyperlink>
      <w:r w:rsidR="008E74DA">
        <w:rPr>
          <w:rFonts w:cs="Times New Roman"/>
        </w:rPr>
        <w:t xml:space="preserve"> </w:t>
      </w:r>
    </w:p>
    <w:p w14:paraId="157CBB10" w14:textId="77777777" w:rsidR="00117742" w:rsidRPr="008E74DA" w:rsidRDefault="00117742" w:rsidP="00EE5F8D">
      <w:pPr>
        <w:spacing w:after="0" w:line="282" w:lineRule="auto"/>
        <w:rPr>
          <w:rFonts w:cs="Times New Roman"/>
          <w:sz w:val="28"/>
          <w:szCs w:val="28"/>
        </w:rPr>
      </w:pPr>
    </w:p>
    <w:p w14:paraId="69DA9F7D" w14:textId="011F8DCC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8E74DA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0"/>
        <w:gridCol w:w="1440"/>
      </w:tblGrid>
      <w:tr w:rsidR="000068F4" w:rsidRPr="008E74DA" w14:paraId="137D6C7A" w14:textId="77777777" w:rsidTr="00363182">
        <w:tc>
          <w:tcPr>
            <w:tcW w:w="4231" w:type="pct"/>
          </w:tcPr>
          <w:bookmarkEnd w:id="2"/>
          <w:bookmarkEnd w:id="3"/>
          <w:p w14:paraId="032572DA" w14:textId="474EEC82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Doct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ilosoph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Bioinforma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tatis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Co-Major)</w:t>
            </w:r>
            <w:r w:rsidR="008E74DA" w:rsidRPr="008E74DA">
              <w:rPr>
                <w:rFonts w:cs="Times New Roman"/>
                <w:i/>
                <w:sz w:val="24"/>
                <w:szCs w:val="24"/>
              </w:rPr>
              <w:t xml:space="preserve"> </w:t>
            </w:r>
          </w:p>
          <w:p w14:paraId="4EB3D303" w14:textId="67088B5D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  <w:p w14:paraId="63B2EE4F" w14:textId="51F4A704" w:rsidR="000068F4" w:rsidRPr="008E74DA" w:rsidRDefault="000068F4" w:rsidP="00EE5F8D">
            <w:pPr>
              <w:spacing w:after="0" w:line="282" w:lineRule="auto"/>
              <w:ind w:left="144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Dissertat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</w:p>
          <w:p w14:paraId="626D43D5" w14:textId="58AEEC72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a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j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hosh</w:t>
            </w:r>
          </w:p>
        </w:tc>
        <w:tc>
          <w:tcPr>
            <w:tcW w:w="769" w:type="pct"/>
          </w:tcPr>
          <w:p w14:paraId="14D03B3E" w14:textId="3F9C32F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Dec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7</w:t>
            </w:r>
          </w:p>
        </w:tc>
      </w:tr>
      <w:tr w:rsidR="000068F4" w:rsidRPr="008E74DA" w14:paraId="3F116C3D" w14:textId="77777777" w:rsidTr="00363182">
        <w:tc>
          <w:tcPr>
            <w:tcW w:w="4231" w:type="pct"/>
          </w:tcPr>
          <w:p w14:paraId="4DB74B94" w14:textId="51395C1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noProof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Maste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teri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noProof/>
                <w:sz w:val="24"/>
                <w:szCs w:val="24"/>
              </w:rPr>
              <w:t>Engineering</w:t>
            </w:r>
          </w:p>
          <w:p w14:paraId="0BDB3CA5" w14:textId="173B0221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  <w:p w14:paraId="74B22B2E" w14:textId="255554F9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Thesi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</w:t>
            </w:r>
          </w:p>
          <w:p w14:paraId="722F681D" w14:textId="67B9385F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h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t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ynol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chael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Kudenov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n-Pau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ia</w:t>
            </w:r>
          </w:p>
        </w:tc>
        <w:tc>
          <w:tcPr>
            <w:tcW w:w="769" w:type="pct"/>
          </w:tcPr>
          <w:p w14:paraId="1FBA09A9" w14:textId="72CBC3E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Sept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3</w:t>
            </w:r>
          </w:p>
        </w:tc>
      </w:tr>
      <w:tr w:rsidR="000068F4" w:rsidRPr="008E74DA" w14:paraId="15C5682A" w14:textId="77777777" w:rsidTr="00363182">
        <w:tc>
          <w:tcPr>
            <w:tcW w:w="4231" w:type="pct"/>
          </w:tcPr>
          <w:p w14:paraId="1A7243D1" w14:textId="5A28E40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Econom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Doubl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jor)</w:t>
            </w:r>
          </w:p>
          <w:p w14:paraId="2CA072BB" w14:textId="45AF6F08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769" w:type="pct"/>
          </w:tcPr>
          <w:p w14:paraId="225E468E" w14:textId="12B149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  <w:tr w:rsidR="000068F4" w:rsidRPr="008E74DA" w14:paraId="125AD5F1" w14:textId="77777777" w:rsidTr="00363182">
        <w:tc>
          <w:tcPr>
            <w:tcW w:w="4231" w:type="pct"/>
          </w:tcPr>
          <w:p w14:paraId="5139DE09" w14:textId="210A9920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ysics</w:t>
            </w:r>
          </w:p>
          <w:p w14:paraId="3407E3C0" w14:textId="1089BE23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  <w:p w14:paraId="2DB9067B" w14:textId="2E405F0C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Advis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a-</w:t>
            </w:r>
            <w:proofErr w:type="spellStart"/>
            <w:r w:rsidRPr="008E74DA">
              <w:rPr>
                <w:rFonts w:cs="Times New Roman"/>
              </w:rPr>
              <w:t>sen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</w:t>
            </w:r>
          </w:p>
        </w:tc>
        <w:tc>
          <w:tcPr>
            <w:tcW w:w="769" w:type="pct"/>
          </w:tcPr>
          <w:p w14:paraId="2E3A6C55" w14:textId="526DCA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</w:tbl>
    <w:p w14:paraId="7CB90B23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4" w:name="OLE_LINK14"/>
      <w:bookmarkStart w:id="5" w:name="OLE_LINK15"/>
    </w:p>
    <w:p w14:paraId="21D1A0A5" w14:textId="6D0B0298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021FA9" w:rsidRPr="008E74DA" w14:paraId="10C9CE37" w14:textId="77777777" w:rsidTr="0004368D">
        <w:tc>
          <w:tcPr>
            <w:tcW w:w="3597" w:type="pct"/>
          </w:tcPr>
          <w:p w14:paraId="4FE29318" w14:textId="676593D0" w:rsidR="00021FA9" w:rsidRPr="008E74DA" w:rsidRDefault="00021FA9" w:rsidP="00021FA9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 xml:space="preserve">Faculty </w:t>
            </w:r>
            <w:r>
              <w:rPr>
                <w:rFonts w:cs="Times New Roman"/>
                <w:b/>
                <w:sz w:val="24"/>
                <w:szCs w:val="24"/>
              </w:rPr>
              <w:t>Investigator</w:t>
            </w:r>
          </w:p>
        </w:tc>
        <w:tc>
          <w:tcPr>
            <w:tcW w:w="1403" w:type="pct"/>
          </w:tcPr>
          <w:p w14:paraId="4231EFD0" w14:textId="2054FDC1" w:rsidR="00021FA9" w:rsidRPr="008E74DA" w:rsidRDefault="00021FA9" w:rsidP="00021FA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 xml:space="preserve">November </w:t>
            </w: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4 </w:t>
            </w:r>
            <w:r w:rsidRPr="008E74DA">
              <w:rPr>
                <w:rFonts w:cs="Times New Roman"/>
                <w:i/>
              </w:rPr>
              <w:t>–</w:t>
            </w:r>
            <w:r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AF62AD" w:rsidRPr="008E74DA" w14:paraId="7209E7F7" w14:textId="77777777" w:rsidTr="00AF62AD">
        <w:tc>
          <w:tcPr>
            <w:tcW w:w="5000" w:type="pct"/>
            <w:gridSpan w:val="2"/>
          </w:tcPr>
          <w:p w14:paraId="68B7E646" w14:textId="2741849F" w:rsidR="00AF62AD" w:rsidRDefault="00AF62AD" w:rsidP="00AF62AD">
            <w:pPr>
              <w:spacing w:after="0" w:line="282" w:lineRule="auto"/>
              <w:ind w:right="440"/>
              <w:rPr>
                <w:rFonts w:cs="Times New Roman"/>
                <w:i/>
              </w:rPr>
            </w:pPr>
            <w:r>
              <w:rPr>
                <w:rFonts w:cs="Times New Roman"/>
                <w:bCs/>
                <w:i/>
                <w:iCs/>
              </w:rPr>
              <w:t>Tulane Biostatistics and Bioinformatics Core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</w:tr>
      <w:tr w:rsidR="00117742" w:rsidRPr="008E74DA" w14:paraId="065D337C" w14:textId="77777777" w:rsidTr="0004368D">
        <w:tc>
          <w:tcPr>
            <w:tcW w:w="3597" w:type="pct"/>
          </w:tcPr>
          <w:p w14:paraId="75FD0FD7" w14:textId="3CD8BA26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Facult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ember</w:t>
            </w:r>
          </w:p>
          <w:p w14:paraId="3BF445D6" w14:textId="6FD682ED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  <w:i/>
                <w:iCs/>
              </w:rPr>
              <w:t>Cancer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enter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0D35B466" w:rsidR="00117742" w:rsidRPr="008E74DA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Octo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1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8E74DA" w14:paraId="07FB79DD" w14:textId="77777777" w:rsidTr="0004368D">
        <w:tc>
          <w:tcPr>
            <w:tcW w:w="3597" w:type="pct"/>
          </w:tcPr>
          <w:p w14:paraId="020C91EB" w14:textId="6D82AA69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37468BC9" w14:textId="3DA0F02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13C7C69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0068F4" w:rsidRPr="008E74DA" w14:paraId="47AA99DA" w14:textId="77777777" w:rsidTr="0004368D">
        <w:tc>
          <w:tcPr>
            <w:tcW w:w="3597" w:type="pct"/>
          </w:tcPr>
          <w:p w14:paraId="557EC27D" w14:textId="5B6848D1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Postdoctor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Fellow</w:t>
            </w:r>
          </w:p>
          <w:p w14:paraId="7AF81FE1" w14:textId="689D72BB" w:rsidR="000068F4" w:rsidRPr="008E74DA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lifornia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os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gele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7FE88D20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anu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8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</w:p>
        </w:tc>
      </w:tr>
    </w:tbl>
    <w:p w14:paraId="04974DC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6" w:name="OLE_LINK10"/>
      <w:bookmarkStart w:id="7" w:name="OLE_LINK11"/>
    </w:p>
    <w:p w14:paraId="57C8BE5B" w14:textId="62952BDE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RESEARCH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7DF331" w14:textId="77777777" w:rsidTr="00117742">
        <w:tc>
          <w:tcPr>
            <w:tcW w:w="9360" w:type="dxa"/>
          </w:tcPr>
          <w:bookmarkEnd w:id="6"/>
          <w:bookmarkEnd w:id="7"/>
          <w:p w14:paraId="06C48F31" w14:textId="77777777" w:rsidR="000068F4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ulti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mi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;</w:t>
            </w:r>
            <w:r w:rsidR="008E74DA">
              <w:rPr>
                <w:rFonts w:cs="Times New Roman"/>
              </w:rPr>
              <w:t xml:space="preserve"> </w:t>
            </w:r>
            <w:r w:rsidR="00117742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anc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ts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chniqu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</w:p>
          <w:p w14:paraId="4B3B8C30" w14:textId="1CB8133A" w:rsidR="002E3EDC" w:rsidRPr="008E74DA" w:rsidRDefault="002E3EDC" w:rsidP="00EE5F8D">
            <w:pPr>
              <w:spacing w:after="0" w:line="282" w:lineRule="auto"/>
              <w:rPr>
                <w:rFonts w:cs="Times New Roman"/>
              </w:rPr>
            </w:pPr>
          </w:p>
        </w:tc>
      </w:tr>
    </w:tbl>
    <w:p w14:paraId="1123533D" w14:textId="1D086C11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8" w:name="OLE_LINK17"/>
      <w:bookmarkStart w:id="9" w:name="OLE_LINK18"/>
      <w:r w:rsidRPr="008E74DA">
        <w:rPr>
          <w:rFonts w:cs="Times New Roman"/>
          <w:b/>
          <w:sz w:val="28"/>
          <w:szCs w:val="28"/>
        </w:rPr>
        <w:lastRenderedPageBreak/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0A2A67" w:rsidRPr="008E74DA" w14:paraId="6E7050BB" w14:textId="77777777" w:rsidTr="000E4CD6">
        <w:tc>
          <w:tcPr>
            <w:tcW w:w="262" w:type="pct"/>
          </w:tcPr>
          <w:p w14:paraId="04BF03A2" w14:textId="7E442E50" w:rsidR="000A2A67" w:rsidRPr="008E74DA" w:rsidRDefault="000A2A67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E85F58">
              <w:rPr>
                <w:rFonts w:cs="Times New Roman"/>
              </w:rPr>
              <w:t>7</w:t>
            </w:r>
            <w:r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EFB015E" w14:textId="4CBA896E" w:rsidR="000A2A67" w:rsidRDefault="000A2A67" w:rsidP="000E4CD6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Cs/>
              </w:rPr>
              <w:t>Bael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cCro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o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rummond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dynam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>
              <w:rPr>
                <w:rFonts w:cs="Times New Roman"/>
              </w:rPr>
              <w:t xml:space="preserve"> </w:t>
            </w:r>
            <w:r w:rsidRPr="001972BC">
              <w:rPr>
                <w:rFonts w:cs="Times New Roman"/>
                <w:iCs/>
              </w:rPr>
              <w:t>accepted at</w:t>
            </w:r>
            <w:r>
              <w:rPr>
                <w:rFonts w:cs="Times New Roman"/>
                <w:i/>
              </w:rPr>
              <w:t xml:space="preserve"> Nature Methods</w:t>
            </w:r>
          </w:p>
        </w:tc>
      </w:tr>
      <w:tr w:rsidR="00770CAB" w:rsidRPr="008E74DA" w14:paraId="43ABEAF1" w14:textId="77777777" w:rsidTr="004753F7">
        <w:tc>
          <w:tcPr>
            <w:tcW w:w="262" w:type="pct"/>
          </w:tcPr>
          <w:p w14:paraId="5DE82361" w14:textId="00C9A9B9" w:rsidR="00770CAB" w:rsidRPr="008E74DA" w:rsidRDefault="00770CAB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6.</w:t>
            </w:r>
          </w:p>
        </w:tc>
        <w:tc>
          <w:tcPr>
            <w:tcW w:w="4738" w:type="pct"/>
          </w:tcPr>
          <w:p w14:paraId="2DA23A86" w14:textId="30BCF4F5" w:rsidR="00770CAB" w:rsidRDefault="00770CAB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bCs/>
              </w:rPr>
              <w:t>Pekar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J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et al., </w:t>
            </w:r>
            <w:r w:rsidRPr="008E74DA">
              <w:rPr>
                <w:rFonts w:cs="Times New Roman"/>
                <w:bCs/>
              </w:rPr>
              <w:t>(202</w:t>
            </w:r>
            <w:r w:rsidR="007633FC"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053566">
              <w:rPr>
                <w:rFonts w:cs="Times New Roman"/>
                <w:bCs/>
              </w:rPr>
              <w:t>The recency and geographical origins of the bat viruses ancestral to SARS-CoV and SARS-CoV-2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770CAB">
              <w:rPr>
                <w:rFonts w:cs="Times New Roman"/>
                <w:bCs/>
              </w:rPr>
              <w:t>Accepted at</w:t>
            </w:r>
            <w:r>
              <w:rPr>
                <w:rFonts w:cs="Times New Roman"/>
                <w:bCs/>
                <w:i/>
                <w:iCs/>
              </w:rPr>
              <w:t xml:space="preserve"> Cell</w:t>
            </w:r>
          </w:p>
        </w:tc>
      </w:tr>
      <w:tr w:rsidR="00BB6785" w:rsidRPr="008E74DA" w14:paraId="34199598" w14:textId="77777777" w:rsidTr="004753F7">
        <w:tc>
          <w:tcPr>
            <w:tcW w:w="262" w:type="pct"/>
          </w:tcPr>
          <w:p w14:paraId="1093DACB" w14:textId="55DB2071" w:rsidR="00BB6785" w:rsidRPr="008E74DA" w:rsidRDefault="00BB6785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5CB0" w14:textId="5F0E02A9" w:rsidR="00BB6785" w:rsidRPr="008E74DA" w:rsidRDefault="00BB6785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Ji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a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Hou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T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J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heng, M., Lu, M.,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Li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X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, and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</w:t>
            </w:r>
            <w:r w:rsidR="007633FC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)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The </w:t>
            </w:r>
            <w:proofErr w:type="spellStart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>RodentGPOmics</w:t>
            </w:r>
            <w:proofErr w:type="spellEnd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 Atlas: a comprehensive database of rodent biology for genomes and pathogen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FC771D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>
              <w:rPr>
                <w:rFonts w:cs="Times New Roman"/>
                <w:i/>
                <w:iCs/>
                <w:color w:val="222222"/>
                <w:shd w:val="clear" w:color="auto" w:fill="FFFFFF"/>
              </w:rPr>
              <w:t>Nucleic Acids Research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C94B5A" w:rsidRPr="008E74DA" w14:paraId="478BDD97" w14:textId="77777777" w:rsidTr="004753F7">
        <w:tc>
          <w:tcPr>
            <w:tcW w:w="262" w:type="pct"/>
          </w:tcPr>
          <w:p w14:paraId="40E9CF29" w14:textId="0FC0F714" w:rsidR="00C94B5A" w:rsidRPr="008E74DA" w:rsidRDefault="00C94B5A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4.</w:t>
            </w:r>
          </w:p>
        </w:tc>
        <w:tc>
          <w:tcPr>
            <w:tcW w:w="4738" w:type="pct"/>
          </w:tcPr>
          <w:p w14:paraId="64BD26F1" w14:textId="3103E7F6" w:rsidR="00C94B5A" w:rsidRPr="008E74DA" w:rsidRDefault="00C94B5A" w:rsidP="004753F7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K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B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…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oono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ction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v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luenz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an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lob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olog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estiga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tro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Lance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fectio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Disease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11BB8" w:rsidRPr="008E74DA" w14:paraId="3B9C2106" w14:textId="77777777" w:rsidTr="00CB5563">
        <w:tc>
          <w:tcPr>
            <w:tcW w:w="262" w:type="pct"/>
          </w:tcPr>
          <w:p w14:paraId="63EEFAC7" w14:textId="37D46B82" w:rsidR="00611BB8" w:rsidRPr="008E74DA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796E33C3" w:rsidR="00611BB8" w:rsidRPr="008E74DA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eka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aviedes-Soli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bstitu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2E6A4A" w:rsidRPr="008E74DA" w14:paraId="7FAFBF3E" w14:textId="77777777" w:rsidTr="00CB5563">
        <w:tc>
          <w:tcPr>
            <w:tcW w:w="262" w:type="pct"/>
          </w:tcPr>
          <w:p w14:paraId="00F80D8A" w14:textId="1161AB46" w:rsidR="002E6A4A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2.</w:t>
            </w:r>
          </w:p>
        </w:tc>
        <w:tc>
          <w:tcPr>
            <w:tcW w:w="4738" w:type="pct"/>
          </w:tcPr>
          <w:p w14:paraId="472C0B06" w14:textId="74A7F652" w:rsidR="002E6A4A" w:rsidRPr="008E74DA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chuemi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8E74DA" w14:paraId="4DF0E90C" w14:textId="77777777" w:rsidTr="00CB5563">
        <w:tc>
          <w:tcPr>
            <w:tcW w:w="262" w:type="pct"/>
          </w:tcPr>
          <w:p w14:paraId="2C49A685" w14:textId="01DDF2AC" w:rsidR="00ED0FBB" w:rsidRPr="008E74DA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1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5D5672C6" w:rsidR="00ED0FBB" w:rsidRPr="008E74DA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btae030.</w:t>
            </w:r>
          </w:p>
        </w:tc>
      </w:tr>
      <w:bookmarkEnd w:id="8"/>
      <w:bookmarkEnd w:id="9"/>
      <w:tr w:rsidR="00E2774F" w:rsidRPr="008E74DA" w14:paraId="3E1A58FA" w14:textId="77777777" w:rsidTr="00CB5563">
        <w:tc>
          <w:tcPr>
            <w:tcW w:w="262" w:type="pct"/>
          </w:tcPr>
          <w:p w14:paraId="5FD81A78" w14:textId="7782593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0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127A7FB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8E74DA" w14:paraId="3A765B6C" w14:textId="77777777" w:rsidTr="00CB5563">
        <w:tc>
          <w:tcPr>
            <w:tcW w:w="262" w:type="pct"/>
          </w:tcPr>
          <w:p w14:paraId="42701846" w14:textId="42FA43BF" w:rsidR="00E2774F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9</w:t>
            </w:r>
            <w:r w:rsidR="00E2774F"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18CC548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rinkage-bas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="00372CAF"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8E74DA" w14:paraId="27717456" w14:textId="77777777" w:rsidTr="00CB5563">
        <w:tc>
          <w:tcPr>
            <w:tcW w:w="262" w:type="pct"/>
          </w:tcPr>
          <w:p w14:paraId="1D8FF007" w14:textId="5A2E93A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8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479B1B9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tt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sti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i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formatio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ad039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110.13298.</w:t>
            </w:r>
          </w:p>
        </w:tc>
      </w:tr>
      <w:tr w:rsidR="00E2774F" w:rsidRPr="008E74DA" w14:paraId="07CEA6BE" w14:textId="77777777" w:rsidTr="00CB5563">
        <w:tc>
          <w:tcPr>
            <w:tcW w:w="262" w:type="pct"/>
          </w:tcPr>
          <w:p w14:paraId="03584626" w14:textId="15FA87B6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1C3C393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ishin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8E74DA" w14:paraId="20BED9EF" w14:textId="77777777" w:rsidTr="00CB5563">
        <w:tc>
          <w:tcPr>
            <w:tcW w:w="262" w:type="pct"/>
          </w:tcPr>
          <w:p w14:paraId="30EC8C66" w14:textId="39ED525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3603317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8E74DA" w14:paraId="34DBD3EF" w14:textId="77777777" w:rsidTr="00CB5563">
        <w:tc>
          <w:tcPr>
            <w:tcW w:w="262" w:type="pct"/>
          </w:tcPr>
          <w:p w14:paraId="222D6D01" w14:textId="58A101A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6CCF3C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on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vead051.</w:t>
            </w:r>
          </w:p>
        </w:tc>
      </w:tr>
      <w:tr w:rsidR="00E2774F" w:rsidRPr="008E74DA" w14:paraId="6E3EAF1E" w14:textId="77777777" w:rsidTr="00CB5563">
        <w:tc>
          <w:tcPr>
            <w:tcW w:w="262" w:type="pct"/>
          </w:tcPr>
          <w:p w14:paraId="0BA41796" w14:textId="512F2E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AC22B5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e1011419.</w:t>
            </w:r>
          </w:p>
        </w:tc>
      </w:tr>
      <w:tr w:rsidR="00E2774F" w:rsidRPr="008E74DA" w14:paraId="6C663298" w14:textId="77777777" w:rsidTr="00CB5563">
        <w:tc>
          <w:tcPr>
            <w:tcW w:w="262" w:type="pct"/>
          </w:tcPr>
          <w:p w14:paraId="24BFBE01" w14:textId="79A536FD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3</w:t>
            </w:r>
            <w:r w:rsidR="002E6A4A" w:rsidRPr="008E74DA">
              <w:rPr>
                <w:rFonts w:cs="Times New Roman"/>
              </w:rPr>
              <w:t>3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3C1182B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is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ess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lic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end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507C8A47" w14:textId="77777777" w:rsidTr="00CB5563">
        <w:tc>
          <w:tcPr>
            <w:tcW w:w="262" w:type="pct"/>
          </w:tcPr>
          <w:p w14:paraId="069A3348" w14:textId="37DDECF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2.</w:t>
            </w:r>
          </w:p>
        </w:tc>
        <w:tc>
          <w:tcPr>
            <w:tcW w:w="4738" w:type="pct"/>
          </w:tcPr>
          <w:p w14:paraId="3C20C6EF" w14:textId="11EA07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Dellicour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e01091-22.</w:t>
            </w:r>
          </w:p>
        </w:tc>
      </w:tr>
      <w:tr w:rsidR="00E2774F" w:rsidRPr="008E74DA" w14:paraId="08648159" w14:textId="77777777" w:rsidTr="00CB5563">
        <w:tc>
          <w:tcPr>
            <w:tcW w:w="262" w:type="pct"/>
          </w:tcPr>
          <w:p w14:paraId="057E2F4D" w14:textId="509D0A1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1734DD7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8E74DA" w14:paraId="3CC9F331" w14:textId="77777777" w:rsidTr="00CB5563">
        <w:tc>
          <w:tcPr>
            <w:tcW w:w="262" w:type="pct"/>
          </w:tcPr>
          <w:p w14:paraId="104047D7" w14:textId="6C9C652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27B491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8E74DA" w14:paraId="10A3F529" w14:textId="77777777" w:rsidTr="00CB5563">
        <w:tc>
          <w:tcPr>
            <w:tcW w:w="262" w:type="pct"/>
          </w:tcPr>
          <w:p w14:paraId="567B3551" w14:textId="3CE9B78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7FB5BD6F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osoph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ansaction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y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ocie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7.1861(2022)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0242.</w:t>
            </w:r>
          </w:p>
        </w:tc>
      </w:tr>
      <w:tr w:rsidR="00E2774F" w:rsidRPr="008E74DA" w14:paraId="278581D2" w14:textId="77777777" w:rsidTr="00CB5563">
        <w:tc>
          <w:tcPr>
            <w:tcW w:w="262" w:type="pct"/>
          </w:tcPr>
          <w:p w14:paraId="10574B39" w14:textId="190DF90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8.</w:t>
            </w:r>
          </w:p>
        </w:tc>
        <w:tc>
          <w:tcPr>
            <w:tcW w:w="4738" w:type="pct"/>
          </w:tcPr>
          <w:p w14:paraId="7D00ECB3" w14:textId="5C48A48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a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veilla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etah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bo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vest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Jour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e01091-22.</w:t>
            </w:r>
          </w:p>
        </w:tc>
      </w:tr>
      <w:tr w:rsidR="00E2774F" w:rsidRPr="008E74DA" w14:paraId="613986C5" w14:textId="77777777" w:rsidTr="00CB5563">
        <w:tc>
          <w:tcPr>
            <w:tcW w:w="262" w:type="pct"/>
          </w:tcPr>
          <w:p w14:paraId="56EDAE77" w14:textId="48CF3F89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47176EE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ag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u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informa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38(7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1846-1856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2103.03348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stat.ME]</w:t>
            </w:r>
          </w:p>
        </w:tc>
      </w:tr>
      <w:tr w:rsidR="00E2774F" w:rsidRPr="008E74DA" w14:paraId="0B6863D2" w14:textId="77777777" w:rsidTr="00CB5563">
        <w:tc>
          <w:tcPr>
            <w:tcW w:w="262" w:type="pct"/>
          </w:tcPr>
          <w:p w14:paraId="1302CA05" w14:textId="0DB0CF0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52C2A4B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McCr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jaj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ext-specif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n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10(793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154-160.</w:t>
            </w:r>
          </w:p>
        </w:tc>
      </w:tr>
      <w:tr w:rsidR="00E2774F" w:rsidRPr="008E74DA" w14:paraId="6A62995B" w14:textId="77777777" w:rsidTr="00CB5563">
        <w:tc>
          <w:tcPr>
            <w:tcW w:w="262" w:type="pct"/>
          </w:tcPr>
          <w:p w14:paraId="210068AE" w14:textId="5ECFACA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67CB725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irome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t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oge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ell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185(7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17-1129.</w:t>
            </w:r>
          </w:p>
        </w:tc>
      </w:tr>
      <w:tr w:rsidR="00E2774F" w:rsidRPr="008E74DA" w14:paraId="6171F2B7" w14:textId="77777777" w:rsidTr="00CB5563">
        <w:tc>
          <w:tcPr>
            <w:tcW w:w="262" w:type="pct"/>
          </w:tcPr>
          <w:p w14:paraId="0792896C" w14:textId="52747E7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4.</w:t>
            </w:r>
          </w:p>
        </w:tc>
        <w:tc>
          <w:tcPr>
            <w:tcW w:w="4738" w:type="pct"/>
          </w:tcPr>
          <w:p w14:paraId="63A23902" w14:textId="29C4521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Ti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ross-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onaviru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loviruses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Henipaviruse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ta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t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Cel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eports</w:t>
            </w:r>
          </w:p>
        </w:tc>
      </w:tr>
      <w:tr w:rsidR="00E2774F" w:rsidRPr="008E74DA" w14:paraId="2880CEF0" w14:textId="77777777" w:rsidTr="00CB5563">
        <w:tc>
          <w:tcPr>
            <w:tcW w:w="262" w:type="pct"/>
          </w:tcPr>
          <w:p w14:paraId="19392234" w14:textId="4CD7A44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6F18649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*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cove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derstand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Respirovir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ainfluenz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ectrum</w:t>
            </w:r>
            <w:r w:rsidRPr="008E74DA">
              <w:rPr>
                <w:rFonts w:cs="Times New Roman"/>
              </w:rPr>
              <w:t>,10(3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e00242-22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Seni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thor</w:t>
            </w:r>
          </w:p>
        </w:tc>
      </w:tr>
      <w:tr w:rsidR="00E2774F" w:rsidRPr="008E74DA" w14:paraId="5063DC19" w14:textId="77777777" w:rsidTr="00CB5563">
        <w:tc>
          <w:tcPr>
            <w:tcW w:w="262" w:type="pct"/>
          </w:tcPr>
          <w:p w14:paraId="55BDA540" w14:textId="6CB8042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2.</w:t>
            </w:r>
          </w:p>
        </w:tc>
        <w:tc>
          <w:tcPr>
            <w:tcW w:w="4738" w:type="pct"/>
          </w:tcPr>
          <w:p w14:paraId="708F9C16" w14:textId="2285836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oci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wee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rea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arrhe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ros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ld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39(2)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8E74DA" w14:paraId="60B83922" w14:textId="77777777" w:rsidTr="00CB5563">
        <w:tc>
          <w:tcPr>
            <w:tcW w:w="262" w:type="pct"/>
          </w:tcPr>
          <w:p w14:paraId="3994BCEC" w14:textId="43EF280F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56296240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a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lam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way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i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7448069221097760.</w:t>
            </w:r>
          </w:p>
        </w:tc>
      </w:tr>
      <w:tr w:rsidR="00E2774F" w:rsidRPr="008E74DA" w14:paraId="14729226" w14:textId="77777777" w:rsidTr="00CB5563">
        <w:tc>
          <w:tcPr>
            <w:tcW w:w="262" w:type="pct"/>
          </w:tcPr>
          <w:p w14:paraId="697351F5" w14:textId="2DF667E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BE793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rup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el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twor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ingul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t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kinson’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E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3-4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98-119.</w:t>
            </w:r>
          </w:p>
        </w:tc>
      </w:tr>
      <w:tr w:rsidR="00E2774F" w:rsidRPr="008E74DA" w14:paraId="3DD36B35" w14:textId="77777777" w:rsidTr="00CB5563">
        <w:tc>
          <w:tcPr>
            <w:tcW w:w="262" w:type="pct"/>
          </w:tcPr>
          <w:p w14:paraId="35A99059" w14:textId="19EDF2C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27C68064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tig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ars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lexi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otemp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16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1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73-595.</w:t>
            </w:r>
          </w:p>
        </w:tc>
      </w:tr>
      <w:tr w:rsidR="00E2774F" w:rsidRPr="008E74DA" w14:paraId="7DA16DAE" w14:textId="77777777" w:rsidTr="00CB5563">
        <w:tc>
          <w:tcPr>
            <w:tcW w:w="262" w:type="pct"/>
          </w:tcPr>
          <w:p w14:paraId="16573E9C" w14:textId="238B2B0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18.</w:t>
            </w:r>
          </w:p>
        </w:tc>
        <w:tc>
          <w:tcPr>
            <w:tcW w:w="4738" w:type="pct"/>
          </w:tcPr>
          <w:p w14:paraId="72C4A957" w14:textId="1A2A3D9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wenty-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ur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Wile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StatsRef</w:t>
            </w:r>
            <w:proofErr w:type="spellEnd"/>
            <w:r w:rsidRPr="008E74DA">
              <w:rPr>
                <w:rFonts w:cs="Times New Roman"/>
                <w:i/>
                <w:iCs/>
              </w:rPr>
              <w:t>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ferenc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line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204.05530.</w:t>
            </w:r>
          </w:p>
        </w:tc>
      </w:tr>
      <w:tr w:rsidR="00E2774F" w:rsidRPr="008E74DA" w14:paraId="58EEDA0C" w14:textId="77777777" w:rsidTr="00CB5563">
        <w:tc>
          <w:tcPr>
            <w:tcW w:w="262" w:type="pct"/>
          </w:tcPr>
          <w:p w14:paraId="1BBB96E6" w14:textId="7E3784E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7.</w:t>
            </w:r>
          </w:p>
        </w:tc>
        <w:tc>
          <w:tcPr>
            <w:tcW w:w="4738" w:type="pct"/>
          </w:tcPr>
          <w:p w14:paraId="400D4A79" w14:textId="38795A9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tang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rodu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rsist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VID-19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u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urop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9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786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13-717</w:t>
            </w:r>
            <w:r w:rsidRPr="008E74DA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8E74DA" w14:paraId="70939F83" w14:textId="77777777" w:rsidTr="00CB5563">
        <w:tc>
          <w:tcPr>
            <w:tcW w:w="262" w:type="pct"/>
          </w:tcPr>
          <w:p w14:paraId="2B2BD779" w14:textId="3AAEAFF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468775F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andero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ng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tz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h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sheim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am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op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rateg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u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demic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PloS</w:t>
            </w:r>
            <w:proofErr w:type="spellEnd"/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5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0251242.</w:t>
            </w:r>
          </w:p>
        </w:tc>
      </w:tr>
      <w:tr w:rsidR="00E2774F" w:rsidRPr="008E74DA" w14:paraId="4AAA65CB" w14:textId="77777777" w:rsidTr="00CB5563">
        <w:tc>
          <w:tcPr>
            <w:tcW w:w="262" w:type="pct"/>
          </w:tcPr>
          <w:p w14:paraId="3A8AA525" w14:textId="5A740B9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388B96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stid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y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ld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..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-sca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rel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-typ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i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ltivari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b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nal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pplie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30-251.</w:t>
            </w:r>
          </w:p>
        </w:tc>
      </w:tr>
      <w:tr w:rsidR="00E2774F" w:rsidRPr="008E74DA" w14:paraId="304AE972" w14:textId="77777777" w:rsidTr="00CB5563">
        <w:tc>
          <w:tcPr>
            <w:tcW w:w="262" w:type="pct"/>
          </w:tcPr>
          <w:p w14:paraId="182EE851" w14:textId="403438A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808E14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indelof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d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o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geograph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lue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hite‐frui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gwoo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ornus</w:t>
            </w:r>
            <w:proofErr w:type="spellEnd"/>
            <w:r w:rsidRPr="008E74DA">
              <w:rPr>
                <w:rFonts w:cs="Times New Roman"/>
              </w:rPr>
              <w:t>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sigh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rph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c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c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llow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continen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sola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yste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8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604-645.</w:t>
            </w:r>
          </w:p>
        </w:tc>
      </w:tr>
      <w:tr w:rsidR="00E2774F" w:rsidRPr="008E74DA" w14:paraId="752F7FD4" w14:textId="77777777" w:rsidTr="00CB5563">
        <w:tc>
          <w:tcPr>
            <w:tcW w:w="262" w:type="pct"/>
          </w:tcPr>
          <w:p w14:paraId="5932144C" w14:textId="1556174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.</w:t>
            </w:r>
          </w:p>
        </w:tc>
        <w:tc>
          <w:tcPr>
            <w:tcW w:w="4738" w:type="pct"/>
          </w:tcPr>
          <w:p w14:paraId="44EA8CFC" w14:textId="4E8411B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iCs/>
              </w:rPr>
              <w:t>Su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J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e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a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Ji,</w:t>
            </w:r>
            <w:r w:rsidR="008E74DA">
              <w:rPr>
                <w:rFonts w:cs="Times New Roman"/>
                <w:b/>
                <w:bCs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X.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Zh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X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..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&amp;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it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2020)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VID-19: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pidemiology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volutio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ross-disciplinar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erspectives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/>
              </w:rPr>
              <w:t>Trend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edicine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26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483-495.</w:t>
            </w:r>
          </w:p>
        </w:tc>
      </w:tr>
      <w:tr w:rsidR="00E2774F" w:rsidRPr="008E74DA" w14:paraId="703D8533" w14:textId="77777777" w:rsidTr="00CB5563">
        <w:tc>
          <w:tcPr>
            <w:tcW w:w="262" w:type="pct"/>
          </w:tcPr>
          <w:p w14:paraId="78917023" w14:textId="4FFC0D4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101988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…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olog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yna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ter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tacoronavirus</w:t>
            </w:r>
            <w:proofErr w:type="spellEnd"/>
            <w:r w:rsidRPr="008E74DA">
              <w:rPr>
                <w:rFonts w:cs="Times New Roman"/>
              </w:rPr>
              <w:t>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641-2654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equ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ribution</w:t>
            </w:r>
          </w:p>
        </w:tc>
      </w:tr>
      <w:tr w:rsidR="00E2774F" w:rsidRPr="008E74DA" w14:paraId="45D59741" w14:textId="77777777" w:rsidTr="00CB5563">
        <w:tc>
          <w:tcPr>
            <w:tcW w:w="262" w:type="pct"/>
          </w:tcPr>
          <w:p w14:paraId="3E41D200" w14:textId="6DED915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56E19A3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d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(N)-dimens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1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3047-3060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5.12146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[stat.CO]</w:t>
            </w:r>
          </w:p>
        </w:tc>
      </w:tr>
      <w:tr w:rsidR="00E2774F" w:rsidRPr="008E74DA" w14:paraId="7D7DF732" w14:textId="77777777" w:rsidTr="00CB5563">
        <w:tc>
          <w:tcPr>
            <w:tcW w:w="262" w:type="pct"/>
          </w:tcPr>
          <w:p w14:paraId="7DF10A58" w14:textId="456F163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.</w:t>
            </w:r>
          </w:p>
        </w:tc>
        <w:tc>
          <w:tcPr>
            <w:tcW w:w="4738" w:type="pct"/>
          </w:tcPr>
          <w:p w14:paraId="2E18839D" w14:textId="79D351B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Zh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l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0(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58-267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6.04834[q-bio.PE]</w:t>
            </w:r>
          </w:p>
        </w:tc>
      </w:tr>
      <w:tr w:rsidR="00E2774F" w:rsidRPr="008E74DA" w14:paraId="4D62D2CF" w14:textId="77777777" w:rsidTr="00CB5563">
        <w:tc>
          <w:tcPr>
            <w:tcW w:w="262" w:type="pct"/>
          </w:tcPr>
          <w:p w14:paraId="22FDB7DF" w14:textId="4EED581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79C1F06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Blestsa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ryseel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rancke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ob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l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V-1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Vir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Cs/>
              </w:rPr>
              <w:t>5(2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z036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40CC531A" w14:textId="77777777" w:rsidTr="00CB5563">
        <w:tc>
          <w:tcPr>
            <w:tcW w:w="262" w:type="pct"/>
          </w:tcPr>
          <w:p w14:paraId="6A6831F8" w14:textId="688B460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3C74BDE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lang w:val="de-CH"/>
              </w:rPr>
              <w:t>Li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R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i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S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..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ng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rqu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en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(1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881.</w:t>
            </w:r>
          </w:p>
        </w:tc>
      </w:tr>
      <w:tr w:rsidR="00E2774F" w:rsidRPr="008E74DA" w14:paraId="10195447" w14:textId="77777777" w:rsidTr="00CB5563">
        <w:tc>
          <w:tcPr>
            <w:tcW w:w="262" w:type="pct"/>
          </w:tcPr>
          <w:p w14:paraId="756671D5" w14:textId="6E5B39B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7.</w:t>
            </w:r>
          </w:p>
        </w:tc>
        <w:tc>
          <w:tcPr>
            <w:tcW w:w="4738" w:type="pct"/>
          </w:tcPr>
          <w:p w14:paraId="799CD160" w14:textId="74ADC8D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bat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e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8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ionship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yss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lvatic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l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D-seq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trib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  <w:noProof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26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-16.</w:t>
            </w:r>
          </w:p>
        </w:tc>
      </w:tr>
      <w:tr w:rsidR="00E2774F" w:rsidRPr="008E74DA" w14:paraId="6C293A53" w14:textId="77777777" w:rsidTr="00CB5563">
        <w:tc>
          <w:tcPr>
            <w:tcW w:w="262" w:type="pct"/>
          </w:tcPr>
          <w:p w14:paraId="3F0AADBA" w14:textId="0E3B4C8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0A82AFA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ct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sertation</w:t>
            </w:r>
          </w:p>
        </w:tc>
      </w:tr>
      <w:tr w:rsidR="00E2774F" w:rsidRPr="008E74DA" w14:paraId="573227F7" w14:textId="77777777" w:rsidTr="00CB5563">
        <w:tc>
          <w:tcPr>
            <w:tcW w:w="262" w:type="pct"/>
          </w:tcPr>
          <w:p w14:paraId="77FFDD3F" w14:textId="3DBA8DA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1582F0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6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n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bundant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eas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3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469-2476.</w:t>
            </w:r>
          </w:p>
        </w:tc>
      </w:tr>
      <w:tr w:rsidR="00E2774F" w:rsidRPr="008E74DA" w14:paraId="7CF6CFA4" w14:textId="77777777" w:rsidTr="00CB5563">
        <w:tc>
          <w:tcPr>
            <w:tcW w:w="262" w:type="pct"/>
          </w:tcPr>
          <w:p w14:paraId="452AF736" w14:textId="5F903C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4.</w:t>
            </w:r>
          </w:p>
        </w:tc>
        <w:tc>
          <w:tcPr>
            <w:tcW w:w="4738" w:type="pct"/>
          </w:tcPr>
          <w:p w14:paraId="3A342185" w14:textId="3158B87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kn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5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l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lv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cessibil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pr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te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qu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85.</w:t>
            </w:r>
          </w:p>
        </w:tc>
      </w:tr>
      <w:tr w:rsidR="00E2774F" w:rsidRPr="008E74DA" w14:paraId="527DC9F9" w14:textId="77777777" w:rsidTr="00CB5563">
        <w:tc>
          <w:tcPr>
            <w:tcW w:w="262" w:type="pct"/>
          </w:tcPr>
          <w:p w14:paraId="5BB10C08" w14:textId="687AA43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2B6A376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3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sis</w:t>
            </w:r>
          </w:p>
        </w:tc>
      </w:tr>
      <w:tr w:rsidR="00E2774F" w:rsidRPr="008E74DA" w14:paraId="08142404" w14:textId="77777777" w:rsidTr="00CB5563">
        <w:tc>
          <w:tcPr>
            <w:tcW w:w="262" w:type="pct"/>
          </w:tcPr>
          <w:p w14:paraId="2DBC0F9F" w14:textId="6B141CA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2.</w:t>
            </w:r>
          </w:p>
        </w:tc>
        <w:tc>
          <w:tcPr>
            <w:tcW w:w="4738" w:type="pct"/>
          </w:tcPr>
          <w:p w14:paraId="3EBA31C5" w14:textId="32DE162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lang w:val="de-CH"/>
              </w:rPr>
              <w:t>Ha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e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H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&amp;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J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(2012)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H-shap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na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p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tenn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lo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pling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Plasmonic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-11.</w:t>
            </w:r>
          </w:p>
        </w:tc>
      </w:tr>
      <w:tr w:rsidR="00E2774F" w:rsidRPr="008E74DA" w14:paraId="7D3DDEC6" w14:textId="77777777" w:rsidTr="00CB5563">
        <w:tc>
          <w:tcPr>
            <w:tcW w:w="262" w:type="pct"/>
          </w:tcPr>
          <w:p w14:paraId="54F75E22" w14:textId="3B8DBA7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6E5B3AC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po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fi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pert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mmet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fa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lasm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larit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/Al2O3/Au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veguid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Frontier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ptoelectron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3-67.</w:t>
            </w:r>
          </w:p>
        </w:tc>
      </w:tr>
    </w:tbl>
    <w:p w14:paraId="55F0E82B" w14:textId="77777777" w:rsidR="008E74DA" w:rsidRDefault="008E74DA" w:rsidP="00EE5F8D">
      <w:pPr>
        <w:spacing w:before="40" w:line="282" w:lineRule="auto"/>
        <w:rPr>
          <w:rFonts w:cs="Times New Roman"/>
          <w:b/>
          <w:bCs/>
          <w:u w:val="single"/>
        </w:rPr>
      </w:pPr>
    </w:p>
    <w:p w14:paraId="518C183E" w14:textId="1591F4B8" w:rsidR="00CB5563" w:rsidRPr="008E74DA" w:rsidRDefault="00CB5563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8E74DA">
        <w:rPr>
          <w:rFonts w:cs="Times New Roman"/>
          <w:b/>
          <w:bCs/>
          <w:sz w:val="24"/>
          <w:szCs w:val="24"/>
          <w:u w:val="single"/>
        </w:rPr>
        <w:t>Articles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i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Submiss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and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Preparat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053566" w:rsidRPr="008E74DA" w14:paraId="66CC515F" w14:textId="77777777" w:rsidTr="006D0F3B">
        <w:tc>
          <w:tcPr>
            <w:tcW w:w="229" w:type="pct"/>
          </w:tcPr>
          <w:p w14:paraId="1EA60484" w14:textId="4D09F489" w:rsidR="00053566" w:rsidRPr="008E74DA" w:rsidRDefault="00CA2E3D" w:rsidP="006D0F3B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  <w:r w:rsidR="00053566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F2676D1" w14:textId="77777777" w:rsidR="00463027" w:rsidRPr="00463027" w:rsidRDefault="00D956D6" w:rsidP="00463027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Baele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G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Carvalho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L</w:t>
            </w:r>
            <w:r w:rsidR="00053566"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M.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proofErr w:type="spellStart"/>
            <w:r>
              <w:rPr>
                <w:rFonts w:cs="Times New Roman"/>
                <w:bCs/>
              </w:rPr>
              <w:t>Brusselmans</w:t>
            </w:r>
            <w:proofErr w:type="spellEnd"/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M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Dudas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G</w:t>
            </w:r>
            <w:r w:rsidR="00053566">
              <w:rPr>
                <w:rFonts w:cs="Times New Roman"/>
                <w:bCs/>
              </w:rPr>
              <w:t xml:space="preserve">., </w:t>
            </w:r>
            <w:r w:rsidRPr="00D956D6">
              <w:rPr>
                <w:rFonts w:cs="Times New Roman"/>
                <w:b/>
              </w:rPr>
              <w:t>Ji</w:t>
            </w:r>
            <w:r w:rsidR="00053566" w:rsidRPr="00D956D6">
              <w:rPr>
                <w:rFonts w:cs="Times New Roman"/>
                <w:b/>
              </w:rPr>
              <w:t xml:space="preserve">, </w:t>
            </w:r>
            <w:r w:rsidRPr="00D956D6">
              <w:rPr>
                <w:rFonts w:cs="Times New Roman"/>
                <w:b/>
              </w:rPr>
              <w:t>X</w:t>
            </w:r>
            <w:r w:rsidR="00053566" w:rsidRPr="00D956D6">
              <w:rPr>
                <w:rFonts w:cs="Times New Roman"/>
                <w:b/>
              </w:rPr>
              <w:t>.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McCrone</w:t>
            </w:r>
            <w:r w:rsidR="00053566">
              <w:rPr>
                <w:rFonts w:cs="Times New Roman"/>
                <w:bCs/>
              </w:rPr>
              <w:t>, J.</w:t>
            </w:r>
            <w:r>
              <w:rPr>
                <w:rFonts w:cs="Times New Roman"/>
                <w:bCs/>
              </w:rPr>
              <w:t xml:space="preserve"> T.</w:t>
            </w:r>
            <w:r w:rsidR="00053566">
              <w:rPr>
                <w:rFonts w:cs="Times New Roman"/>
                <w:bCs/>
              </w:rPr>
              <w:t xml:space="preserve">, </w:t>
            </w:r>
            <w:proofErr w:type="spellStart"/>
            <w:r w:rsidR="00454AA7">
              <w:rPr>
                <w:rFonts w:cs="Times New Roman"/>
                <w:bCs/>
              </w:rPr>
              <w:t>Lemey</w:t>
            </w:r>
            <w:proofErr w:type="spellEnd"/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P</w:t>
            </w:r>
            <w:r w:rsidR="00053566">
              <w:rPr>
                <w:rFonts w:cs="Times New Roman"/>
                <w:bCs/>
              </w:rPr>
              <w:t xml:space="preserve">., </w:t>
            </w:r>
            <w:r w:rsidR="00454AA7">
              <w:rPr>
                <w:rFonts w:cs="Times New Roman"/>
                <w:bCs/>
              </w:rPr>
              <w:t>Suchard</w:t>
            </w:r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M</w:t>
            </w:r>
            <w:r w:rsidR="00053566">
              <w:rPr>
                <w:rFonts w:cs="Times New Roman"/>
                <w:bCs/>
              </w:rPr>
              <w:t>.</w:t>
            </w:r>
            <w:r w:rsidR="00454AA7">
              <w:rPr>
                <w:rFonts w:cs="Times New Roman"/>
                <w:bCs/>
              </w:rPr>
              <w:t xml:space="preserve"> A.</w:t>
            </w:r>
            <w:r w:rsidR="00463027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and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Rambaut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A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(2024)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 w:rsidRPr="00463027">
              <w:rPr>
                <w:rFonts w:cs="Times New Roman"/>
                <w:bCs/>
              </w:rPr>
              <w:t>HIPSTR: highest independent posterior subtree</w:t>
            </w:r>
          </w:p>
          <w:p w14:paraId="6207F845" w14:textId="47E1CC76" w:rsidR="00053566" w:rsidRPr="008E74DA" w:rsidRDefault="00463027" w:rsidP="00463027">
            <w:pPr>
              <w:spacing w:after="0" w:line="282" w:lineRule="auto"/>
              <w:rPr>
                <w:rFonts w:cs="Times New Roman"/>
                <w:bCs/>
              </w:rPr>
            </w:pPr>
            <w:r w:rsidRPr="00463027">
              <w:rPr>
                <w:rFonts w:cs="Times New Roman"/>
                <w:bCs/>
              </w:rPr>
              <w:t xml:space="preserve">reconstruction in </w:t>
            </w:r>
            <w:proofErr w:type="spellStart"/>
            <w:r w:rsidRPr="00463027">
              <w:rPr>
                <w:rFonts w:cs="Times New Roman"/>
                <w:bCs/>
              </w:rPr>
              <w:t>TreeAnnotator</w:t>
            </w:r>
            <w:proofErr w:type="spellEnd"/>
            <w:r w:rsidRPr="00463027">
              <w:rPr>
                <w:rFonts w:cs="Times New Roman"/>
                <w:bCs/>
              </w:rPr>
              <w:t xml:space="preserve"> X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>
              <w:rPr>
                <w:rFonts w:cs="Times New Roman"/>
                <w:bCs/>
                <w:i/>
                <w:iCs/>
              </w:rPr>
              <w:t>I</w:t>
            </w:r>
            <w:r w:rsidR="00053566" w:rsidRPr="008E74DA">
              <w:rPr>
                <w:rFonts w:cs="Times New Roman"/>
                <w:bCs/>
                <w:i/>
                <w:iCs/>
              </w:rPr>
              <w:t>n</w:t>
            </w:r>
            <w:r w:rsidR="00053566">
              <w:rPr>
                <w:rFonts w:cs="Times New Roman"/>
                <w:bCs/>
                <w:i/>
                <w:iCs/>
              </w:rPr>
              <w:t xml:space="preserve"> </w:t>
            </w:r>
            <w:r w:rsidR="003932DF">
              <w:rPr>
                <w:rFonts w:cs="Times New Roman"/>
                <w:bCs/>
                <w:i/>
                <w:iCs/>
              </w:rPr>
              <w:t xml:space="preserve">review </w:t>
            </w:r>
            <w:r w:rsidR="00450BB0">
              <w:rPr>
                <w:rFonts w:cs="Times New Roman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="007D6370">
              <w:rPr>
                <w:rFonts w:cs="Times New Roman"/>
                <w:bCs/>
                <w:i/>
                <w:iCs/>
              </w:rPr>
              <w:t>Bioinformatics</w:t>
            </w:r>
          </w:p>
        </w:tc>
      </w:tr>
      <w:tr w:rsidR="00D82D6D" w:rsidRPr="008E74DA" w14:paraId="4F1E0F2D" w14:textId="77777777" w:rsidTr="0004368D">
        <w:tc>
          <w:tcPr>
            <w:tcW w:w="229" w:type="pct"/>
          </w:tcPr>
          <w:p w14:paraId="3C7616C4" w14:textId="600294A6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19543911" w14:textId="752D6256" w:rsidR="00D82D6D" w:rsidRPr="008E74DA" w:rsidRDefault="00724753" w:rsidP="00D82D6D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o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F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Bao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H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X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Tang, Y., Bao, Y., Poulton, J., Liu, X., Wong, A., </w:t>
            </w:r>
            <w:r w:rsidRPr="005067D8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De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W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B25A87">
              <w:rPr>
                <w:rFonts w:cs="Times New Roman"/>
                <w:bCs/>
              </w:rPr>
              <w:t>Gut Bacterial Translocation Promotes Tumor-Associated Mortality by Inducing Immune-Activated Renal Damage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evi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Immunity</w:t>
            </w:r>
          </w:p>
        </w:tc>
      </w:tr>
      <w:tr w:rsidR="00D82D6D" w:rsidRPr="008E74DA" w14:paraId="2AD21876" w14:textId="77777777" w:rsidTr="0004368D">
        <w:tc>
          <w:tcPr>
            <w:tcW w:w="229" w:type="pct"/>
          </w:tcPr>
          <w:p w14:paraId="1D41566E" w14:textId="00798390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E9D7D05" w14:textId="577E89C9" w:rsidR="00D82D6D" w:rsidRPr="008E74DA" w:rsidRDefault="00724753" w:rsidP="00D82D6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Ni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el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i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he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eit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v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luenza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rus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c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vanc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agnostic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tiga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rategies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revision </w:t>
            </w:r>
            <w:r>
              <w:rPr>
                <w:rFonts w:cs="Times New Roman" w:hint="eastAsia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atur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ommunications</w:t>
            </w:r>
          </w:p>
        </w:tc>
      </w:tr>
      <w:tr w:rsidR="00724753" w:rsidRPr="008E74DA" w14:paraId="40A079F9" w14:textId="77777777" w:rsidTr="0004368D">
        <w:tc>
          <w:tcPr>
            <w:tcW w:w="229" w:type="pct"/>
          </w:tcPr>
          <w:p w14:paraId="411BF8CD" w14:textId="47B57E53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71" w:type="pct"/>
          </w:tcPr>
          <w:p w14:paraId="6924B77F" w14:textId="53FD0A7A" w:rsidR="00724753" w:rsidRPr="008E74DA" w:rsidRDefault="00724753" w:rsidP="00724753">
            <w:p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Bao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chard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latt-Holtz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.*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*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vergenc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m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stimation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*Seni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thor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724753" w:rsidRPr="008E74DA" w14:paraId="5B27305F" w14:textId="77777777" w:rsidTr="0004368D">
        <w:tc>
          <w:tcPr>
            <w:tcW w:w="229" w:type="pct"/>
          </w:tcPr>
          <w:p w14:paraId="336679A6" w14:textId="1CEB58C1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2.</w:t>
            </w:r>
          </w:p>
        </w:tc>
        <w:tc>
          <w:tcPr>
            <w:tcW w:w="4771" w:type="pct"/>
          </w:tcPr>
          <w:p w14:paraId="7D55AEFE" w14:textId="13511B8C" w:rsidR="00724753" w:rsidRPr="008E74DA" w:rsidRDefault="00724753" w:rsidP="00724753">
            <w:pPr>
              <w:spacing w:after="0" w:line="282" w:lineRule="auto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Redelings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chard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ranch-specific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bstitu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dentifying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tural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fferenc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a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hrinkag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ior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724753" w:rsidRPr="008E74DA" w14:paraId="10F939BB" w14:textId="77777777" w:rsidTr="0004368D">
        <w:tc>
          <w:tcPr>
            <w:tcW w:w="229" w:type="pct"/>
          </w:tcPr>
          <w:p w14:paraId="3198F8AA" w14:textId="5F70D4AF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4E036E7C" w:rsidR="00724753" w:rsidRPr="008E74DA" w:rsidRDefault="00724753" w:rsidP="00724753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ntangle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noProof/>
              </w:rPr>
              <w:t>trac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ng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itiatio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s.</w:t>
            </w:r>
            <w:r>
              <w:rPr>
                <w:rFonts w:cs="Times New Roman"/>
              </w:rPr>
              <w:t xml:space="preserve"> </w:t>
            </w:r>
            <w:r>
              <w:rPr>
                <w:rFonts w:cs="Times New Roman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>
              <w:rPr>
                <w:rFonts w:cs="Times New Roman"/>
                <w:i/>
              </w:rPr>
              <w:t xml:space="preserve"> wait</w:t>
            </w:r>
            <w:r w:rsidR="007F14B6">
              <w:rPr>
                <w:rFonts w:cs="Times New Roman"/>
                <w:i/>
              </w:rPr>
              <w:t>/del</w:t>
            </w:r>
            <w:r w:rsidR="009D42DD">
              <w:rPr>
                <w:rFonts w:cs="Times New Roman"/>
                <w:i/>
              </w:rPr>
              <w:t>a</w:t>
            </w:r>
            <w:r w:rsidR="007F14B6">
              <w:rPr>
                <w:rFonts w:cs="Times New Roman"/>
                <w:i/>
              </w:rPr>
              <w:t>y</w:t>
            </w:r>
            <w:r>
              <w:rPr>
                <w:rFonts w:cs="Times New Roman"/>
                <w:i/>
              </w:rPr>
              <w:t xml:space="preserve"> for </w:t>
            </w:r>
            <w:r w:rsidRPr="008E74DA">
              <w:rPr>
                <w:rFonts w:cs="Times New Roman"/>
                <w:i/>
              </w:rPr>
              <w:t>submission</w:t>
            </w:r>
            <w:r w:rsidRPr="008E74DA">
              <w:rPr>
                <w:rFonts w:cs="Times New Roman"/>
                <w:iCs/>
              </w:rPr>
              <w:t>,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1908.08608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q-bio.PE]</w:t>
            </w:r>
          </w:p>
        </w:tc>
      </w:tr>
    </w:tbl>
    <w:p w14:paraId="00D40B5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14C2E46" w14:textId="0E8D6834" w:rsidR="000068F4" w:rsidRPr="008E74DA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TEACHING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1A19F6" w14:textId="77777777" w:rsidTr="00312775">
        <w:tc>
          <w:tcPr>
            <w:tcW w:w="9360" w:type="dxa"/>
          </w:tcPr>
          <w:p w14:paraId="12982BC5" w14:textId="69373CF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72D3CD1A" w14:textId="3946D143" w:rsidR="000068F4" w:rsidRDefault="000068F4" w:rsidP="00EE5F8D">
            <w:pPr>
              <w:adjustRightInd w:val="0"/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476ABB7" w14:textId="4844F37A" w:rsidR="005801A4" w:rsidRPr="008E74DA" w:rsidRDefault="005801A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0F1851">
              <w:rPr>
                <w:rFonts w:cs="Times New Roman" w:hint="eastAsia"/>
              </w:rPr>
              <w:t xml:space="preserve">Summary: </w:t>
            </w:r>
            <w:r w:rsidR="000F1851" w:rsidRPr="000F1851">
              <w:rPr>
                <w:rFonts w:cs="Times New Roman"/>
              </w:rPr>
              <w:t>I regularly teach graduate-level Math 7260 (Linear Models)</w:t>
            </w:r>
            <w:r w:rsidR="000F1851">
              <w:rPr>
                <w:rFonts w:cs="Times New Roman"/>
              </w:rPr>
              <w:t xml:space="preserve"> and</w:t>
            </w:r>
            <w:r w:rsidR="000F1851" w:rsidRPr="000F1851">
              <w:rPr>
                <w:rFonts w:cs="Times New Roman"/>
              </w:rPr>
              <w:t xml:space="preserve"> Math 7360 (Data Analyse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a Tulane version of statistical learning), and undergraduate-level Math 3070 (Intro to Probability). </w:t>
            </w:r>
            <w:r w:rsidR="000F1851">
              <w:rPr>
                <w:rFonts w:cs="Times New Roman"/>
              </w:rPr>
              <w:t>Periodically</w:t>
            </w:r>
            <w:r w:rsidR="00D13C05">
              <w:rPr>
                <w:rFonts w:cs="Times New Roman"/>
              </w:rPr>
              <w:t>,</w:t>
            </w:r>
            <w:r w:rsidR="000F1851">
              <w:rPr>
                <w:rFonts w:cs="Times New Roman"/>
              </w:rPr>
              <w:t xml:space="preserve"> </w:t>
            </w:r>
            <w:r w:rsidR="000F1851" w:rsidRPr="000F1851">
              <w:rPr>
                <w:rFonts w:cs="Times New Roman"/>
              </w:rPr>
              <w:t xml:space="preserve">I </w:t>
            </w:r>
            <w:r w:rsidR="000F1851">
              <w:rPr>
                <w:rFonts w:cs="Times New Roman"/>
              </w:rPr>
              <w:t xml:space="preserve">teach </w:t>
            </w:r>
            <w:r w:rsidR="000F1851" w:rsidRPr="000F1851">
              <w:rPr>
                <w:rFonts w:cs="Times New Roman"/>
              </w:rPr>
              <w:t>Math 1230 Stats for Scientist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</w:t>
            </w:r>
            <w:r w:rsidR="000F1851">
              <w:rPr>
                <w:rFonts w:cs="Times New Roman"/>
              </w:rPr>
              <w:t xml:space="preserve">which is </w:t>
            </w:r>
            <w:r w:rsidR="000F1851" w:rsidRPr="000F1851">
              <w:rPr>
                <w:rFonts w:cs="Times New Roman"/>
              </w:rPr>
              <w:t xml:space="preserve">designed </w:t>
            </w:r>
            <w:r w:rsidR="000F1851">
              <w:rPr>
                <w:rFonts w:cs="Times New Roman"/>
              </w:rPr>
              <w:t xml:space="preserve">for students with non-math majors. </w:t>
            </w:r>
          </w:p>
          <w:p w14:paraId="4462C7A3" w14:textId="6CCC164C" w:rsidR="005D002A" w:rsidRPr="008E74DA" w:rsidRDefault="005D002A" w:rsidP="005D002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1C9187B7" w14:textId="77777777" w:rsidR="005D002A" w:rsidRPr="008E74DA" w:rsidRDefault="005D002A" w:rsidP="005D002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6040/726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1610469C" w14:textId="7A82E24C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>
              <w:rPr>
                <w:rFonts w:cs="Times New Roman"/>
              </w:rPr>
              <w:t xml:space="preserve"> </w:t>
            </w:r>
            <w:hyperlink r:id="rId13" w:history="1">
              <w:r w:rsidRPr="00F22769">
                <w:rPr>
                  <w:rStyle w:val="Hyperlink"/>
                  <w:rFonts w:cs="Times New Roman"/>
                </w:rPr>
                <w:t>https://tulane-math-7260-2025.github.io/</w:t>
              </w:r>
            </w:hyperlink>
          </w:p>
          <w:p w14:paraId="09717AF5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186C9E4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0AFC1536" w14:textId="49B1F5FF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7</w:t>
            </w:r>
          </w:p>
          <w:p w14:paraId="38E648E7" w14:textId="50C2924E" w:rsidR="008E74DA" w:rsidRPr="005801A4" w:rsidRDefault="008E74DA" w:rsidP="008E74D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5801A4">
              <w:rPr>
                <w:rFonts w:cs="Times New Roman"/>
              </w:rPr>
              <w:t>Fall 202</w:t>
            </w:r>
            <w:r w:rsidRPr="005801A4">
              <w:rPr>
                <w:rFonts w:cs="Times New Roman" w:hint="eastAsia"/>
              </w:rPr>
              <w:t>4</w:t>
            </w:r>
          </w:p>
          <w:p w14:paraId="4D636436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1230 Stats for Scientists (3 credits)</w:t>
            </w:r>
          </w:p>
          <w:p w14:paraId="790845AE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</w:t>
            </w:r>
          </w:p>
          <w:p w14:paraId="4D660AC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opics: Probability, random variable, discrete and continuous distributions, sampling distributions, one and two-sample estimations, hypothesis testing, simple linear regression</w:t>
            </w:r>
          </w:p>
          <w:p w14:paraId="2F1ED879" w14:textId="13B6AF3C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 xml:space="preserve">Enrollment: </w:t>
            </w:r>
            <w:r w:rsidR="00032660">
              <w:rPr>
                <w:rStyle w:val="Hyperlink"/>
                <w:rFonts w:cs="Times New Roman"/>
                <w:u w:val="none"/>
              </w:rPr>
              <w:t>6</w:t>
            </w:r>
            <w:r w:rsidR="00927D2D">
              <w:rPr>
                <w:rStyle w:val="Hyperlink"/>
                <w:u w:val="none"/>
              </w:rPr>
              <w:t>2</w:t>
            </w:r>
          </w:p>
          <w:p w14:paraId="1888EA7F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3070/6070 Intro to Probability (3 credits)</w:t>
            </w:r>
          </w:p>
          <w:p w14:paraId="5798D1EB" w14:textId="15C25A78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5801A4">
              <w:rPr>
                <w:rFonts w:cs="Times New Roman"/>
                <w:bCs/>
              </w:rPr>
              <w:t xml:space="preserve">GitHub site: </w:t>
            </w:r>
            <w:hyperlink r:id="rId14" w:history="1">
              <w:r w:rsidR="001A75A8">
                <w:rPr>
                  <w:rStyle w:val="Hyperlink"/>
                  <w:rFonts w:cs="Times New Roman"/>
                  <w:bCs/>
                </w:rPr>
                <w:t>https://tulane-math-3070-2024.github.io/</w:t>
              </w:r>
            </w:hyperlink>
          </w:p>
          <w:p w14:paraId="1CB9FEA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, Graduate (Master)</w:t>
            </w:r>
          </w:p>
          <w:p w14:paraId="266B6E84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</w:t>
            </w:r>
            <w:r w:rsidRPr="005801A4">
              <w:rPr>
                <w:rStyle w:val="Hyperlink"/>
                <w:rFonts w:cs="Times New Roman"/>
                <w:bCs/>
                <w:u w:val="none"/>
              </w:rPr>
              <w:t>opics: Axioms of probability, discrete and continuous random variables, multivariate distributions, expectation, limit theorem</w:t>
            </w:r>
          </w:p>
          <w:p w14:paraId="0C87C370" w14:textId="6C063DCD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5801A4">
              <w:rPr>
                <w:rStyle w:val="Hyperlink"/>
                <w:rFonts w:cs="Times New Roman"/>
                <w:bCs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bCs/>
                <w:u w:val="none"/>
              </w:rPr>
              <w:t>3</w:t>
            </w:r>
            <w:r w:rsidR="0095508B">
              <w:rPr>
                <w:rStyle w:val="Hyperlink"/>
                <w:rFonts w:cs="Times New Roman"/>
                <w:bCs/>
                <w:u w:val="none"/>
              </w:rPr>
              <w:t>3</w:t>
            </w:r>
          </w:p>
          <w:p w14:paraId="59495F21" w14:textId="745862CB" w:rsidR="00312775" w:rsidRPr="008E74DA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 w:rsidR="003C6ECA" w:rsidRPr="008E74DA">
              <w:rPr>
                <w:rFonts w:cs="Times New Roman"/>
              </w:rPr>
              <w:t>4</w:t>
            </w:r>
          </w:p>
          <w:p w14:paraId="64EA28DB" w14:textId="48FA208A" w:rsidR="00312775" w:rsidRPr="008E74DA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each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ief</w:t>
            </w:r>
          </w:p>
          <w:p w14:paraId="4270428D" w14:textId="4742038F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5CFB275A" w14:textId="3A7A6625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12A2AFDD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5" w:history="1">
              <w:r w:rsidR="00117742" w:rsidRPr="008E74DA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766C3A33" w:rsidR="00121D31" w:rsidRPr="008E74DA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4199C8DF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1D828176" w:rsidR="00B12E39" w:rsidRPr="008E74DA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2AEC6297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9C0751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2A955F8F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6" w:history="1">
              <w:r w:rsidR="00CB5563" w:rsidRPr="008E74DA">
                <w:rPr>
                  <w:rStyle w:val="Hyperlink"/>
                  <w:rFonts w:cs="Times New Roman"/>
                </w:rPr>
                <w:t>https://tulane-math-3070-2023.github.io/</w:t>
              </w:r>
            </w:hyperlink>
          </w:p>
          <w:p w14:paraId="2C561E7F" w14:textId="73822546" w:rsidR="00BB2D2F" w:rsidRPr="008E74DA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749DFDD3" w14:textId="555143C4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theorem</w:t>
            </w:r>
          </w:p>
          <w:p w14:paraId="014441DB" w14:textId="3A4A37B0" w:rsidR="00B12E39" w:rsidRPr="008E74DA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48</w:t>
            </w:r>
          </w:p>
          <w:p w14:paraId="625948CE" w14:textId="6386DF0A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44A37780" w14:textId="27E036EA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51EFCDB3" w:rsidR="00CB5563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 w:rsidR="008E74DA">
              <w:rPr>
                <w:rFonts w:cs="Times New Roman"/>
              </w:rPr>
              <w:t xml:space="preserve"> </w:t>
            </w:r>
            <w:hyperlink r:id="rId17" w:history="1">
              <w:r w:rsidRPr="008E74DA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6AAC8E72" w:rsidR="00CB5563" w:rsidRPr="008E74DA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094D8CDF" w14:textId="1864B583" w:rsidR="00CB5563" w:rsidRPr="008E74DA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3A89BC2B" w14:textId="4E7E3794" w:rsidR="00312775" w:rsidRPr="008E74DA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3</w:t>
            </w:r>
          </w:p>
          <w:p w14:paraId="095244B4" w14:textId="518B2CB8" w:rsidR="00312775" w:rsidRPr="008E74DA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424B7561" w14:textId="653B9F7F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3E2EE31" w14:textId="74C78488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Ite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spons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y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</w:t>
            </w:r>
          </w:p>
          <w:p w14:paraId="1E879DD5" w14:textId="6385D643" w:rsidR="00B12E39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1ED7AC5" w14:textId="78604D13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FFD897D" w14:textId="6F4E4610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A24F5F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0E2A24B5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8" w:history="1">
              <w:r w:rsidR="00312775" w:rsidRPr="008E74DA">
                <w:rPr>
                  <w:rStyle w:val="Hyperlink"/>
                  <w:rFonts w:cs="Times New Roman"/>
                </w:rPr>
                <w:t>https://tulane-math-307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2B3D4C61" w14:textId="04B32D8F" w:rsidR="008F40E0" w:rsidRPr="008E74DA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617C740" w14:textId="6DD222EC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8D8F40F" w14:textId="6270FD7C" w:rsidR="002A4B82" w:rsidRPr="008E74DA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3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7</w:t>
            </w:r>
          </w:p>
          <w:p w14:paraId="6F66DCDB" w14:textId="4AC27A9A" w:rsidR="000068F4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123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a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fo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cientis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181E7FB9" w:rsidR="001416EB" w:rsidRPr="008E74DA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</w:p>
          <w:p w14:paraId="5D790D7A" w14:textId="643EC9CA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ampl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n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wo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-</w:t>
            </w:r>
            <w:r w:rsidRPr="008E74DA">
              <w:rPr>
                <w:rStyle w:val="Hyperlink"/>
                <w:rFonts w:cs="Times New Roman"/>
                <w:u w:val="none"/>
              </w:rPr>
              <w:t>sa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stima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7298253B" w14:textId="6A436B43" w:rsidR="002B684E" w:rsidRPr="008E74DA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66</w:t>
            </w:r>
          </w:p>
          <w:p w14:paraId="3F32BE77" w14:textId="1F153AB3" w:rsidR="002B684E" w:rsidRPr="008E74DA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8C1B512" w14:textId="4CACCD88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Ph.D.)</w:t>
            </w:r>
          </w:p>
          <w:p w14:paraId="5A4C4536" w14:textId="1820D525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ayesia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ylogenetics</w:t>
            </w:r>
          </w:p>
          <w:p w14:paraId="244D4361" w14:textId="449617CC" w:rsidR="001B7458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833BCA3" w14:textId="3B50851C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6FB93FC" w14:textId="710838D8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0D48631E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="00312775" w:rsidRPr="008E74DA">
                <w:rPr>
                  <w:rStyle w:val="Hyperlink"/>
                  <w:rFonts w:cs="Times New Roman"/>
                </w:rPr>
                <w:t>https://tulane-math-726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6F83CD6A" w14:textId="43B3A3D9" w:rsidR="00FB1773" w:rsidRPr="008E74DA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7BF2A28" w14:textId="6595F03D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5406D415" w14:textId="3C53D467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6</w:t>
            </w:r>
          </w:p>
          <w:p w14:paraId="51CCDE0A" w14:textId="308B7483" w:rsidR="00211007" w:rsidRPr="008E74DA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3B6EF98E" w14:textId="05F193C6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356788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332F3EED" w14:textId="5EFD32E4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view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ptim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ethod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1D5F2FF2" w14:textId="48B6CEB4" w:rsidR="002A4B82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36EA4D9F" w14:textId="22578447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5FD15659" w14:textId="61C2621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7B3BD3A4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0" w:history="1">
              <w:r w:rsidR="00312775" w:rsidRPr="008E74DA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4D485B54" w14:textId="61716F5A" w:rsidR="002900D7" w:rsidRPr="008E74DA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546E475" w14:textId="01E42316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9E87114" w14:textId="54B3C2CE" w:rsidR="002A4B82" w:rsidRPr="008E74DA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9</w:t>
            </w:r>
          </w:p>
          <w:p w14:paraId="725F115C" w14:textId="6D81FF5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12D8167F" w14:textId="65F9FB5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780158A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1" w:history="1">
              <w:r w:rsidR="00312775" w:rsidRPr="008E74DA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34CA636A" w14:textId="13AFAAB0" w:rsidR="00D71861" w:rsidRPr="008E74DA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3D76586" w14:textId="2F6E9714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2EBAEB08" w14:textId="54B4945C" w:rsidR="002A4B82" w:rsidRPr="008E74DA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7</w:t>
            </w:r>
          </w:p>
          <w:p w14:paraId="1726BE0D" w14:textId="2ADF1A8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Fal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0</w:t>
            </w:r>
          </w:p>
          <w:p w14:paraId="56E3168B" w14:textId="0BF28DEB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D8688B8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2" w:history="1">
              <w:r w:rsidR="00312775" w:rsidRPr="008E74DA">
                <w:rPr>
                  <w:rStyle w:val="Hyperlink"/>
                  <w:rFonts w:cs="Times New Roman"/>
                </w:rPr>
                <w:t>https://tulane-math7360.github.io/</w:t>
              </w:r>
            </w:hyperlink>
          </w:p>
          <w:p w14:paraId="51C193A9" w14:textId="02E1C453" w:rsidR="0048374E" w:rsidRPr="008E74DA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8C74B01" w14:textId="1EA24F6E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55196FC" w14:textId="204BC822" w:rsidR="002A4B82" w:rsidRPr="008E74DA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2</w:t>
            </w:r>
          </w:p>
        </w:tc>
      </w:tr>
    </w:tbl>
    <w:p w14:paraId="65C9B36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0A631A1" w14:textId="1C5D4D23" w:rsidR="004C79AC" w:rsidRPr="008E74DA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TUDENT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8E74DA" w14:paraId="609B64C8" w14:textId="77777777" w:rsidTr="00B0786C">
        <w:tc>
          <w:tcPr>
            <w:tcW w:w="4521" w:type="pct"/>
          </w:tcPr>
          <w:p w14:paraId="5C44395A" w14:textId="35FE38B2" w:rsidR="00BD5085" w:rsidRPr="00D559AA" w:rsidRDefault="00BD5085" w:rsidP="00BD5085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-Super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A50DC7B" w14:textId="2ADF93D9" w:rsidR="00833311" w:rsidRPr="008E74DA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icrobiolog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Immunology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Th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elbour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1D14643F" w:rsidR="00BD5085" w:rsidRPr="008E74DA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Melbourne</w:t>
            </w:r>
            <w:r w:rsidR="00BD5085"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50D72398" w:rsidR="00BD5085" w:rsidRPr="008E74DA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Tay</w:t>
            </w:r>
          </w:p>
          <w:p w14:paraId="19B546C7" w14:textId="0756FB45" w:rsidR="008C32B9" w:rsidRPr="008E74DA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uper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bast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uchene</w:t>
            </w:r>
          </w:p>
          <w:p w14:paraId="5F86E2AA" w14:textId="7DDFA3F0" w:rsidR="00BD5085" w:rsidRPr="008E74D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FC6825" w:rsidRPr="008E74D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7BF538CC" w:rsidR="00BD5085" w:rsidRPr="008E74DA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833311" w:rsidRPr="008E74DA">
              <w:rPr>
                <w:rFonts w:cs="Times New Roman"/>
                <w:i/>
              </w:rPr>
              <w:t>4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15ABA" w:rsidRPr="008E74DA" w14:paraId="60D3E41F" w14:textId="77777777" w:rsidTr="00B0786C">
        <w:tc>
          <w:tcPr>
            <w:tcW w:w="4521" w:type="pct"/>
          </w:tcPr>
          <w:p w14:paraId="4C4D7787" w14:textId="00B3D1C9" w:rsidR="00C15ABA" w:rsidRPr="00D559AA" w:rsidRDefault="00C15ABA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57CF320" w14:textId="7E35EBE8" w:rsidR="00C15ABA" w:rsidRPr="008E74D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55172126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f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ou</w:t>
            </w:r>
          </w:p>
          <w:p w14:paraId="14ADA301" w14:textId="6360D9C2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ary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25C87C82" w:rsidR="00C15ABA" w:rsidRPr="008E74DA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3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4C79AC" w:rsidRPr="008E74DA" w14:paraId="28E9C5B6" w14:textId="77777777" w:rsidTr="00B0786C">
        <w:tc>
          <w:tcPr>
            <w:tcW w:w="4521" w:type="pct"/>
          </w:tcPr>
          <w:p w14:paraId="3F8EBD41" w14:textId="58AA46E7" w:rsidR="004C79AC" w:rsidRPr="00D559AA" w:rsidRDefault="00526CF1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537C" w14:textId="1E441DBE" w:rsidR="00526CF1" w:rsidRPr="008E74DA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</w:t>
            </w:r>
            <w:r w:rsidR="00827FF8" w:rsidRPr="008E74DA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5A029BB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29D4A1AD" w14:textId="558BD21D" w:rsidR="00360D40" w:rsidRPr="005E4066" w:rsidRDefault="00AE665B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v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</w:t>
            </w:r>
          </w:p>
        </w:tc>
        <w:tc>
          <w:tcPr>
            <w:tcW w:w="479" w:type="pct"/>
          </w:tcPr>
          <w:p w14:paraId="5D4B32D4" w14:textId="5044BF4D" w:rsidR="004C79AC" w:rsidRPr="008E74DA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526CF1" w:rsidRPr="008E74DA">
              <w:rPr>
                <w:rFonts w:cs="Times New Roman"/>
                <w:i/>
              </w:rPr>
              <w:t>2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5E4066" w:rsidRPr="008E74DA" w14:paraId="18FD4F9D" w14:textId="77777777" w:rsidTr="00B0786C">
        <w:tc>
          <w:tcPr>
            <w:tcW w:w="4521" w:type="pct"/>
          </w:tcPr>
          <w:p w14:paraId="0DFCD685" w14:textId="77777777" w:rsidR="005E4066" w:rsidRPr="00D559AA" w:rsidRDefault="005E4066" w:rsidP="005E4066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Chai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7BE63D7" w14:textId="77777777" w:rsidR="005E4066" w:rsidRPr="008E74DA" w:rsidRDefault="005E4066" w:rsidP="005E4066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7E8ACC4" w14:textId="77777777" w:rsid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Yuwei Bao</w:t>
            </w:r>
          </w:p>
          <w:p w14:paraId="5135EC05" w14:textId="5ADD53E7" w:rsidR="005E4066" w:rsidRP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>Research title: Scalable Bayesian statistical phylogenetics models</w:t>
            </w:r>
          </w:p>
        </w:tc>
        <w:tc>
          <w:tcPr>
            <w:tcW w:w="479" w:type="pct"/>
          </w:tcPr>
          <w:p w14:paraId="1CAC4C71" w14:textId="4C21B4FA" w:rsidR="005E4066" w:rsidRPr="008E74DA" w:rsidRDefault="005E4066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1D1CFBFF" w14:textId="77777777" w:rsidTr="004753F7">
        <w:tc>
          <w:tcPr>
            <w:tcW w:w="4521" w:type="pct"/>
          </w:tcPr>
          <w:p w14:paraId="1C4E72BC" w14:textId="4D3F24FE" w:rsidR="00596AD8" w:rsidRPr="00D559AA" w:rsidRDefault="00596AD8" w:rsidP="004753F7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issertation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Defens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8946726" w14:textId="5BCAD7DF" w:rsidR="00596AD8" w:rsidRPr="008E74DA" w:rsidRDefault="00596AD8" w:rsidP="004753F7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A130C5C" w14:textId="2D1F27F9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5145CC79" w14:textId="5EF4F1CF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7DC22BF3" w14:textId="77777777" w:rsidR="00596AD8" w:rsidRPr="008E74DA" w:rsidRDefault="00596AD8" w:rsidP="004753F7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3D383F74" w14:textId="77777777" w:rsidTr="00B0786C">
        <w:tc>
          <w:tcPr>
            <w:tcW w:w="4521" w:type="pct"/>
          </w:tcPr>
          <w:p w14:paraId="762FD0AD" w14:textId="7FE07A25" w:rsidR="00596AD8" w:rsidRPr="00D559AA" w:rsidRDefault="00596AD8" w:rsidP="00596AD8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365642D" w14:textId="3D6FF515" w:rsidR="00596AD8" w:rsidRPr="008E74DA" w:rsidRDefault="00596AD8" w:rsidP="00596AD8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3C0D869" w14:textId="4017F5C5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gentino</w:t>
            </w:r>
          </w:p>
          <w:p w14:paraId="6A0093F8" w14:textId="584CE98A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chel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cey</w:t>
            </w:r>
          </w:p>
        </w:tc>
        <w:tc>
          <w:tcPr>
            <w:tcW w:w="479" w:type="pct"/>
          </w:tcPr>
          <w:p w14:paraId="33396DDB" w14:textId="2654A302" w:rsidR="00596AD8" w:rsidRPr="008E74DA" w:rsidRDefault="00596AD8" w:rsidP="00596AD8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A0737F" w:rsidRPr="008E74DA" w14:paraId="72A26A21" w14:textId="77777777" w:rsidTr="00B0786C">
        <w:tc>
          <w:tcPr>
            <w:tcW w:w="4521" w:type="pct"/>
          </w:tcPr>
          <w:p w14:paraId="70BE9AB5" w14:textId="3B4BA25F" w:rsidR="00A0737F" w:rsidRPr="00D559AA" w:rsidRDefault="00A0737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4DB85D4F" w14:textId="48432170" w:rsidR="00A0737F" w:rsidRPr="008E74DA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3DA8120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6B447F34" w14:textId="07CB760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  <w:p w14:paraId="5B4216D3" w14:textId="5D699AC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thema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ransmis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ro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squito-bor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d</w:t>
            </w:r>
            <w:r w:rsidRPr="008E74DA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8E74DA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6F6985" w:rsidRPr="008E74DA" w14:paraId="352C0EFA" w14:textId="77777777" w:rsidTr="00B0786C">
        <w:tc>
          <w:tcPr>
            <w:tcW w:w="4521" w:type="pct"/>
          </w:tcPr>
          <w:p w14:paraId="139F1366" w14:textId="4F354EC5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F99D" w14:textId="1C6DAF3A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66F9B73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378DE11" w14:textId="197C992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58B7F104" w14:textId="712CD5B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lastRenderedPageBreak/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echniqu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mpar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opulation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inuo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iecewise-linea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tochastic</w:t>
            </w:r>
            <w:r w:rsidR="008E74DA">
              <w:rPr>
                <w:rFonts w:cs="Times New Roman"/>
                <w:bCs/>
              </w:rPr>
              <w:t xml:space="preserve"> </w:t>
            </w:r>
            <w:r w:rsidR="00E743A5"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lastRenderedPageBreak/>
              <w:t>2023</w:t>
            </w:r>
          </w:p>
        </w:tc>
      </w:tr>
      <w:tr w:rsidR="006F6985" w:rsidRPr="008E74DA" w14:paraId="2BE0F426" w14:textId="77777777" w:rsidTr="00B0786C">
        <w:tc>
          <w:tcPr>
            <w:tcW w:w="4521" w:type="pct"/>
          </w:tcPr>
          <w:p w14:paraId="41EA14CE" w14:textId="5B03873F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F485621" w14:textId="45DCEEA5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3F0F487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sl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ddin</w:t>
            </w:r>
          </w:p>
          <w:p w14:paraId="4C2D05F7" w14:textId="1D9BD13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s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auci</w:t>
            </w:r>
          </w:p>
        </w:tc>
        <w:tc>
          <w:tcPr>
            <w:tcW w:w="479" w:type="pct"/>
          </w:tcPr>
          <w:p w14:paraId="764ABA7B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A6F0DAA" w14:textId="77777777" w:rsidTr="00B0786C">
        <w:tc>
          <w:tcPr>
            <w:tcW w:w="4521" w:type="pct"/>
          </w:tcPr>
          <w:p w14:paraId="044A592A" w14:textId="43370F20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77427BA" w14:textId="3A458CD7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5CA735DE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797E334B" w14:textId="1BC2EB3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a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</w:t>
            </w:r>
          </w:p>
        </w:tc>
        <w:tc>
          <w:tcPr>
            <w:tcW w:w="479" w:type="pct"/>
          </w:tcPr>
          <w:p w14:paraId="7982CFE9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7F3E70" w:rsidRPr="008E74DA" w14:paraId="4F5B12F5" w14:textId="77777777" w:rsidTr="00B0786C">
        <w:tc>
          <w:tcPr>
            <w:tcW w:w="4521" w:type="pct"/>
          </w:tcPr>
          <w:p w14:paraId="49C19D20" w14:textId="2BC92969" w:rsidR="007F3E70" w:rsidRPr="00D559AA" w:rsidRDefault="007F3E70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BC368DC" w14:textId="03D17AC2" w:rsidR="007F3E70" w:rsidRPr="008E74DA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4325174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inchita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23B5C086" w14:textId="3745DC41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y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</w:tc>
        <w:tc>
          <w:tcPr>
            <w:tcW w:w="479" w:type="pct"/>
          </w:tcPr>
          <w:p w14:paraId="0EA79DBD" w14:textId="2E553A8B" w:rsidR="007F3E70" w:rsidRPr="008E74DA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F87E2F" w:rsidRPr="008E74DA" w14:paraId="6886CD2A" w14:textId="77777777" w:rsidTr="00B0786C">
        <w:tc>
          <w:tcPr>
            <w:tcW w:w="4521" w:type="pct"/>
          </w:tcPr>
          <w:p w14:paraId="4AE66396" w14:textId="773AE824" w:rsidR="00F87E2F" w:rsidRPr="00D559AA" w:rsidRDefault="00F87E2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540218B" w14:textId="04232A8B" w:rsidR="00F87E2F" w:rsidRPr="008E74DA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0C81C1E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03875959" w14:textId="5141E23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</w:tc>
        <w:tc>
          <w:tcPr>
            <w:tcW w:w="479" w:type="pct"/>
          </w:tcPr>
          <w:p w14:paraId="7A7B555D" w14:textId="77777777" w:rsidR="00F87E2F" w:rsidRPr="008E74DA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E933FE" w:rsidRPr="008E74DA" w14:paraId="5B634BE6" w14:textId="77777777" w:rsidTr="00B0786C">
        <w:tc>
          <w:tcPr>
            <w:tcW w:w="4521" w:type="pct"/>
          </w:tcPr>
          <w:p w14:paraId="498E6B63" w14:textId="39BADFD9" w:rsidR="00E933FE" w:rsidRPr="00D559AA" w:rsidRDefault="00E933FE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D57ABC7" w14:textId="5C3067A6" w:rsidR="00E933FE" w:rsidRPr="008E74DA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37F8179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77BA9625" w14:textId="11847F0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4C1EF9D5" w14:textId="0E0A5C2B" w:rsidR="00E933FE" w:rsidRPr="008E74DA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9B63D4" w:rsidRPr="008E74DA" w14:paraId="0836E98C" w14:textId="77777777" w:rsidTr="00B0786C">
        <w:tc>
          <w:tcPr>
            <w:tcW w:w="4521" w:type="pct"/>
          </w:tcPr>
          <w:p w14:paraId="28B509E0" w14:textId="5232381D" w:rsidR="009B63D4" w:rsidRPr="00D559AA" w:rsidRDefault="009B63D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Independe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tudy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Master)</w:t>
            </w:r>
          </w:p>
          <w:p w14:paraId="3C5FF40B" w14:textId="094CE76D" w:rsidR="009B63D4" w:rsidRPr="008E74DA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2C2FB8A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aul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Pluscht</w:t>
            </w:r>
            <w:proofErr w:type="spellEnd"/>
          </w:p>
          <w:p w14:paraId="444895D7" w14:textId="59E5B86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Projec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vi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ptimiz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s</w:t>
            </w:r>
          </w:p>
        </w:tc>
        <w:tc>
          <w:tcPr>
            <w:tcW w:w="479" w:type="pct"/>
          </w:tcPr>
          <w:p w14:paraId="2FA92D2D" w14:textId="7B1407E6" w:rsidR="009B63D4" w:rsidRPr="008E74DA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D34282" w:rsidRPr="008E74DA" w14:paraId="2C1DFB36" w14:textId="77777777" w:rsidTr="00B0786C">
        <w:tc>
          <w:tcPr>
            <w:tcW w:w="4521" w:type="pct"/>
          </w:tcPr>
          <w:p w14:paraId="07383FB1" w14:textId="6F528D4C" w:rsidR="00D34282" w:rsidRPr="00D559AA" w:rsidRDefault="00D3428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91640D1" w14:textId="5E96CADA" w:rsidR="00D34282" w:rsidRPr="008E74DA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is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or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olina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leigh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130DB4D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ixu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ang</w:t>
            </w:r>
          </w:p>
          <w:p w14:paraId="14C6EC90" w14:textId="271186DF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effre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</w:t>
            </w:r>
          </w:p>
          <w:p w14:paraId="13F01270" w14:textId="115CCBA8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uantifying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D03BE5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n</w:t>
            </w:r>
            <w:r w:rsidRPr="008E74DA">
              <w:rPr>
                <w:rFonts w:cs="Times New Roman"/>
                <w:bCs/>
              </w:rPr>
              <w:t>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7D8D0C5E" w:rsidR="00D34282" w:rsidRPr="008E74DA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="00D559AA" w:rsidRPr="008E74DA">
              <w:rPr>
                <w:rFonts w:cs="Times New Roman"/>
                <w:color w:val="000000"/>
                <w:u w:color="000000"/>
              </w:rPr>
              <w:t>–</w:t>
            </w:r>
            <w:r w:rsidR="00D559AA">
              <w:rPr>
                <w:rFonts w:cs="Times New Roman"/>
                <w:color w:val="000000"/>
                <w:u w:color="000000"/>
              </w:rPr>
              <w:t xml:space="preserve"> </w:t>
            </w:r>
            <w:r w:rsidR="00D34282" w:rsidRPr="008E74DA">
              <w:rPr>
                <w:rFonts w:cs="Times New Roman"/>
                <w:i/>
              </w:rPr>
              <w:t>2022</w:t>
            </w:r>
          </w:p>
        </w:tc>
      </w:tr>
      <w:tr w:rsidR="00B91F4F" w:rsidRPr="008E74DA" w14:paraId="15AEA85A" w14:textId="77777777" w:rsidTr="00B0786C">
        <w:tc>
          <w:tcPr>
            <w:tcW w:w="4521" w:type="pct"/>
          </w:tcPr>
          <w:p w14:paraId="5CFA2AF9" w14:textId="459C33A1" w:rsidR="00B91F4F" w:rsidRPr="00D559AA" w:rsidRDefault="00B91F4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AD4FD48" w14:textId="432C831E" w:rsidR="00B91F4F" w:rsidRPr="008E74DA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678A2AEE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Jiayu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g</w:t>
            </w:r>
          </w:p>
          <w:p w14:paraId="0D9C9B5E" w14:textId="206EBF25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</w:t>
            </w:r>
          </w:p>
          <w:p w14:paraId="044F7B83" w14:textId="3C3A3AE1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t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spons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eor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eal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t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8E74DA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1</w:t>
            </w:r>
          </w:p>
        </w:tc>
      </w:tr>
    </w:tbl>
    <w:p w14:paraId="64F35904" w14:textId="77777777" w:rsid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8F9349" w14:textId="5A572380" w:rsidR="00A82AA3" w:rsidRPr="008E74DA" w:rsidRDefault="00A82AA3" w:rsidP="00A82AA3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MENTEE ACHIEVEMENT</w:t>
      </w:r>
      <w:r w:rsidR="00EF6FEB">
        <w:rPr>
          <w:rFonts w:cs="Times New Roman"/>
          <w:b/>
          <w:sz w:val="28"/>
          <w:szCs w:val="28"/>
        </w:rPr>
        <w:t>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8176EF" w:rsidRPr="008E74DA" w14:paraId="1856BAB5" w14:textId="77777777" w:rsidTr="006D0F3B">
        <w:tc>
          <w:tcPr>
            <w:tcW w:w="4521" w:type="pct"/>
          </w:tcPr>
          <w:p w14:paraId="55928403" w14:textId="77777777" w:rsidR="008176EF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Megan (</w:t>
            </w:r>
            <w:proofErr w:type="spellStart"/>
            <w:r w:rsidRPr="00921A91">
              <w:rPr>
                <w:rFonts w:cs="Times New Roman"/>
                <w:bCs/>
                <w:sz w:val="24"/>
                <w:szCs w:val="24"/>
              </w:rPr>
              <w:t>Jiayun</w:t>
            </w:r>
            <w:proofErr w:type="spellEnd"/>
            <w:r>
              <w:rPr>
                <w:rFonts w:cs="Times New Roman"/>
                <w:bCs/>
                <w:sz w:val="24"/>
                <w:szCs w:val="24"/>
              </w:rPr>
              <w:t>)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Ling (undergraduate research advisor)</w:t>
            </w:r>
          </w:p>
          <w:p w14:paraId="70DF5156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Oral presentation at ASA Louisiana Chapter meeting in 2021</w:t>
            </w:r>
          </w:p>
          <w:p w14:paraId="42403FD0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Graduated from master’s program in Data Analytics of Duke University</w:t>
            </w:r>
          </w:p>
          <w:p w14:paraId="35DCD3DF" w14:textId="40BCA351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lastRenderedPageBreak/>
              <w:t>Now work</w:t>
            </w:r>
            <w:r w:rsidR="007B2768">
              <w:rPr>
                <w:rFonts w:cs="Times New Roman"/>
                <w:bCs/>
              </w:rPr>
              <w:t>ing</w:t>
            </w:r>
            <w:r>
              <w:rPr>
                <w:rFonts w:cs="Times New Roman"/>
                <w:bCs/>
              </w:rPr>
              <w:t xml:space="preserve"> as Data Analyst at Blizzard Entertainment</w:t>
            </w:r>
          </w:p>
        </w:tc>
        <w:tc>
          <w:tcPr>
            <w:tcW w:w="479" w:type="pct"/>
          </w:tcPr>
          <w:p w14:paraId="73B8EC86" w14:textId="77777777" w:rsidR="008176EF" w:rsidRPr="008E74DA" w:rsidRDefault="008176EF" w:rsidP="006D0F3B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lastRenderedPageBreak/>
              <w:t>2021</w:t>
            </w:r>
          </w:p>
        </w:tc>
      </w:tr>
      <w:tr w:rsidR="00A82AA3" w:rsidRPr="008E74DA" w14:paraId="6A471E31" w14:textId="77777777" w:rsidTr="006D0F3B">
        <w:tc>
          <w:tcPr>
            <w:tcW w:w="4521" w:type="pct"/>
          </w:tcPr>
          <w:p w14:paraId="50489AA2" w14:textId="62B928B5" w:rsidR="00A82AA3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wei Bao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(</w:t>
            </w:r>
            <w:r>
              <w:rPr>
                <w:rFonts w:cs="Times New Roman"/>
                <w:bCs/>
                <w:sz w:val="24"/>
                <w:szCs w:val="24"/>
              </w:rPr>
              <w:t>PhD thesis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6537D7C0" w14:textId="60EBD06F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Oral p</w:t>
            </w:r>
            <w:r>
              <w:rPr>
                <w:rFonts w:cs="Times New Roman"/>
                <w:bCs/>
              </w:rPr>
              <w:t>resentation at ASA Louisiana Chapter meeting in 2022</w:t>
            </w:r>
          </w:p>
          <w:p w14:paraId="38B3643D" w14:textId="751147FE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Tulane Math Graduate Student Colloquium in 2022</w:t>
            </w:r>
          </w:p>
          <w:p w14:paraId="0C611F48" w14:textId="283DC83F" w:rsidR="00A82AA3" w:rsidRPr="008E74DA" w:rsidRDefault="00921A91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 xml:space="preserve">Oral presentation at </w:t>
            </w:r>
            <w:r w:rsidR="00E57C59">
              <w:rPr>
                <w:rFonts w:cs="Times New Roman"/>
                <w:bCs/>
              </w:rPr>
              <w:t>Evolution Meeting 2023</w:t>
            </w:r>
          </w:p>
          <w:p w14:paraId="04F9CC40" w14:textId="66D38039" w:rsidR="00A82AA3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Scientific Computing Around Louisiana Meeting 2023</w:t>
            </w:r>
          </w:p>
          <w:p w14:paraId="01A4B125" w14:textId="48D5DC04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Math for All in Nola meeting 2023</w:t>
            </w:r>
          </w:p>
          <w:p w14:paraId="24ECB739" w14:textId="2ACF934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New England Statistical Symposium 2024</w:t>
            </w:r>
          </w:p>
          <w:p w14:paraId="587A8FEE" w14:textId="1E395012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Pharmaceutical Data Science Conference online 2024</w:t>
            </w:r>
          </w:p>
          <w:p w14:paraId="771523E0" w14:textId="012E663E" w:rsidR="00E57C59" w:rsidRPr="008E74DA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ASA Conference on Statistical Practice 2024</w:t>
            </w:r>
          </w:p>
          <w:p w14:paraId="5B860773" w14:textId="4AF9755F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4E563F26" w14:textId="23F58BA8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Travel Award</w:t>
            </w:r>
            <w:r>
              <w:rPr>
                <w:rFonts w:cs="Times New Roman"/>
                <w:bCs/>
              </w:rPr>
              <w:t xml:space="preserve"> from </w:t>
            </w:r>
            <w:r w:rsidR="005761B9">
              <w:rPr>
                <w:rFonts w:cs="Times New Roman"/>
                <w:bCs/>
              </w:rPr>
              <w:t>Society</w:t>
            </w:r>
            <w:r>
              <w:rPr>
                <w:rFonts w:cs="Times New Roman"/>
                <w:bCs/>
              </w:rPr>
              <w:t xml:space="preserve"> for Study of Evolution at Evolution Meeting 2023</w:t>
            </w:r>
          </w:p>
          <w:p w14:paraId="4902BB6F" w14:textId="483DFE6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Summer Research Fund from Math Department at Tulane University 2023</w:t>
            </w:r>
          </w:p>
          <w:p w14:paraId="4C6D929F" w14:textId="7792453A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Travel Award from Graduate Studies Student Association at Tulane University 2023</w:t>
            </w:r>
            <w:r w:rsidR="00104F4F">
              <w:rPr>
                <w:rFonts w:cs="Times New Roman"/>
                <w:bCs/>
              </w:rPr>
              <w:t xml:space="preserve"> &amp;</w:t>
            </w:r>
            <w:r>
              <w:rPr>
                <w:rFonts w:cs="Times New Roman"/>
                <w:bCs/>
              </w:rPr>
              <w:t xml:space="preserve"> 2024</w:t>
            </w:r>
          </w:p>
          <w:p w14:paraId="112EA674" w14:textId="1D6F8D22" w:rsidR="00A82AA3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Student Poster Award at New England Statistical Symposium 2024</w:t>
            </w:r>
          </w:p>
          <w:p w14:paraId="537C0BD7" w14:textId="77777777" w:rsidR="00104F4F" w:rsidRDefault="00E57C59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FDA</w:t>
            </w:r>
            <w:r>
              <w:rPr>
                <w:rFonts w:cs="Times New Roman"/>
                <w:bCs/>
              </w:rPr>
              <w:t>-OCE-ASA Oncology Educational Fellow 2024</w:t>
            </w:r>
          </w:p>
          <w:p w14:paraId="7E1D6479" w14:textId="3EEDB6E2" w:rsidR="00E57163" w:rsidRPr="00104F4F" w:rsidRDefault="00E57163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Internship at Moderna</w:t>
            </w:r>
            <w:r w:rsidR="00D45E2F">
              <w:rPr>
                <w:rFonts w:cs="Times New Roman"/>
                <w:bCs/>
              </w:rPr>
              <w:t xml:space="preserve"> Spring 2025</w:t>
            </w:r>
          </w:p>
        </w:tc>
        <w:tc>
          <w:tcPr>
            <w:tcW w:w="479" w:type="pct"/>
          </w:tcPr>
          <w:p w14:paraId="33644779" w14:textId="77777777" w:rsidR="00A82AA3" w:rsidRDefault="008176EF" w:rsidP="006D0F3B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48A4831F" w14:textId="7A9B635C" w:rsidR="008176EF" w:rsidRPr="003A1FC0" w:rsidRDefault="00E57C59" w:rsidP="006D0F3B">
            <w:pPr>
              <w:spacing w:after="0" w:line="282" w:lineRule="auto"/>
              <w:jc w:val="right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="008176EF"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  <w:tr w:rsidR="00104F4F" w:rsidRPr="008E74DA" w14:paraId="572624B1" w14:textId="77777777" w:rsidTr="006D0F3B">
        <w:tc>
          <w:tcPr>
            <w:tcW w:w="4521" w:type="pct"/>
          </w:tcPr>
          <w:p w14:paraId="4DBFB63E" w14:textId="107597E7" w:rsidR="00104F4F" w:rsidRPr="00921A91" w:rsidRDefault="00104F4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fei Zou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(undergraduate research</w:t>
            </w:r>
            <w:r>
              <w:rPr>
                <w:rFonts w:cs="Times New Roman"/>
                <w:bCs/>
                <w:sz w:val="24"/>
                <w:szCs w:val="24"/>
              </w:rPr>
              <w:t xml:space="preserve"> &amp; PhD thesis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1EA1B99E" w14:textId="4368F171" w:rsidR="00104F4F" w:rsidRPr="004B67C9" w:rsidRDefault="0092268E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</w:tc>
        <w:tc>
          <w:tcPr>
            <w:tcW w:w="479" w:type="pct"/>
          </w:tcPr>
          <w:p w14:paraId="1ABF2A2F" w14:textId="77777777" w:rsidR="00104F4F" w:rsidRDefault="00104F4F" w:rsidP="00104F4F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3D5A9580" w14:textId="32C21DB3" w:rsidR="00104F4F" w:rsidRPr="008E74DA" w:rsidRDefault="00104F4F" w:rsidP="00104F4F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</w:tbl>
    <w:p w14:paraId="466CC35D" w14:textId="77777777" w:rsidR="00A82AA3" w:rsidRPr="008E74DA" w:rsidRDefault="00A82AA3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2F48AE" w14:textId="2236A2C5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8E74DA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92292C9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HP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u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ward</w:t>
            </w:r>
            <w:r w:rsidR="009253A9" w:rsidRPr="008E74DA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392CB33E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M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9253A9" w:rsidRPr="008E74DA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31388E44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a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rd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nt</w:t>
            </w:r>
            <w:r w:rsidR="003558AA" w:rsidRPr="008E74D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65964BF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8E306D6" w14:textId="5EAD981D" w:rsidR="009253A9" w:rsidRPr="008E74DA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2</w:t>
            </w:r>
          </w:p>
        </w:tc>
      </w:tr>
      <w:tr w:rsidR="000068F4" w:rsidRPr="008E74DA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6703688B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MID</w:t>
            </w:r>
            <w:r w:rsidRPr="008E74DA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8</w:t>
            </w:r>
          </w:p>
        </w:tc>
      </w:tr>
      <w:tr w:rsidR="000068F4" w:rsidRPr="008E74DA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773389A8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IEH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  <w:r w:rsidRPr="008E74DA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1F79BAB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5</w:t>
            </w:r>
          </w:p>
        </w:tc>
      </w:tr>
      <w:tr w:rsidR="000068F4" w:rsidRPr="008E74DA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245810EE" w:rsidR="000068F4" w:rsidRPr="008E74DA" w:rsidRDefault="005E3974" w:rsidP="00EE5F8D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AMSI </w:t>
            </w:r>
            <w:r w:rsidR="000068F4"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AMSI</w:t>
            </w:r>
            <w:r w:rsidRPr="008E74DA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4</w:t>
            </w:r>
          </w:p>
        </w:tc>
      </w:tr>
      <w:tr w:rsidR="000068F4" w:rsidRPr="008E74DA" w14:paraId="25DDCC4C" w14:textId="77777777" w:rsidTr="00B0786C">
        <w:tc>
          <w:tcPr>
            <w:tcW w:w="2526" w:type="pct"/>
          </w:tcPr>
          <w:p w14:paraId="167D1A53" w14:textId="6AC2844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G</w:t>
            </w:r>
            <w:r w:rsidRPr="008E74DA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3</w:t>
            </w:r>
          </w:p>
        </w:tc>
      </w:tr>
      <w:tr w:rsidR="000068F4" w:rsidRPr="008E74DA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7A00B5F6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14522C1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1</w:t>
            </w:r>
          </w:p>
        </w:tc>
      </w:tr>
    </w:tbl>
    <w:p w14:paraId="26FFF9D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6CB448F" w14:textId="640E1D12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FUND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8E74DA" w14:paraId="1AA4A13C" w14:textId="77777777" w:rsidTr="00B0786C">
        <w:tc>
          <w:tcPr>
            <w:tcW w:w="4233" w:type="pct"/>
          </w:tcPr>
          <w:p w14:paraId="17DA7820" w14:textId="6AFF1907" w:rsidR="000B47F2" w:rsidRPr="00D559AA" w:rsidRDefault="000B47F2" w:rsidP="00D559AA">
            <w:pPr>
              <w:spacing w:before="120" w:after="0" w:line="283" w:lineRule="auto"/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D559AA">
              <w:rPr>
                <w:rFonts w:cs="Times New Roman"/>
                <w:b/>
                <w:sz w:val="24"/>
                <w:szCs w:val="24"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8E74DA" w:rsidRDefault="000B47F2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0068F4" w:rsidRPr="008E74DA" w14:paraId="4A228878" w14:textId="77777777" w:rsidTr="00B0786C">
        <w:tc>
          <w:tcPr>
            <w:tcW w:w="4233" w:type="pct"/>
          </w:tcPr>
          <w:p w14:paraId="281F105E" w14:textId="247F3D99" w:rsidR="00CB66EA" w:rsidRPr="00D559AA" w:rsidRDefault="000068F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Louisiana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oard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gent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mpetitivenes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ubprogram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C4BFA10" w14:textId="4D7BC62C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pidem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atistical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</w:t>
            </w:r>
          </w:p>
          <w:p w14:paraId="09C529EF" w14:textId="5A5D53E4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7D4301E" w14:textId="361F7D6D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  <w:p w14:paraId="6F1219E8" w14:textId="2D7C1108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Dir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s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</w:tc>
        <w:tc>
          <w:tcPr>
            <w:tcW w:w="767" w:type="pct"/>
          </w:tcPr>
          <w:p w14:paraId="2478D225" w14:textId="17052E4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07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6/30/26</w:t>
            </w:r>
          </w:p>
        </w:tc>
      </w:tr>
      <w:tr w:rsidR="00063B21" w:rsidRPr="008E74DA" w14:paraId="78157352" w14:textId="77777777" w:rsidTr="00B0786C">
        <w:tc>
          <w:tcPr>
            <w:tcW w:w="4233" w:type="pct"/>
          </w:tcPr>
          <w:p w14:paraId="423EA10B" w14:textId="3992C5C8" w:rsidR="00063B21" w:rsidRPr="00D559AA" w:rsidRDefault="008B756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cienc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oundation</w:t>
            </w:r>
          </w:p>
          <w:p w14:paraId="7E09857C" w14:textId="3BC5AE0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51606747" w14:textId="2472D61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</w:t>
            </w:r>
          </w:p>
          <w:p w14:paraId="01449134" w14:textId="4EEA465C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13CF0F5" w14:textId="1C1FE6A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B1754142</w:t>
            </w:r>
          </w:p>
          <w:p w14:paraId="7B2C2C21" w14:textId="196C762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64,338</w:t>
            </w:r>
          </w:p>
          <w:p w14:paraId="62F8063B" w14:textId="04B5C5B4" w:rsidR="00CB66EA" w:rsidRPr="008E74DA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CB66EA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CB66EA" w:rsidRPr="008E74DA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0F68E42F" w:rsidR="00063B21" w:rsidRPr="008E74DA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7/31/24</w:t>
            </w:r>
          </w:p>
        </w:tc>
      </w:tr>
      <w:tr w:rsidR="00B0786C" w:rsidRPr="008E74DA" w14:paraId="02EE5FE4" w14:textId="77777777" w:rsidTr="00041C76">
        <w:tc>
          <w:tcPr>
            <w:tcW w:w="4233" w:type="pct"/>
          </w:tcPr>
          <w:p w14:paraId="21D6A15B" w14:textId="2F7521AF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41F8D735" w14:textId="323A08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nov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grat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equenc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enotyp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dynamic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</w:p>
          <w:p w14:paraId="0264DA1C" w14:textId="617434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72100D14" w14:textId="2E7531DF" w:rsidR="00B0786C" w:rsidRPr="008E74DA" w:rsidRDefault="00953155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B0786C"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Ji</w:t>
            </w:r>
          </w:p>
          <w:p w14:paraId="6CD2BF36" w14:textId="78874E4E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2283833A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5D377A17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Shared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Pr="008E74DA">
              <w:rPr>
                <w:rFonts w:cs="Times New Roman"/>
                <w:color w:val="000000"/>
                <w:u w:color="000000"/>
              </w:rPr>
              <w:t>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117</w:t>
            </w:r>
            <w:r w:rsidRPr="008E74DA">
              <w:rPr>
                <w:rFonts w:cs="Times New Roman"/>
                <w:color w:val="000000"/>
                <w:u w:color="000000"/>
              </w:rPr>
              <w:t>,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259</w:t>
            </w:r>
          </w:p>
        </w:tc>
        <w:tc>
          <w:tcPr>
            <w:tcW w:w="767" w:type="pct"/>
          </w:tcPr>
          <w:p w14:paraId="2898A493" w14:textId="248E5DC0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07/01/22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8E74DA" w14:paraId="706CC732" w14:textId="77777777" w:rsidTr="00041C76">
        <w:tc>
          <w:tcPr>
            <w:tcW w:w="4233" w:type="pct"/>
          </w:tcPr>
          <w:p w14:paraId="70FAF6A1" w14:textId="39934ACC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</w:p>
          <w:p w14:paraId="66D4777F" w14:textId="70EBEB05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ch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igna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rmline-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om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a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  <w:i/>
                <w:iCs/>
              </w:rPr>
              <w:t>D</w:t>
            </w:r>
            <w:r w:rsidRPr="008E74DA">
              <w:rPr>
                <w:rFonts w:cs="Times New Roman"/>
                <w:i/>
                <w:iCs/>
              </w:rPr>
              <w:t>rosophil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o</w:t>
            </w:r>
            <w:r w:rsidRPr="008E74DA">
              <w:rPr>
                <w:rFonts w:cs="Times New Roman"/>
              </w:rPr>
              <w:t>varia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odel</w:t>
            </w:r>
          </w:p>
          <w:p w14:paraId="7FF92A76" w14:textId="6580ADDE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-M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ng</w:t>
            </w:r>
          </w:p>
          <w:p w14:paraId="14DEDD37" w14:textId="30C3703B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44D953A2" w14:textId="34DA8298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01GM072562</w:t>
            </w:r>
          </w:p>
          <w:p w14:paraId="606A40B8" w14:textId="7159E2D6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,432,208</w:t>
            </w:r>
          </w:p>
          <w:p w14:paraId="6741CEFF" w14:textId="69B2BE90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86,460</w:t>
            </w:r>
          </w:p>
        </w:tc>
        <w:tc>
          <w:tcPr>
            <w:tcW w:w="767" w:type="pct"/>
          </w:tcPr>
          <w:p w14:paraId="62AF0C03" w14:textId="6BD6117C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01/2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3/31/27</w:t>
            </w:r>
          </w:p>
        </w:tc>
      </w:tr>
      <w:tr w:rsidR="000068F4" w:rsidRPr="008E74DA" w14:paraId="5511556B" w14:textId="77777777" w:rsidTr="00B0786C">
        <w:tc>
          <w:tcPr>
            <w:tcW w:w="4233" w:type="pct"/>
          </w:tcPr>
          <w:p w14:paraId="7FAE45B4" w14:textId="098F251E" w:rsidR="000068F4" w:rsidRPr="00D559AA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5C56F526" w14:textId="44E19F8B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sorti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v</w:t>
            </w:r>
            <w:r w:rsidRPr="008E74DA">
              <w:rPr>
                <w:rFonts w:cs="Times New Roman"/>
              </w:rPr>
              <w:t>iral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ystems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b</w:t>
            </w:r>
            <w:r w:rsidRPr="008E74DA">
              <w:rPr>
                <w:rFonts w:cs="Times New Roman"/>
              </w:rPr>
              <w:t>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ViSB</w:t>
            </w:r>
            <w:proofErr w:type="spellEnd"/>
            <w:r w:rsidRPr="008E74DA">
              <w:rPr>
                <w:rFonts w:cs="Times New Roman"/>
              </w:rPr>
              <w:t>)</w:t>
            </w:r>
          </w:p>
          <w:p w14:paraId="7ED9FE6E" w14:textId="56027D89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</w:p>
          <w:p w14:paraId="37F525C7" w14:textId="1B2E5176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58BA0F13" w14:textId="7D13A3F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7437EC6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6CA898CF" w:rsidR="000307E0" w:rsidRPr="008E74DA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0307E0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0307E0" w:rsidRPr="008E74DA">
              <w:rPr>
                <w:rFonts w:cs="Times New Roman"/>
              </w:rPr>
              <w:t>$</w:t>
            </w:r>
            <w:r w:rsidR="00B0786C" w:rsidRPr="008E74DA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0C8273ED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01/2</w:t>
            </w:r>
            <w:r w:rsidR="00B0786C" w:rsidRPr="008E74DA">
              <w:rPr>
                <w:rFonts w:cs="Times New Roman"/>
              </w:rPr>
              <w:t>0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1/31/22</w:t>
            </w:r>
          </w:p>
        </w:tc>
      </w:tr>
      <w:tr w:rsidR="00B93387" w:rsidRPr="008E74DA" w14:paraId="5F3EA451" w14:textId="77777777" w:rsidTr="00B0786C">
        <w:tc>
          <w:tcPr>
            <w:tcW w:w="4233" w:type="pct"/>
          </w:tcPr>
          <w:p w14:paraId="2EAB46E9" w14:textId="7A79B5F9" w:rsidR="00B93387" w:rsidRPr="00D559AA" w:rsidRDefault="00B93387" w:rsidP="00D559AA">
            <w:pPr>
              <w:spacing w:before="120" w:after="0" w:line="283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8E74DA" w:rsidRDefault="00B93387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B93387" w:rsidRPr="008E74DA" w14:paraId="6031538E" w14:textId="77777777" w:rsidTr="00693608">
        <w:tc>
          <w:tcPr>
            <w:tcW w:w="4233" w:type="pct"/>
          </w:tcPr>
          <w:p w14:paraId="0974D26D" w14:textId="6E35484F" w:rsidR="00B93387" w:rsidRPr="00D559AA" w:rsidRDefault="00B93387" w:rsidP="00693608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Tulan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University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CoR</w:t>
            </w:r>
            <w:proofErr w:type="spellEnd"/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ellowship</w:t>
            </w:r>
          </w:p>
          <w:p w14:paraId="61B9424A" w14:textId="5C5B3D0B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epidemiology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dels</w:t>
            </w:r>
          </w:p>
          <w:p w14:paraId="1B30EE8C" w14:textId="371D01B2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A091A92" w14:textId="77777777" w:rsidR="00B93387" w:rsidRPr="00D66355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,500</w:t>
            </w:r>
          </w:p>
          <w:p w14:paraId="2847AE51" w14:textId="77777777" w:rsidR="00D66355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  <w:p w14:paraId="03D5E7A4" w14:textId="77777777" w:rsidR="00D66355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  <w:p w14:paraId="3F3C2649" w14:textId="7CEE26BD" w:rsidR="00D66355" w:rsidRPr="008E74DA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</w:tc>
        <w:tc>
          <w:tcPr>
            <w:tcW w:w="767" w:type="pct"/>
          </w:tcPr>
          <w:p w14:paraId="0195858E" w14:textId="5E25F364" w:rsidR="00B93387" w:rsidRPr="008E74DA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5/31/24</w:t>
            </w:r>
          </w:p>
        </w:tc>
      </w:tr>
    </w:tbl>
    <w:p w14:paraId="6DE58A45" w14:textId="55856802" w:rsidR="00AE17BB" w:rsidRPr="008E74DA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lastRenderedPageBreak/>
        <w:t>SUBMIT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7"/>
        <w:gridCol w:w="1803"/>
      </w:tblGrid>
      <w:tr w:rsidR="00B52B85" w:rsidRPr="008E74DA" w14:paraId="1751BA33" w14:textId="77777777" w:rsidTr="00B52B85">
        <w:tc>
          <w:tcPr>
            <w:tcW w:w="4037" w:type="pct"/>
          </w:tcPr>
          <w:p w14:paraId="2BDFF51D" w14:textId="77777777" w:rsidR="00B52B85" w:rsidRPr="00D559AA" w:rsidRDefault="00B52B85" w:rsidP="000E4CD6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9CB29A2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527279">
              <w:rPr>
                <w:rFonts w:cs="Times New Roman"/>
              </w:rPr>
              <w:t>Statistical innovation to integrate sequences and phenotypes for scalable phylodynamic inference</w:t>
            </w:r>
          </w:p>
          <w:p w14:paraId="12090C5D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Marc A. Suchard</w:t>
            </w:r>
          </w:p>
          <w:p w14:paraId="002BFD78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Pr="008E74DA">
              <w:rPr>
                <w:rFonts w:cs="Times New Roman"/>
              </w:rPr>
              <w:t>Investigators:</w:t>
            </w:r>
            <w:r>
              <w:rPr>
                <w:rFonts w:cs="Times New Roman"/>
              </w:rPr>
              <w:t xml:space="preserve"> Xiang Ji</w:t>
            </w:r>
          </w:p>
          <w:p w14:paraId="32A7821E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5F37821A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hared Amount: $204,805</w:t>
            </w:r>
          </w:p>
          <w:p w14:paraId="0E1B3251" w14:textId="7FAB2399" w:rsidR="00B52B85" w:rsidRPr="00B52B85" w:rsidRDefault="00B52B85" w:rsidP="00B52B85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</w:t>
            </w:r>
            <w:r w:rsidR="00015E76">
              <w:rPr>
                <w:rFonts w:cs="Times New Roman"/>
              </w:rPr>
              <w:t>Pending</w:t>
            </w:r>
          </w:p>
        </w:tc>
        <w:tc>
          <w:tcPr>
            <w:tcW w:w="963" w:type="pct"/>
          </w:tcPr>
          <w:p w14:paraId="4465FAC2" w14:textId="77777777" w:rsidR="00B52B85" w:rsidRPr="008E74DA" w:rsidRDefault="00B52B85" w:rsidP="000E4CD6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6285EABC" w14:textId="77777777" w:rsidTr="00B52B85">
        <w:tc>
          <w:tcPr>
            <w:tcW w:w="4034" w:type="pct"/>
          </w:tcPr>
          <w:p w14:paraId="52334937" w14:textId="77777777" w:rsidR="00AE34E0" w:rsidRPr="00D559AA" w:rsidRDefault="00AE34E0" w:rsidP="00AE34E0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148CA85D" w14:textId="39CE28B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>
              <w:t>COBRE for Basic and Translational Research in Cancer (BATRIC)</w:t>
            </w:r>
          </w:p>
          <w:p w14:paraId="7323A20B" w14:textId="09B94A31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Wu-Min Deng</w:t>
            </w:r>
          </w:p>
          <w:p w14:paraId="390C6AEB" w14:textId="46B085A8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Core Co-Director</w:t>
            </w:r>
            <w:r w:rsidRPr="008E74DA">
              <w:rPr>
                <w:rFonts w:cs="Times New Roman"/>
              </w:rPr>
              <w:t>:</w:t>
            </w:r>
            <w:r>
              <w:rPr>
                <w:rFonts w:cs="Times New Roman"/>
              </w:rPr>
              <w:t xml:space="preserve"> Xiang Ji</w:t>
            </w:r>
          </w:p>
          <w:p w14:paraId="2C6E9B01" w14:textId="5A6D6D4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2A673D">
              <w:rPr>
                <w:rFonts w:cs="Times New Roman"/>
              </w:rPr>
              <w:t>11,420,264</w:t>
            </w:r>
          </w:p>
          <w:p w14:paraId="58C9E63C" w14:textId="77777777" w:rsidR="00AE34E0" w:rsidRDefault="00AE34E0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hared Amount: </w:t>
            </w:r>
            <w:r w:rsidR="00245EFE" w:rsidRPr="008E74DA">
              <w:rPr>
                <w:rFonts w:cs="Times New Roman"/>
              </w:rPr>
              <w:t>$86,460</w:t>
            </w:r>
          </w:p>
          <w:p w14:paraId="7666A482" w14:textId="1911EC7A" w:rsidR="00245EFE" w:rsidRPr="00245EFE" w:rsidRDefault="00245EFE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tatus: Pending</w:t>
            </w:r>
          </w:p>
        </w:tc>
        <w:tc>
          <w:tcPr>
            <w:tcW w:w="963" w:type="pct"/>
          </w:tcPr>
          <w:p w14:paraId="5AC213FE" w14:textId="77777777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4A3A809F" w14:textId="77777777" w:rsidTr="00B52B85">
        <w:tc>
          <w:tcPr>
            <w:tcW w:w="4034" w:type="pct"/>
          </w:tcPr>
          <w:p w14:paraId="72E1A9CB" w14:textId="77777777" w:rsidR="008233C4" w:rsidRDefault="008233C4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563BC1BD" w14:textId="7C98D810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8233C4">
              <w:t>FEC: Identifying factors that mitigate the effect of poverty on child brain development using computational neural fingerprinting techniques</w:t>
            </w:r>
          </w:p>
          <w:p w14:paraId="4D844634" w14:textId="584BB61A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Yu-ping Wang</w:t>
            </w:r>
          </w:p>
          <w:p w14:paraId="66860ADC" w14:textId="6F336EFE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Xiang Ji</w:t>
            </w:r>
          </w:p>
          <w:p w14:paraId="2397D3F6" w14:textId="59B4F797" w:rsidR="00121D74" w:rsidRDefault="00121D7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4,000,000</w:t>
            </w:r>
          </w:p>
          <w:p w14:paraId="3F5B8F2F" w14:textId="68BEC34B" w:rsidR="008233C4" w:rsidRDefault="007F3966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hared</w:t>
            </w:r>
            <w:r w:rsidR="008233C4">
              <w:rPr>
                <w:rFonts w:cs="Times New Roman"/>
                <w:sz w:val="24"/>
                <w:szCs w:val="24"/>
              </w:rPr>
              <w:t xml:space="preserve"> Amount: $20,000</w:t>
            </w:r>
          </w:p>
          <w:p w14:paraId="3690E22E" w14:textId="77777777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atus: Pending</w:t>
            </w:r>
          </w:p>
        </w:tc>
        <w:tc>
          <w:tcPr>
            <w:tcW w:w="963" w:type="pct"/>
          </w:tcPr>
          <w:p w14:paraId="6F41CBF6" w14:textId="779CDDC9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</w:t>
            </w:r>
            <w:r w:rsidR="004A69EC">
              <w:rPr>
                <w:rFonts w:cs="Times New Roman"/>
              </w:rPr>
              <w:t>5</w:t>
            </w:r>
          </w:p>
        </w:tc>
      </w:tr>
      <w:tr w:rsidR="00786767" w:rsidRPr="008E74DA" w14:paraId="41E3808D" w14:textId="77777777" w:rsidTr="00B52B85">
        <w:tc>
          <w:tcPr>
            <w:tcW w:w="4034" w:type="pct"/>
          </w:tcPr>
          <w:p w14:paraId="2212B487" w14:textId="77777777" w:rsidR="00786767" w:rsidRPr="00D559AA" w:rsidRDefault="00786767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2A4609C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statistical advances to quantify </w:t>
            </w:r>
            <w:proofErr w:type="spellStart"/>
            <w:r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gene conversion in multigene family evolution</w:t>
            </w:r>
          </w:p>
          <w:p w14:paraId="371B08AE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328C40B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ne</w:t>
            </w:r>
          </w:p>
          <w:p w14:paraId="6DF5A2C0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037187E8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Pending</w:t>
            </w:r>
          </w:p>
        </w:tc>
        <w:tc>
          <w:tcPr>
            <w:tcW w:w="963" w:type="pct"/>
          </w:tcPr>
          <w:p w14:paraId="35776ED4" w14:textId="77777777" w:rsidR="00786767" w:rsidRPr="008E74DA" w:rsidRDefault="00786767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FF7034" w:rsidRPr="008E74DA" w14:paraId="5BC8B54A" w14:textId="77777777" w:rsidTr="00B52B85">
        <w:tc>
          <w:tcPr>
            <w:tcW w:w="4034" w:type="pct"/>
          </w:tcPr>
          <w:p w14:paraId="29BE48CE" w14:textId="77777777" w:rsidR="00FF7034" w:rsidRDefault="00FF703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393FCFA6" w14:textId="77777777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FF7034">
              <w:t xml:space="preserve">Scalable phylogenomic inference through massively parallelized action-based BEAGLE library </w:t>
            </w:r>
          </w:p>
          <w:p w14:paraId="1D9652BE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Xiang Ji</w:t>
            </w:r>
          </w:p>
          <w:p w14:paraId="7D382FA6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Robert F. Garry and Marc A. Suchard</w:t>
            </w:r>
          </w:p>
          <w:p w14:paraId="151DD28D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1,600,775</w:t>
            </w:r>
          </w:p>
          <w:p w14:paraId="394F028F" w14:textId="260B17E8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atus: Pending</w:t>
            </w:r>
          </w:p>
        </w:tc>
        <w:tc>
          <w:tcPr>
            <w:tcW w:w="963" w:type="pct"/>
          </w:tcPr>
          <w:p w14:paraId="2721EE89" w14:textId="53E28FBF" w:rsidR="00FF7034" w:rsidRPr="008E74DA" w:rsidRDefault="00FF703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4</w:t>
            </w:r>
          </w:p>
        </w:tc>
      </w:tr>
      <w:tr w:rsidR="00AE17BB" w:rsidRPr="008E74DA" w14:paraId="562BBA2B" w14:textId="77777777" w:rsidTr="00B52B85">
        <w:tc>
          <w:tcPr>
            <w:tcW w:w="4034" w:type="pct"/>
          </w:tcPr>
          <w:p w14:paraId="1E199E90" w14:textId="4DDC3BA5" w:rsidR="00AE17BB" w:rsidRPr="00D559AA" w:rsidRDefault="00EE67CF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A0E59CE" w14:textId="113B47E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AF6E26">
              <w:rPr>
                <w:rFonts w:cs="Times New Roman"/>
              </w:rPr>
              <w:t>Tracking and controlling viral outbreaks through scalable biologically realistic phylodynamic integrations</w:t>
            </w:r>
          </w:p>
          <w:p w14:paraId="23980583" w14:textId="2862E30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A18259E" w14:textId="5325CCE8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0C5468AB" w14:textId="4A44A2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2,693,909</w:t>
            </w:r>
          </w:p>
          <w:p w14:paraId="19F675AD" w14:textId="6A82106F" w:rsidR="006A68E2" w:rsidRPr="008C6416" w:rsidRDefault="00503112" w:rsidP="006A68E2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8C015F">
              <w:rPr>
                <w:rFonts w:cs="Times New Roman"/>
              </w:rPr>
              <w:t>Pending</w:t>
            </w:r>
          </w:p>
        </w:tc>
        <w:tc>
          <w:tcPr>
            <w:tcW w:w="963" w:type="pct"/>
          </w:tcPr>
          <w:p w14:paraId="1F0D2406" w14:textId="5405F53A" w:rsidR="00AE17BB" w:rsidRPr="008E74DA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  <w:tr w:rsidR="00FD2D94" w:rsidRPr="008E74DA" w14:paraId="2AEC0C37" w14:textId="77777777" w:rsidTr="00B52B85">
        <w:tc>
          <w:tcPr>
            <w:tcW w:w="4034" w:type="pct"/>
          </w:tcPr>
          <w:p w14:paraId="4174F6FA" w14:textId="7802768A" w:rsidR="00FD2D94" w:rsidRPr="00D559AA" w:rsidRDefault="00FD2D9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F7636B2" w14:textId="1176BF8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ra-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-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o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v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u</w:t>
            </w:r>
            <w:r w:rsidRPr="008E74DA">
              <w:rPr>
                <w:rFonts w:cs="Times New Roman"/>
              </w:rPr>
              <w:t>s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uma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hallenge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udy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amples</w:t>
            </w:r>
          </w:p>
          <w:p w14:paraId="451D0AF4" w14:textId="13A729D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engb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u</w:t>
            </w:r>
          </w:p>
          <w:p w14:paraId="063A06A4" w14:textId="3F380FAE" w:rsidR="00503112" w:rsidRPr="008E74DA" w:rsidRDefault="0075764B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503112" w:rsidRPr="008E74DA">
              <w:rPr>
                <w:rFonts w:cs="Times New Roman"/>
              </w:rPr>
              <w:t>Investigators: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Ji</w:t>
            </w:r>
          </w:p>
          <w:p w14:paraId="13B6C120" w14:textId="5BBF523B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20,018</w:t>
            </w:r>
          </w:p>
          <w:p w14:paraId="2EB8C886" w14:textId="397CDC85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192779">
              <w:rPr>
                <w:rFonts w:cs="Times New Roman"/>
              </w:rPr>
              <w:t>Pending</w:t>
            </w:r>
          </w:p>
        </w:tc>
        <w:tc>
          <w:tcPr>
            <w:tcW w:w="963" w:type="pct"/>
          </w:tcPr>
          <w:p w14:paraId="01F18E48" w14:textId="5190F2D6" w:rsidR="00FD2D94" w:rsidRPr="008E74DA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</w:tbl>
    <w:p w14:paraId="0A4F79E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2963E795" w14:textId="19F4874E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CONFERENCE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ESENTATIONS</w:t>
      </w:r>
    </w:p>
    <w:p w14:paraId="61BAC428" w14:textId="34FB20DF" w:rsidR="005037AD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Oral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0DFB469F" w14:textId="77777777" w:rsidTr="005037AD">
        <w:tc>
          <w:tcPr>
            <w:tcW w:w="0" w:type="auto"/>
          </w:tcPr>
          <w:p w14:paraId="18B2A24E" w14:textId="778CCFA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2A3B93A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alab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hylogenet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lbuquerqu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M</w:t>
            </w:r>
          </w:p>
        </w:tc>
      </w:tr>
      <w:tr w:rsidR="005037AD" w:rsidRPr="008E74DA" w14:paraId="1A5A16F7" w14:textId="77777777" w:rsidTr="005037AD">
        <w:tc>
          <w:tcPr>
            <w:tcW w:w="0" w:type="auto"/>
          </w:tcPr>
          <w:p w14:paraId="364FFDD4" w14:textId="503E0D30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574EAA9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rch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SCA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t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ut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ou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ouisian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ulan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niversit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rleans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</w:t>
            </w:r>
          </w:p>
        </w:tc>
      </w:tr>
      <w:tr w:rsidR="005037AD" w:rsidRPr="008E74DA" w14:paraId="7AD73D75" w14:textId="77777777" w:rsidTr="005037AD">
        <w:tc>
          <w:tcPr>
            <w:tcW w:w="0" w:type="auto"/>
          </w:tcPr>
          <w:p w14:paraId="0F764DD9" w14:textId="7111BAF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DD537D2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gust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Invite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peake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nd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AsiaEvo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ferenc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nline</w:t>
            </w:r>
          </w:p>
        </w:tc>
      </w:tr>
      <w:tr w:rsidR="005037AD" w:rsidRPr="008E74DA" w14:paraId="5943D7D9" w14:textId="77777777" w:rsidTr="005037AD">
        <w:tc>
          <w:tcPr>
            <w:tcW w:w="0" w:type="auto"/>
          </w:tcPr>
          <w:p w14:paraId="1CA5EB7D" w14:textId="64E2EFAD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156D234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ly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et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lecula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iolog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nline</w:t>
            </w:r>
          </w:p>
        </w:tc>
      </w:tr>
      <w:tr w:rsidR="005037AD" w:rsidRPr="008E74DA" w14:paraId="4CDF1E49" w14:textId="77777777" w:rsidTr="005037AD">
        <w:tc>
          <w:tcPr>
            <w:tcW w:w="0" w:type="auto"/>
          </w:tcPr>
          <w:p w14:paraId="73C05778" w14:textId="036C180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3108A925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</w:rPr>
              <w:t>(20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ptember)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Large-scal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pidem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viruses: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fficient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lgorithm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ew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sen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ctio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d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ai’a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nd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vinc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</w:p>
        </w:tc>
      </w:tr>
      <w:tr w:rsidR="005037AD" w:rsidRPr="008E74DA" w14:paraId="6EF60346" w14:textId="77777777" w:rsidTr="005037AD">
        <w:tc>
          <w:tcPr>
            <w:tcW w:w="0" w:type="auto"/>
          </w:tcPr>
          <w:p w14:paraId="5613EE24" w14:textId="55A3AE8C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28E1B2F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gus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tholo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er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liforni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gel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</w:t>
            </w:r>
          </w:p>
        </w:tc>
      </w:tr>
    </w:tbl>
    <w:p w14:paraId="6C0AF77A" w14:textId="7BAF99C7" w:rsidR="000068F4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Poster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4EFFCA9E" w14:textId="77777777" w:rsidTr="005037AD">
        <w:tc>
          <w:tcPr>
            <w:tcW w:w="0" w:type="auto"/>
          </w:tcPr>
          <w:p w14:paraId="479C49AB" w14:textId="0FFD0053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7BC4FBE0" w14:textId="320BEF8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ly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cie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sti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X</w:t>
            </w:r>
          </w:p>
        </w:tc>
      </w:tr>
      <w:tr w:rsidR="005037AD" w:rsidRPr="008E74DA" w14:paraId="791A524B" w14:textId="77777777" w:rsidTr="005037AD">
        <w:tc>
          <w:tcPr>
            <w:tcW w:w="0" w:type="auto"/>
          </w:tcPr>
          <w:p w14:paraId="4065B8EB" w14:textId="1973F14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8E74DA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2BBA0FD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eastAsia="SimSun" w:cs="Times New Roman"/>
                <w:b/>
              </w:rPr>
              <w:t>Ji,</w:t>
            </w:r>
            <w:r w:rsidR="008E74DA">
              <w:rPr>
                <w:rFonts w:eastAsia="SimSun" w:cs="Times New Roman"/>
                <w:b/>
              </w:rPr>
              <w:t xml:space="preserve"> </w:t>
            </w:r>
            <w:r w:rsidRPr="008E74DA">
              <w:rPr>
                <w:rFonts w:eastAsia="SimSun" w:cs="Times New Roman"/>
                <w:b/>
              </w:rPr>
              <w:t>X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(2014,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June)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C</w:t>
            </w:r>
          </w:p>
        </w:tc>
      </w:tr>
    </w:tbl>
    <w:p w14:paraId="491AB942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3D991F40" w14:textId="09E69BA3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INVI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6F34B3" w:rsidRPr="008E74DA" w14:paraId="17624885" w14:textId="77777777" w:rsidTr="005037AD">
        <w:tc>
          <w:tcPr>
            <w:tcW w:w="0" w:type="auto"/>
          </w:tcPr>
          <w:p w14:paraId="25A3533D" w14:textId="709A69C9" w:rsidR="006F34B3" w:rsidRDefault="006F34B3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 w:hint="eastAsia"/>
                <w:iCs/>
              </w:rPr>
              <w:t>15</w:t>
            </w:r>
          </w:p>
        </w:tc>
        <w:tc>
          <w:tcPr>
            <w:tcW w:w="0" w:type="auto"/>
          </w:tcPr>
          <w:p w14:paraId="035B08F4" w14:textId="77777777" w:rsidR="006F34B3" w:rsidRDefault="006F34B3" w:rsidP="00EE5F8D">
            <w:pPr>
              <w:spacing w:after="0" w:line="282" w:lineRule="auto"/>
              <w:rPr>
                <w:color w:val="000000"/>
              </w:rPr>
            </w:pPr>
            <w:r>
              <w:rPr>
                <w:color w:val="000000"/>
              </w:rPr>
              <w:t>Scalable phylogenetic Hamiltonian Monte Carlo method and its application in molecular epidemiology</w:t>
            </w:r>
          </w:p>
          <w:p w14:paraId="05BD07C8" w14:textId="16174245" w:rsidR="006F34B3" w:rsidRPr="006F34B3" w:rsidRDefault="006F34B3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6F34B3">
              <w:rPr>
                <w:i/>
                <w:iCs/>
                <w:color w:val="000000"/>
              </w:rPr>
              <w:t>Iowa State University, Ames, IA</w:t>
            </w:r>
          </w:p>
        </w:tc>
        <w:tc>
          <w:tcPr>
            <w:tcW w:w="0" w:type="auto"/>
          </w:tcPr>
          <w:p w14:paraId="3FE0351C" w14:textId="57A75197" w:rsidR="006F34B3" w:rsidRDefault="006F34B3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3/05/2025</w:t>
            </w:r>
          </w:p>
        </w:tc>
      </w:tr>
      <w:tr w:rsidR="00B064E5" w:rsidRPr="008E74DA" w14:paraId="40AC2397" w14:textId="77777777" w:rsidTr="005037AD">
        <w:tc>
          <w:tcPr>
            <w:tcW w:w="0" w:type="auto"/>
          </w:tcPr>
          <w:p w14:paraId="28960997" w14:textId="3544E9EA" w:rsidR="00B064E5" w:rsidRPr="008E74DA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lastRenderedPageBreak/>
              <w:t>14</w:t>
            </w:r>
          </w:p>
        </w:tc>
        <w:tc>
          <w:tcPr>
            <w:tcW w:w="0" w:type="auto"/>
          </w:tcPr>
          <w:p w14:paraId="1C8E0C1C" w14:textId="77777777" w:rsidR="00B064E5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Scalable phylogenetic Hamiltonian Monte Carlo method and its application in divergence time estimations</w:t>
            </w:r>
          </w:p>
          <w:p w14:paraId="1EFAAB2B" w14:textId="4891008C" w:rsidR="00B064E5" w:rsidRPr="00B064E5" w:rsidRDefault="00B064E5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B064E5">
              <w:rPr>
                <w:rFonts w:cs="Times New Roman"/>
                <w:i/>
              </w:rPr>
              <w:t>Southeastern Louisiana University</w:t>
            </w:r>
            <w:r>
              <w:rPr>
                <w:rFonts w:cs="Times New Roman"/>
                <w:i/>
              </w:rPr>
              <w:t>, Hammond, LA</w:t>
            </w:r>
          </w:p>
        </w:tc>
        <w:tc>
          <w:tcPr>
            <w:tcW w:w="0" w:type="auto"/>
          </w:tcPr>
          <w:p w14:paraId="118544C6" w14:textId="672CB5FE" w:rsidR="00B064E5" w:rsidRPr="008E74DA" w:rsidRDefault="00B064E5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9</w:t>
            </w:r>
            <w:r w:rsidRPr="008E74DA">
              <w:rPr>
                <w:rFonts w:cs="Times New Roman"/>
              </w:rPr>
              <w:t>/202</w:t>
            </w:r>
            <w:r>
              <w:rPr>
                <w:rFonts w:cs="Times New Roman"/>
              </w:rPr>
              <w:t>4</w:t>
            </w:r>
          </w:p>
        </w:tc>
      </w:tr>
      <w:tr w:rsidR="005037AD" w:rsidRPr="008E74DA" w14:paraId="22604CAE" w14:textId="77777777" w:rsidTr="005037AD">
        <w:tc>
          <w:tcPr>
            <w:tcW w:w="0" w:type="auto"/>
          </w:tcPr>
          <w:p w14:paraId="0D56FF31" w14:textId="153E3AC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</w:t>
            </w:r>
          </w:p>
        </w:tc>
        <w:tc>
          <w:tcPr>
            <w:tcW w:w="0" w:type="auto"/>
          </w:tcPr>
          <w:p w14:paraId="678E7266" w14:textId="42B765B5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stimat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mount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of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duplications</w:t>
            </w:r>
          </w:p>
          <w:p w14:paraId="733E0C71" w14:textId="1D0198A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2E7039A5" w14:textId="53FCA53F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6/2023</w:t>
            </w:r>
          </w:p>
        </w:tc>
      </w:tr>
      <w:tr w:rsidR="005037AD" w:rsidRPr="008E74DA" w14:paraId="17958B24" w14:textId="77777777" w:rsidTr="005037AD">
        <w:tc>
          <w:tcPr>
            <w:tcW w:w="0" w:type="auto"/>
          </w:tcPr>
          <w:p w14:paraId="1EBBB407" w14:textId="208853C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2</w:t>
            </w:r>
          </w:p>
        </w:tc>
        <w:tc>
          <w:tcPr>
            <w:tcW w:w="0" w:type="auto"/>
          </w:tcPr>
          <w:p w14:paraId="3650AABA" w14:textId="4135DA4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ia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amiltonia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ont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arl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ethod</w:t>
            </w:r>
          </w:p>
          <w:p w14:paraId="4FB26F32" w14:textId="170CFED9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Ind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loomingt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0" w:type="auto"/>
          </w:tcPr>
          <w:p w14:paraId="0B60B1E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02/03/2023</w:t>
            </w:r>
          </w:p>
        </w:tc>
      </w:tr>
      <w:tr w:rsidR="005037AD" w:rsidRPr="008E74DA" w14:paraId="63DD0C52" w14:textId="77777777" w:rsidTr="005037AD">
        <w:tc>
          <w:tcPr>
            <w:tcW w:w="0" w:type="auto"/>
          </w:tcPr>
          <w:p w14:paraId="1759B0CC" w14:textId="4840B62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1</w:t>
            </w:r>
          </w:p>
        </w:tc>
        <w:tc>
          <w:tcPr>
            <w:tcW w:w="0" w:type="auto"/>
          </w:tcPr>
          <w:p w14:paraId="5F079B99" w14:textId="119650F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lgorithm,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</w:p>
          <w:p w14:paraId="41E92D46" w14:textId="6264766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</w:tc>
        <w:tc>
          <w:tcPr>
            <w:tcW w:w="0" w:type="auto"/>
          </w:tcPr>
          <w:p w14:paraId="297AB777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10/10/2022</w:t>
            </w:r>
          </w:p>
        </w:tc>
      </w:tr>
      <w:tr w:rsidR="005037AD" w:rsidRPr="008E74DA" w14:paraId="57A2E7E7" w14:textId="77777777" w:rsidTr="005037AD">
        <w:tc>
          <w:tcPr>
            <w:tcW w:w="0" w:type="auto"/>
          </w:tcPr>
          <w:p w14:paraId="2BBF8787" w14:textId="43DA8AE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0</w:t>
            </w:r>
          </w:p>
        </w:tc>
        <w:tc>
          <w:tcPr>
            <w:tcW w:w="0" w:type="auto"/>
          </w:tcPr>
          <w:p w14:paraId="322E998E" w14:textId="2522AB5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mooth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n</w:t>
            </w:r>
            <w:r w:rsidRPr="008E74DA">
              <w:rPr>
                <w:rFonts w:cs="Times New Roman"/>
                <w:iCs/>
              </w:rPr>
              <w:t>on-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rametr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alescent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rior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s</w:t>
            </w:r>
            <w:r w:rsidRPr="008E74DA">
              <w:rPr>
                <w:rFonts w:cs="Times New Roman"/>
                <w:iCs/>
              </w:rPr>
              <w:t>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d</w:t>
            </w:r>
            <w:r w:rsidRPr="008E74DA">
              <w:rPr>
                <w:rFonts w:cs="Times New Roman"/>
                <w:iCs/>
              </w:rPr>
              <w:t>ivergenc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t</w:t>
            </w:r>
            <w:r w:rsidRPr="008E74DA">
              <w:rPr>
                <w:rFonts w:cs="Times New Roman"/>
                <w:iCs/>
              </w:rPr>
              <w:t>im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stimations</w:t>
            </w:r>
          </w:p>
          <w:p w14:paraId="40C5A86A" w14:textId="2690B75D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9DABD7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/05/2022</w:t>
            </w:r>
          </w:p>
        </w:tc>
      </w:tr>
      <w:tr w:rsidR="005037AD" w:rsidRPr="008E74DA" w14:paraId="5DD30C14" w14:textId="77777777" w:rsidTr="005037AD">
        <w:tc>
          <w:tcPr>
            <w:tcW w:w="0" w:type="auto"/>
          </w:tcPr>
          <w:p w14:paraId="1A9A5BB6" w14:textId="6582910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9</w:t>
            </w:r>
          </w:p>
        </w:tc>
        <w:tc>
          <w:tcPr>
            <w:tcW w:w="0" w:type="auto"/>
          </w:tcPr>
          <w:p w14:paraId="1FA75DD0" w14:textId="25CB692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72C6C6AE" w14:textId="2D4EC22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4EC1046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4/2019</w:t>
            </w:r>
          </w:p>
        </w:tc>
      </w:tr>
      <w:tr w:rsidR="005037AD" w:rsidRPr="008E74DA" w14:paraId="39BB67C4" w14:textId="77777777" w:rsidTr="005037AD">
        <w:tc>
          <w:tcPr>
            <w:tcW w:w="0" w:type="auto"/>
          </w:tcPr>
          <w:p w14:paraId="71079CA4" w14:textId="1BF01C83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8</w:t>
            </w:r>
          </w:p>
        </w:tc>
        <w:tc>
          <w:tcPr>
            <w:tcW w:w="0" w:type="auto"/>
          </w:tcPr>
          <w:p w14:paraId="0483569A" w14:textId="4B454F00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3D9E04AC" w14:textId="24F1313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Louis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at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uge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2261332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4/2019</w:t>
            </w:r>
          </w:p>
        </w:tc>
      </w:tr>
      <w:tr w:rsidR="005037AD" w:rsidRPr="008E74DA" w14:paraId="2A421E74" w14:textId="77777777" w:rsidTr="005037AD">
        <w:tc>
          <w:tcPr>
            <w:tcW w:w="0" w:type="auto"/>
          </w:tcPr>
          <w:p w14:paraId="505EBDD2" w14:textId="4E18793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7</w:t>
            </w:r>
          </w:p>
        </w:tc>
        <w:tc>
          <w:tcPr>
            <w:tcW w:w="0" w:type="auto"/>
          </w:tcPr>
          <w:p w14:paraId="658894C1" w14:textId="470B80A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Large-sca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lecula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pidemiolog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v</w:t>
            </w:r>
            <w:r w:rsidRPr="008E74DA">
              <w:rPr>
                <w:rFonts w:cs="Times New Roman"/>
                <w:iCs/>
              </w:rPr>
              <w:t>iruses</w:t>
            </w:r>
          </w:p>
          <w:p w14:paraId="43BFA60D" w14:textId="1EE57C4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Universi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liforn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gele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0" w:type="auto"/>
          </w:tcPr>
          <w:p w14:paraId="2A5216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8/2018</w:t>
            </w:r>
          </w:p>
        </w:tc>
      </w:tr>
      <w:tr w:rsidR="005037AD" w:rsidRPr="008E74DA" w14:paraId="50C73AFF" w14:textId="77777777" w:rsidTr="005037AD">
        <w:tc>
          <w:tcPr>
            <w:tcW w:w="0" w:type="auto"/>
          </w:tcPr>
          <w:p w14:paraId="18280B14" w14:textId="1EFF958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6</w:t>
            </w:r>
          </w:p>
        </w:tc>
        <w:tc>
          <w:tcPr>
            <w:tcW w:w="0" w:type="auto"/>
          </w:tcPr>
          <w:p w14:paraId="45970967" w14:textId="1376D578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q</w:t>
            </w:r>
            <w:r w:rsidRPr="008E74DA">
              <w:rPr>
                <w:rFonts w:cs="Times New Roman"/>
                <w:iCs/>
              </w:rPr>
              <w:t>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7A76E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</w:p>
          <w:p w14:paraId="4E509646" w14:textId="2D1803E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8E74DA">
              <w:rPr>
                <w:rFonts w:cs="Times New Roman"/>
                <w:i/>
                <w:iCs/>
              </w:rPr>
              <w:t>Zhejiang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</w:t>
            </w:r>
            <w:bookmarkEnd w:id="10"/>
            <w:r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angzhou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0" w:type="auto"/>
          </w:tcPr>
          <w:p w14:paraId="04A1DD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18/2018</w:t>
            </w:r>
          </w:p>
        </w:tc>
      </w:tr>
      <w:tr w:rsidR="005037AD" w:rsidRPr="008E74DA" w14:paraId="373CDD38" w14:textId="77777777" w:rsidTr="005037AD">
        <w:tc>
          <w:tcPr>
            <w:tcW w:w="0" w:type="auto"/>
          </w:tcPr>
          <w:p w14:paraId="4CCA796C" w14:textId="4E293C6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5</w:t>
            </w:r>
          </w:p>
        </w:tc>
        <w:tc>
          <w:tcPr>
            <w:tcW w:w="0" w:type="auto"/>
          </w:tcPr>
          <w:p w14:paraId="14BE8841" w14:textId="22F9A118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57CF0510" w14:textId="1FCA1517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hines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cadem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0" w:type="auto"/>
          </w:tcPr>
          <w:p w14:paraId="3C02171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04/2018</w:t>
            </w:r>
          </w:p>
        </w:tc>
      </w:tr>
      <w:tr w:rsidR="005037AD" w:rsidRPr="008E74DA" w14:paraId="7A5C7D90" w14:textId="77777777" w:rsidTr="005037AD">
        <w:tc>
          <w:tcPr>
            <w:tcW w:w="0" w:type="auto"/>
          </w:tcPr>
          <w:p w14:paraId="6D65DD8C" w14:textId="5D2777B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4</w:t>
            </w:r>
          </w:p>
        </w:tc>
        <w:tc>
          <w:tcPr>
            <w:tcW w:w="0" w:type="auto"/>
          </w:tcPr>
          <w:p w14:paraId="6C7DE5AD" w14:textId="1E03B477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4881F84D" w14:textId="1B2C748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G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line</w:t>
            </w:r>
          </w:p>
        </w:tc>
        <w:tc>
          <w:tcPr>
            <w:tcW w:w="0" w:type="auto"/>
          </w:tcPr>
          <w:p w14:paraId="3D1F71C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30/2018</w:t>
            </w:r>
          </w:p>
        </w:tc>
      </w:tr>
      <w:tr w:rsidR="005037AD" w:rsidRPr="008E74DA" w14:paraId="128DB8FF" w14:textId="77777777" w:rsidTr="005037AD">
        <w:tc>
          <w:tcPr>
            <w:tcW w:w="0" w:type="auto"/>
          </w:tcPr>
          <w:p w14:paraId="6D352033" w14:textId="1496181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3</w:t>
            </w:r>
          </w:p>
        </w:tc>
        <w:tc>
          <w:tcPr>
            <w:tcW w:w="0" w:type="auto"/>
          </w:tcPr>
          <w:p w14:paraId="34E1034D" w14:textId="30472BD6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33032B91" w14:textId="1A1EC15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Duk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urham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0" w:type="auto"/>
          </w:tcPr>
          <w:p w14:paraId="1BAB37F0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15/2018</w:t>
            </w:r>
          </w:p>
        </w:tc>
      </w:tr>
      <w:tr w:rsidR="005037AD" w:rsidRPr="008E74DA" w14:paraId="6BF901AF" w14:textId="77777777" w:rsidTr="005037AD">
        <w:tc>
          <w:tcPr>
            <w:tcW w:w="0" w:type="auto"/>
          </w:tcPr>
          <w:p w14:paraId="4AB92CC1" w14:textId="08D2A87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2</w:t>
            </w:r>
          </w:p>
        </w:tc>
        <w:tc>
          <w:tcPr>
            <w:tcW w:w="0" w:type="auto"/>
          </w:tcPr>
          <w:p w14:paraId="37487891" w14:textId="61BC4BCB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0926D925" w14:textId="1B62B7B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empl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adelph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0" w:type="auto"/>
          </w:tcPr>
          <w:p w14:paraId="32651C3C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25/2017</w:t>
            </w:r>
          </w:p>
        </w:tc>
      </w:tr>
      <w:tr w:rsidR="005037AD" w:rsidRPr="008E74DA" w14:paraId="58A0FC2D" w14:textId="77777777" w:rsidTr="005037AD">
        <w:tc>
          <w:tcPr>
            <w:tcW w:w="0" w:type="auto"/>
          </w:tcPr>
          <w:p w14:paraId="5D5F875D" w14:textId="26543DC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</w:p>
        </w:tc>
        <w:tc>
          <w:tcPr>
            <w:tcW w:w="0" w:type="auto"/>
          </w:tcPr>
          <w:p w14:paraId="7246131D" w14:textId="2A0169BF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267DFDB3" w14:textId="48167C55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</w:tc>
        <w:tc>
          <w:tcPr>
            <w:tcW w:w="0" w:type="auto"/>
          </w:tcPr>
          <w:p w14:paraId="4A7A808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3/24/2017</w:t>
            </w:r>
          </w:p>
        </w:tc>
      </w:tr>
    </w:tbl>
    <w:p w14:paraId="41058E76" w14:textId="77777777" w:rsidR="00FC0DEB" w:rsidRPr="008E74DA" w:rsidRDefault="00FC0DEB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1AC4F26" w14:textId="08F39C26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CA7789" w14:textId="77777777" w:rsidTr="005037AD">
        <w:tc>
          <w:tcPr>
            <w:tcW w:w="5000" w:type="pct"/>
          </w:tcPr>
          <w:p w14:paraId="5A6536C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IGCexpansion</w:t>
            </w:r>
            <w:proofErr w:type="spellEnd"/>
          </w:p>
          <w:p w14:paraId="77F33F30" w14:textId="1C8CE74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</w:p>
          <w:p w14:paraId="49CC1EE8" w14:textId="4E9A64C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3" w:history="1">
              <w:r w:rsidRPr="008E74DA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8A54F03" w14:textId="77777777" w:rsidTr="005037AD">
        <w:tc>
          <w:tcPr>
            <w:tcW w:w="5000" w:type="pct"/>
          </w:tcPr>
          <w:p w14:paraId="105880AA" w14:textId="609CF6FD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IGC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Tutorial</w:t>
            </w:r>
          </w:p>
          <w:p w14:paraId="2E4CAE95" w14:textId="25047D6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und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.</w:t>
            </w:r>
          </w:p>
          <w:p w14:paraId="4ED26624" w14:textId="745E618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4" w:history="1">
              <w:r w:rsidRPr="008E74DA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5B515C1" w14:textId="77777777" w:rsidTr="005037AD">
        <w:tc>
          <w:tcPr>
            <w:tcW w:w="5000" w:type="pct"/>
          </w:tcPr>
          <w:p w14:paraId="78D5216B" w14:textId="5B62500E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CA1BED">
              <w:rPr>
                <w:rFonts w:cs="Times New Roman"/>
                <w:b/>
                <w:bCs/>
                <w:sz w:val="24"/>
                <w:szCs w:val="24"/>
              </w:rPr>
              <w:t xml:space="preserve"> X</w:t>
            </w:r>
          </w:p>
          <w:p w14:paraId="23700554" w14:textId="09FFD4B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314CD9">
              <w:rPr>
                <w:rFonts w:cs="Times New Roman"/>
              </w:rPr>
              <w:t xml:space="preserve"> 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D37426">
              <w:rPr>
                <w:rFonts w:cs="Times New Roman"/>
              </w:rPr>
              <w:t xml:space="preserve"> package</w:t>
            </w:r>
            <w:r w:rsidRPr="008E74DA">
              <w:rPr>
                <w:rFonts w:cs="Times New Roman"/>
              </w:rPr>
              <w:t>.</w:t>
            </w:r>
          </w:p>
          <w:p w14:paraId="1B8919F2" w14:textId="384ED95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5" w:history="1">
              <w:r w:rsidRPr="008E74DA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5A6F3B5A" w14:textId="77777777" w:rsidTr="005037AD">
        <w:tc>
          <w:tcPr>
            <w:tcW w:w="5000" w:type="pct"/>
          </w:tcPr>
          <w:p w14:paraId="3F1079D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lastRenderedPageBreak/>
              <w:t>BEAGLE</w:t>
            </w:r>
          </w:p>
          <w:p w14:paraId="761ECFCB" w14:textId="471FAF1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.</w:t>
            </w:r>
          </w:p>
          <w:p w14:paraId="1716A2C6" w14:textId="55474047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6" w:history="1">
              <w:r w:rsidRPr="008E74DA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0293C413" w14:textId="77777777" w:rsidTr="005037AD">
        <w:tc>
          <w:tcPr>
            <w:tcW w:w="5000" w:type="pct"/>
          </w:tcPr>
          <w:p w14:paraId="7844D916" w14:textId="370DDCB9" w:rsidR="000068F4" w:rsidRPr="00D559AA" w:rsidRDefault="000F4503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</w:t>
            </w:r>
            <w:r w:rsidR="000068F4" w:rsidRPr="00D559AA">
              <w:rPr>
                <w:rFonts w:cs="Times New Roman"/>
                <w:b/>
                <w:bCs/>
                <w:sz w:val="24"/>
                <w:szCs w:val="24"/>
              </w:rPr>
              <w:t>ito</w:t>
            </w:r>
          </w:p>
          <w:p w14:paraId="044928B1" w14:textId="55526F2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llabo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u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ia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mer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l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gorith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mplementa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.</w:t>
            </w:r>
          </w:p>
          <w:p w14:paraId="05AABFFB" w14:textId="0B65F048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A23DAC">
              <w:rPr>
                <w:rFonts w:cs="Times New Roman" w:hint="eastAsia"/>
              </w:rPr>
              <w:t xml:space="preserve"> </w:t>
            </w:r>
            <w:hyperlink r:id="rId27" w:history="1">
              <w:r w:rsidR="00A23DAC" w:rsidRPr="001E0656">
                <w:rPr>
                  <w:rStyle w:val="Hyperlink"/>
                  <w:rFonts w:cs="Times New Roman"/>
                </w:rPr>
                <w:t>https://github.com/phylovi/bito</w:t>
              </w:r>
            </w:hyperlink>
            <w:r w:rsidRPr="008E74DA">
              <w:rPr>
                <w:rFonts w:cs="Times New Roman"/>
              </w:rPr>
              <w:t>.</w:t>
            </w:r>
          </w:p>
        </w:tc>
      </w:tr>
    </w:tbl>
    <w:p w14:paraId="4AC99CD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15C3F7A0" w14:textId="69EB5665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YNERGISTIC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2FD920" w14:textId="77777777" w:rsidTr="005037AD">
        <w:tc>
          <w:tcPr>
            <w:tcW w:w="5000" w:type="pct"/>
          </w:tcPr>
          <w:bookmarkEnd w:id="1"/>
          <w:p w14:paraId="7E5B9EF5" w14:textId="4DA9E4EF" w:rsidR="009B08C1" w:rsidRPr="00D559AA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Gra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Panelist</w:t>
            </w:r>
          </w:p>
          <w:p w14:paraId="2AB7FCA0" w14:textId="47625A4D" w:rsidR="009B08C1" w:rsidRPr="008E74DA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MBR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046B4EF" w14:textId="62222A30" w:rsidR="009B08C1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fession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279CD380" w14:textId="4F0A1506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iscov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ring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="00D559AA">
              <w:rPr>
                <w:rFonts w:cs="Times New Roman"/>
                <w:i/>
                <w:iCs/>
              </w:rPr>
              <w:t>.</w:t>
            </w:r>
          </w:p>
          <w:p w14:paraId="4D2BA3C0" w14:textId="137CF8D0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Gene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thodology.</w:t>
            </w:r>
          </w:p>
          <w:p w14:paraId="78DAD0E7" w14:textId="534C991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nuscrip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</w:p>
          <w:p w14:paraId="7D8D3383" w14:textId="29A53386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Natur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dici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r w:rsidR="00D4154F">
              <w:rPr>
                <w:rFonts w:cs="Times New Roman"/>
              </w:rPr>
              <w:t>2</w:t>
            </w:r>
            <w:r w:rsidRPr="008E74DA">
              <w:rPr>
                <w:rFonts w:cs="Times New Roman"/>
              </w:rPr>
              <w:t>)</w:t>
            </w:r>
          </w:p>
          <w:p w14:paraId="2CFE23B3" w14:textId="3DC9B2DE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Proceeding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io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cadem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cience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2CAC4E4A" w14:textId="19696B1C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9)</w:t>
            </w:r>
          </w:p>
          <w:p w14:paraId="69443290" w14:textId="43E5EC6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534E9CC7" w14:textId="39E1A7A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raphic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26463FA1" w14:textId="7E415F52" w:rsidR="00BB1357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heore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opulati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1)</w:t>
            </w:r>
          </w:p>
          <w:p w14:paraId="686A2757" w14:textId="009CCA80" w:rsidR="00F81C25" w:rsidRPr="008E74DA" w:rsidRDefault="00F81C2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>The American Journal of Human Genetics (1)</w:t>
            </w:r>
          </w:p>
          <w:p w14:paraId="249EDFC2" w14:textId="512C58D9" w:rsidR="00BB1357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  <w:i/>
              </w:rPr>
              <w:t>Plo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athoge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14EA29F" w14:textId="5041819F" w:rsidR="004D6345" w:rsidRPr="008E74DA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icro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pectru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5B0648A" w14:textId="57DF2F57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EEE/AC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Transactio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3B0DDEAB" w14:textId="5CD1749A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ubl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ealth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1E242C7A" w14:textId="2F01198B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2)</w:t>
            </w:r>
          </w:p>
          <w:p w14:paraId="5E463D15" w14:textId="175D4FE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BM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c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CCAFC70" w14:textId="4B481B62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424356C3" w14:textId="52DB13D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Dat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in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527980E8" w14:textId="77777777" w:rsidR="000068F4" w:rsidRPr="00A07FD8" w:rsidRDefault="000068F4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Rapi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views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OVID-19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1)</w:t>
            </w:r>
          </w:p>
          <w:p w14:paraId="215ADF29" w14:textId="64B88AFC" w:rsidR="00A07FD8" w:rsidRPr="008E74DA" w:rsidRDefault="00A07FD8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>Open Veterinary Journal (1)</w:t>
            </w:r>
          </w:p>
        </w:tc>
      </w:tr>
      <w:tr w:rsidR="000068F4" w:rsidRPr="008E74DA" w14:paraId="6A59F8C2" w14:textId="77777777" w:rsidTr="005037AD">
        <w:tc>
          <w:tcPr>
            <w:tcW w:w="5000" w:type="pct"/>
          </w:tcPr>
          <w:p w14:paraId="64A96110" w14:textId="47310501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epartment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013A2A4D" w14:textId="2C8E383A" w:rsidR="000B6AC1" w:rsidRDefault="000B6A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>
              <w:rPr>
                <w:rFonts w:cs="Times New Roman"/>
              </w:rPr>
              <w:t xml:space="preserve"> and establishment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w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intl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st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>
              <w:rPr>
                <w:rFonts w:cs="Times New Roman"/>
              </w:rPr>
              <w:t xml:space="preserve"> </w:t>
            </w:r>
            <w:r w:rsidR="00660A86">
              <w:rPr>
                <w:rFonts w:cs="Times New Roman"/>
              </w:rPr>
              <w:t>University.</w:t>
            </w:r>
          </w:p>
          <w:p w14:paraId="50FD84BE" w14:textId="5F600204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rec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77827020" w14:textId="77777777" w:rsidR="000068F4" w:rsidRDefault="000068F4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mitte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5B30632F" w14:textId="4ED50F86" w:rsidR="00D72E30" w:rsidRPr="000B6AC1" w:rsidRDefault="00D72E30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served on the College of Science &amp; Engineering Cypress HPC committee as the representative for the Math Department in Spring 2025.</w:t>
            </w:r>
          </w:p>
        </w:tc>
      </w:tr>
      <w:tr w:rsidR="000068F4" w:rsidRPr="008E74DA" w14:paraId="4D5FF53C" w14:textId="77777777" w:rsidTr="005037AD">
        <w:tc>
          <w:tcPr>
            <w:tcW w:w="5000" w:type="pct"/>
          </w:tcPr>
          <w:p w14:paraId="18A91FE4" w14:textId="77777777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lastRenderedPageBreak/>
              <w:t>Outreach</w:t>
            </w:r>
          </w:p>
          <w:p w14:paraId="770CBFE4" w14:textId="3802798F" w:rsidR="0048156F" w:rsidRPr="008E74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g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g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mpion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olunte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d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anu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33461BEF" w14:textId="4FA2CF54" w:rsidR="0047340A" w:rsidRPr="005826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826DA">
              <w:rPr>
                <w:rFonts w:cs="Times New Roman"/>
              </w:rPr>
              <w:t>I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participate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Boy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BATS)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n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Girl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GIST)</w:t>
            </w:r>
            <w:r w:rsidR="00E65C2F" w:rsidRPr="005826DA">
              <w:rPr>
                <w:rFonts w:cs="Times New Roman"/>
              </w:rPr>
              <w:t>,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organized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by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Cente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fo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K-12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System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Educatio</w:t>
            </w:r>
            <w:r w:rsidR="000B1625" w:rsidRPr="005826DA">
              <w:rPr>
                <w:rFonts w:cs="Times New Roman"/>
              </w:rPr>
              <w:t>n</w:t>
            </w:r>
          </w:p>
          <w:p w14:paraId="698ACA37" w14:textId="0B10AB4F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3/18/2023</w:t>
            </w:r>
          </w:p>
          <w:p w14:paraId="0C7C9074" w14:textId="19889A31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16/2023</w:t>
            </w:r>
          </w:p>
          <w:p w14:paraId="21BE57E8" w14:textId="28900EE3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1/04/2023</w:t>
            </w:r>
          </w:p>
          <w:p w14:paraId="1E3F27BD" w14:textId="2DC48882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</w:t>
            </w:r>
            <w:r w:rsidR="00E827A5" w:rsidRPr="005826DA">
              <w:rPr>
                <w:rFonts w:cs="Times New Roman"/>
                <w:color w:val="000000"/>
              </w:rPr>
              <w:t xml:space="preserve">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3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09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77E449EF" w14:textId="2076648D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 xml:space="preserve">Volunteer, Boys at Tulane in STEM (BATS),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4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13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0BF55295" w14:textId="06CC9A2A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21/2024</w:t>
            </w:r>
          </w:p>
          <w:p w14:paraId="67DB867C" w14:textId="77034887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0/26/2024</w:t>
            </w:r>
          </w:p>
          <w:p w14:paraId="66C93A5D" w14:textId="61732A16" w:rsidR="005B1AB6" w:rsidRDefault="005B1AB6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Volunteer, Boys at Tulane in STEM (BATS), 02/01/2025</w:t>
            </w:r>
          </w:p>
          <w:p w14:paraId="1CB89805" w14:textId="6B5959D9" w:rsidR="00034A3E" w:rsidRPr="00034A3E" w:rsidRDefault="00034A3E" w:rsidP="00034A3E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 xml:space="preserve">), </w:t>
            </w:r>
            <w:r>
              <w:rPr>
                <w:rFonts w:cs="Times New Roman"/>
                <w:color w:val="000000"/>
              </w:rPr>
              <w:t>03</w:t>
            </w:r>
            <w:r w:rsidRPr="005826DA">
              <w:rPr>
                <w:rFonts w:cs="Times New Roman"/>
                <w:color w:val="000000"/>
              </w:rPr>
              <w:t>/2</w:t>
            </w:r>
            <w:r>
              <w:rPr>
                <w:rFonts w:cs="Times New Roman"/>
                <w:color w:val="000000"/>
              </w:rPr>
              <w:t>2</w:t>
            </w:r>
            <w:r w:rsidRPr="005826DA">
              <w:rPr>
                <w:rFonts w:cs="Times New Roman"/>
                <w:color w:val="000000"/>
              </w:rPr>
              <w:t>/202</w:t>
            </w:r>
            <w:r>
              <w:rPr>
                <w:rFonts w:cs="Times New Roman"/>
                <w:color w:val="000000"/>
              </w:rPr>
              <w:t>5</w:t>
            </w:r>
          </w:p>
          <w:p w14:paraId="2B393982" w14:textId="3AAE7635" w:rsidR="000068F4" w:rsidRPr="008E74DA" w:rsidRDefault="000068F4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asur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Pr="008E74DA">
              <w:rPr>
                <w:rFonts w:cs="Times New Roman"/>
                <w:vertAlign w:val="superscript"/>
              </w:rPr>
              <w:footnoteReference w:id="7"/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der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nci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3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resentati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.</w:t>
            </w:r>
            <w:r w:rsidR="008E74DA">
              <w:rPr>
                <w:rFonts w:cs="Times New Roman"/>
              </w:rPr>
              <w:t xml:space="preserve"> </w:t>
            </w:r>
          </w:p>
        </w:tc>
      </w:tr>
      <w:tr w:rsidR="0047340A" w:rsidRPr="008E74DA" w14:paraId="46969347" w14:textId="77777777" w:rsidTr="005037AD">
        <w:tc>
          <w:tcPr>
            <w:tcW w:w="5000" w:type="pct"/>
          </w:tcPr>
          <w:p w14:paraId="30EE71F5" w14:textId="77777777" w:rsidR="0047340A" w:rsidRPr="00D559AA" w:rsidRDefault="0047340A" w:rsidP="0047340A">
            <w:pPr>
              <w:adjustRightInd w:val="0"/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</w:p>
        </w:tc>
      </w:tr>
    </w:tbl>
    <w:p w14:paraId="60C36368" w14:textId="5AFA6C35" w:rsidR="00DE5CFA" w:rsidRPr="008E74DA" w:rsidRDefault="00DE5CFA" w:rsidP="00D559AA">
      <w:pPr>
        <w:spacing w:after="0" w:line="282" w:lineRule="auto"/>
        <w:rPr>
          <w:rFonts w:cs="Times New Roman"/>
        </w:rPr>
      </w:pPr>
    </w:p>
    <w:sectPr w:rsidR="00DE5CFA" w:rsidRPr="008E74DA" w:rsidSect="00C23D8D">
      <w:footerReference w:type="default" r:id="rId2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377143" w14:textId="77777777" w:rsidR="00EC7D7B" w:rsidRDefault="00EC7D7B">
      <w:pPr>
        <w:spacing w:after="0"/>
      </w:pPr>
      <w:r>
        <w:separator/>
      </w:r>
    </w:p>
  </w:endnote>
  <w:endnote w:type="continuationSeparator" w:id="0">
    <w:p w14:paraId="6E1EFF2C" w14:textId="77777777" w:rsidR="00EC7D7B" w:rsidRDefault="00EC7D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2285E848" w:rsidR="00FA3E69" w:rsidRPr="004B1800" w:rsidRDefault="008E74DA">
            <w:pPr>
              <w:pStyle w:val="Footer"/>
              <w:jc w:val="right"/>
            </w:pP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PAGE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lang w:val="zh-CN"/>
              </w:rPr>
              <w:t>/</w:t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NUMPAGES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024C21" w14:textId="77777777" w:rsidR="00EC7D7B" w:rsidRDefault="00EC7D7B">
      <w:pPr>
        <w:spacing w:after="0"/>
      </w:pPr>
      <w:r>
        <w:separator/>
      </w:r>
    </w:p>
  </w:footnote>
  <w:footnote w:type="continuationSeparator" w:id="0">
    <w:p w14:paraId="62F1A13E" w14:textId="77777777" w:rsidR="00EC7D7B" w:rsidRDefault="00EC7D7B">
      <w:pPr>
        <w:spacing w:after="0"/>
      </w:pPr>
      <w:r>
        <w:continuationSeparator/>
      </w:r>
    </w:p>
  </w:footnote>
  <w:footnote w:id="1">
    <w:p w14:paraId="0A4BC486" w14:textId="734E224D" w:rsidR="009253A9" w:rsidRPr="00D559AA" w:rsidRDefault="009253A9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1,08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d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hour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(target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4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I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s/node)</w:t>
      </w:r>
    </w:p>
  </w:footnote>
  <w:footnote w:id="2">
    <w:p w14:paraId="1B2BE5CD" w14:textId="3A48C994" w:rsidR="003558AA" w:rsidRPr="00D559AA" w:rsidRDefault="003558AA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Donati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n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80Gb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PCI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d</w:t>
      </w:r>
    </w:p>
  </w:footnote>
  <w:footnote w:id="3">
    <w:p w14:paraId="14E3039F" w14:textId="57D01852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SISMID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odel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fectiou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Diseas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4">
    <w:p w14:paraId="640E9DA3" w14:textId="1FC13D5D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rFonts w:hint="eastAsia"/>
          <w:sz w:val="18"/>
          <w:szCs w:val="18"/>
        </w:rPr>
        <w:t>fund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er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ch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roug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rt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olina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</w:p>
  </w:footnote>
  <w:footnote w:id="5">
    <w:p w14:paraId="1FC25CDE" w14:textId="5B25C620" w:rsidR="000068F4" w:rsidRPr="00D559AA" w:rsidRDefault="000068F4" w:rsidP="000068F4">
      <w:pPr>
        <w:pStyle w:val="Footer"/>
        <w:rPr>
          <w:sz w:val="18"/>
          <w:szCs w:val="18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AMSI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ppli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hema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cienc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</w:p>
  </w:footnote>
  <w:footnote w:id="6">
    <w:p w14:paraId="7E7184A4" w14:textId="0C0C26B8" w:rsidR="000068F4" w:rsidRPr="002A1E7D" w:rsidRDefault="000068F4" w:rsidP="000068F4">
      <w:pPr>
        <w:pStyle w:val="FootnoteText"/>
        <w:rPr>
          <w:sz w:val="16"/>
          <w:szCs w:val="16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ISG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ene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7">
    <w:p w14:paraId="63FA792B" w14:textId="40586690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22"/>
        </w:rPr>
        <w:footnoteRef/>
      </w:r>
      <w:r w:rsidR="008E74DA" w:rsidRPr="00D559AA">
        <w:rPr>
          <w:rStyle w:val="FootnoteReference"/>
          <w:sz w:val="18"/>
          <w:szCs w:val="22"/>
        </w:rPr>
        <w:t xml:space="preserve"> </w:t>
      </w:r>
      <w:r w:rsidRPr="00D559AA">
        <w:rPr>
          <w:sz w:val="18"/>
          <w:szCs w:val="22"/>
        </w:rPr>
        <w:t>ASSIST: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he</w:t>
      </w:r>
      <w:r w:rsidR="00EA49A6">
        <w:rPr>
          <w:sz w:val="18"/>
          <w:szCs w:val="22"/>
        </w:rPr>
        <w:t xml:space="preserve"> NS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Cente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fo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dvanc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lf-Power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ystem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o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Integrat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nsor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n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echnologies</w:t>
      </w:r>
      <w:r w:rsidR="00EA49A6">
        <w:rPr>
          <w:sz w:val="18"/>
          <w:szCs w:val="22"/>
        </w:rPr>
        <w:t xml:space="preserve"> at NC State Universit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309E1"/>
    <w:multiLevelType w:val="multilevel"/>
    <w:tmpl w:val="3EC6A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512B70"/>
    <w:multiLevelType w:val="hybridMultilevel"/>
    <w:tmpl w:val="47EEF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2"/>
  </w:num>
  <w:num w:numId="4" w16cid:durableId="393502742">
    <w:abstractNumId w:val="19"/>
  </w:num>
  <w:num w:numId="5" w16cid:durableId="876966620">
    <w:abstractNumId w:val="22"/>
  </w:num>
  <w:num w:numId="6" w16cid:durableId="408623505">
    <w:abstractNumId w:val="12"/>
  </w:num>
  <w:num w:numId="7" w16cid:durableId="517162018">
    <w:abstractNumId w:val="18"/>
  </w:num>
  <w:num w:numId="8" w16cid:durableId="735399924">
    <w:abstractNumId w:val="34"/>
  </w:num>
  <w:num w:numId="9" w16cid:durableId="974262273">
    <w:abstractNumId w:val="16"/>
  </w:num>
  <w:num w:numId="10" w16cid:durableId="662011366">
    <w:abstractNumId w:val="8"/>
  </w:num>
  <w:num w:numId="11" w16cid:durableId="945188952">
    <w:abstractNumId w:val="25"/>
  </w:num>
  <w:num w:numId="12" w16cid:durableId="1696417766">
    <w:abstractNumId w:val="13"/>
  </w:num>
  <w:num w:numId="13" w16cid:durableId="1901937226">
    <w:abstractNumId w:val="21"/>
  </w:num>
  <w:num w:numId="14" w16cid:durableId="1521823206">
    <w:abstractNumId w:val="10"/>
  </w:num>
  <w:num w:numId="15" w16cid:durableId="1042171558">
    <w:abstractNumId w:val="27"/>
  </w:num>
  <w:num w:numId="16" w16cid:durableId="2114470929">
    <w:abstractNumId w:val="7"/>
  </w:num>
  <w:num w:numId="17" w16cid:durableId="669451274">
    <w:abstractNumId w:val="9"/>
  </w:num>
  <w:num w:numId="18" w16cid:durableId="849641427">
    <w:abstractNumId w:val="0"/>
  </w:num>
  <w:num w:numId="19" w16cid:durableId="129440987">
    <w:abstractNumId w:val="17"/>
  </w:num>
  <w:num w:numId="20" w16cid:durableId="956063825">
    <w:abstractNumId w:val="28"/>
  </w:num>
  <w:num w:numId="21" w16cid:durableId="1617909997">
    <w:abstractNumId w:val="23"/>
  </w:num>
  <w:num w:numId="22" w16cid:durableId="1812480890">
    <w:abstractNumId w:val="31"/>
  </w:num>
  <w:num w:numId="23" w16cid:durableId="1611669400">
    <w:abstractNumId w:val="11"/>
  </w:num>
  <w:num w:numId="24" w16cid:durableId="693918379">
    <w:abstractNumId w:val="4"/>
  </w:num>
  <w:num w:numId="25" w16cid:durableId="330960251">
    <w:abstractNumId w:val="26"/>
  </w:num>
  <w:num w:numId="26" w16cid:durableId="2005696486">
    <w:abstractNumId w:val="30"/>
  </w:num>
  <w:num w:numId="27" w16cid:durableId="226109453">
    <w:abstractNumId w:val="14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20"/>
  </w:num>
  <w:num w:numId="31" w16cid:durableId="308292798">
    <w:abstractNumId w:val="15"/>
  </w:num>
  <w:num w:numId="32" w16cid:durableId="214859307">
    <w:abstractNumId w:val="24"/>
  </w:num>
  <w:num w:numId="33" w16cid:durableId="1374042834">
    <w:abstractNumId w:val="29"/>
  </w:num>
  <w:num w:numId="34" w16cid:durableId="1434008797">
    <w:abstractNumId w:val="6"/>
  </w:num>
  <w:num w:numId="35" w16cid:durableId="119380813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tKgFAM+RbNItAAAA"/>
  </w:docVars>
  <w:rsids>
    <w:rsidRoot w:val="00016F14"/>
    <w:rsid w:val="00001DED"/>
    <w:rsid w:val="00004E04"/>
    <w:rsid w:val="0000585E"/>
    <w:rsid w:val="00005F65"/>
    <w:rsid w:val="000068F4"/>
    <w:rsid w:val="0000743D"/>
    <w:rsid w:val="000124A4"/>
    <w:rsid w:val="00012A83"/>
    <w:rsid w:val="000137A7"/>
    <w:rsid w:val="00013BDE"/>
    <w:rsid w:val="00014ADA"/>
    <w:rsid w:val="00014B45"/>
    <w:rsid w:val="00015E76"/>
    <w:rsid w:val="00016F14"/>
    <w:rsid w:val="00021FA9"/>
    <w:rsid w:val="000221C4"/>
    <w:rsid w:val="0002301F"/>
    <w:rsid w:val="0002304B"/>
    <w:rsid w:val="00023C52"/>
    <w:rsid w:val="00024222"/>
    <w:rsid w:val="000244C5"/>
    <w:rsid w:val="000248EC"/>
    <w:rsid w:val="00024CC7"/>
    <w:rsid w:val="00026611"/>
    <w:rsid w:val="000307E0"/>
    <w:rsid w:val="00030E4A"/>
    <w:rsid w:val="00032660"/>
    <w:rsid w:val="00032D14"/>
    <w:rsid w:val="00034A3E"/>
    <w:rsid w:val="00040F85"/>
    <w:rsid w:val="000413EB"/>
    <w:rsid w:val="00044C13"/>
    <w:rsid w:val="000507FB"/>
    <w:rsid w:val="00051A27"/>
    <w:rsid w:val="00051B81"/>
    <w:rsid w:val="000528C1"/>
    <w:rsid w:val="00053566"/>
    <w:rsid w:val="00057329"/>
    <w:rsid w:val="00062387"/>
    <w:rsid w:val="00062843"/>
    <w:rsid w:val="0006287D"/>
    <w:rsid w:val="00063A0E"/>
    <w:rsid w:val="00063B21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98C"/>
    <w:rsid w:val="00082FE4"/>
    <w:rsid w:val="000841FD"/>
    <w:rsid w:val="000850A8"/>
    <w:rsid w:val="000868B7"/>
    <w:rsid w:val="00086FDD"/>
    <w:rsid w:val="00091406"/>
    <w:rsid w:val="000918C9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2A67"/>
    <w:rsid w:val="000A3A05"/>
    <w:rsid w:val="000A709B"/>
    <w:rsid w:val="000B09BB"/>
    <w:rsid w:val="000B1625"/>
    <w:rsid w:val="000B47F2"/>
    <w:rsid w:val="000B5081"/>
    <w:rsid w:val="000B577E"/>
    <w:rsid w:val="000B6AC1"/>
    <w:rsid w:val="000B6D06"/>
    <w:rsid w:val="000C075C"/>
    <w:rsid w:val="000C105A"/>
    <w:rsid w:val="000C19DA"/>
    <w:rsid w:val="000C56DA"/>
    <w:rsid w:val="000D0261"/>
    <w:rsid w:val="000D0798"/>
    <w:rsid w:val="000D5631"/>
    <w:rsid w:val="000D573D"/>
    <w:rsid w:val="000D67A7"/>
    <w:rsid w:val="000D6E64"/>
    <w:rsid w:val="000D7B08"/>
    <w:rsid w:val="000E0183"/>
    <w:rsid w:val="000E0DEC"/>
    <w:rsid w:val="000F1851"/>
    <w:rsid w:val="000F1EB5"/>
    <w:rsid w:val="000F2AE9"/>
    <w:rsid w:val="000F3051"/>
    <w:rsid w:val="000F4503"/>
    <w:rsid w:val="000F48AA"/>
    <w:rsid w:val="000F5260"/>
    <w:rsid w:val="000F58E7"/>
    <w:rsid w:val="000F5962"/>
    <w:rsid w:val="000F6557"/>
    <w:rsid w:val="000F6AB8"/>
    <w:rsid w:val="001042BD"/>
    <w:rsid w:val="00104F4F"/>
    <w:rsid w:val="0010549B"/>
    <w:rsid w:val="00106791"/>
    <w:rsid w:val="00106FE7"/>
    <w:rsid w:val="00107075"/>
    <w:rsid w:val="001106AF"/>
    <w:rsid w:val="00110B9B"/>
    <w:rsid w:val="00111DCF"/>
    <w:rsid w:val="00114B6F"/>
    <w:rsid w:val="00115F11"/>
    <w:rsid w:val="001164A7"/>
    <w:rsid w:val="00117742"/>
    <w:rsid w:val="00117848"/>
    <w:rsid w:val="00117C68"/>
    <w:rsid w:val="00120891"/>
    <w:rsid w:val="00120F6E"/>
    <w:rsid w:val="0012177C"/>
    <w:rsid w:val="00121D31"/>
    <w:rsid w:val="00121D74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2829"/>
    <w:rsid w:val="00163838"/>
    <w:rsid w:val="00167A6F"/>
    <w:rsid w:val="001757D6"/>
    <w:rsid w:val="001778C7"/>
    <w:rsid w:val="001802D2"/>
    <w:rsid w:val="00181B0D"/>
    <w:rsid w:val="00183460"/>
    <w:rsid w:val="0018508B"/>
    <w:rsid w:val="00192779"/>
    <w:rsid w:val="00193121"/>
    <w:rsid w:val="00193F80"/>
    <w:rsid w:val="0019468A"/>
    <w:rsid w:val="00196180"/>
    <w:rsid w:val="001972BC"/>
    <w:rsid w:val="001A19F0"/>
    <w:rsid w:val="001A30B3"/>
    <w:rsid w:val="001A75A8"/>
    <w:rsid w:val="001B158A"/>
    <w:rsid w:val="001B7458"/>
    <w:rsid w:val="001C10FC"/>
    <w:rsid w:val="001C39A0"/>
    <w:rsid w:val="001C4BFC"/>
    <w:rsid w:val="001C53A8"/>
    <w:rsid w:val="001C60AB"/>
    <w:rsid w:val="001C63F3"/>
    <w:rsid w:val="001C69BB"/>
    <w:rsid w:val="001C6C9C"/>
    <w:rsid w:val="001D04D3"/>
    <w:rsid w:val="001D167D"/>
    <w:rsid w:val="001D2043"/>
    <w:rsid w:val="001D3A9E"/>
    <w:rsid w:val="001D400E"/>
    <w:rsid w:val="001D5931"/>
    <w:rsid w:val="001D791C"/>
    <w:rsid w:val="001E0C7D"/>
    <w:rsid w:val="001E1A77"/>
    <w:rsid w:val="001E1CBD"/>
    <w:rsid w:val="001E2DB1"/>
    <w:rsid w:val="001E3A21"/>
    <w:rsid w:val="001E3A7A"/>
    <w:rsid w:val="001E3B0E"/>
    <w:rsid w:val="001E4224"/>
    <w:rsid w:val="001E43CB"/>
    <w:rsid w:val="001E66EA"/>
    <w:rsid w:val="001E70E8"/>
    <w:rsid w:val="001F032C"/>
    <w:rsid w:val="001F483C"/>
    <w:rsid w:val="001F4AA3"/>
    <w:rsid w:val="001F5299"/>
    <w:rsid w:val="00202513"/>
    <w:rsid w:val="00202F8E"/>
    <w:rsid w:val="00203121"/>
    <w:rsid w:val="00205744"/>
    <w:rsid w:val="00211007"/>
    <w:rsid w:val="002143CD"/>
    <w:rsid w:val="002165E7"/>
    <w:rsid w:val="0021790D"/>
    <w:rsid w:val="00217921"/>
    <w:rsid w:val="00222696"/>
    <w:rsid w:val="002228C4"/>
    <w:rsid w:val="00224929"/>
    <w:rsid w:val="00224C5D"/>
    <w:rsid w:val="002256E7"/>
    <w:rsid w:val="00226AA3"/>
    <w:rsid w:val="00226B96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53A8"/>
    <w:rsid w:val="00245B41"/>
    <w:rsid w:val="00245EFE"/>
    <w:rsid w:val="00246795"/>
    <w:rsid w:val="00247F56"/>
    <w:rsid w:val="00260D3C"/>
    <w:rsid w:val="00263815"/>
    <w:rsid w:val="00266490"/>
    <w:rsid w:val="002671BA"/>
    <w:rsid w:val="00270AE4"/>
    <w:rsid w:val="002720F3"/>
    <w:rsid w:val="002737AE"/>
    <w:rsid w:val="00273B74"/>
    <w:rsid w:val="00275F4D"/>
    <w:rsid w:val="002813B1"/>
    <w:rsid w:val="00281F3C"/>
    <w:rsid w:val="002829F6"/>
    <w:rsid w:val="00287F8C"/>
    <w:rsid w:val="002900D7"/>
    <w:rsid w:val="002911D2"/>
    <w:rsid w:val="002924D4"/>
    <w:rsid w:val="002925B6"/>
    <w:rsid w:val="00295979"/>
    <w:rsid w:val="00296837"/>
    <w:rsid w:val="00296AE1"/>
    <w:rsid w:val="002A0014"/>
    <w:rsid w:val="002A1096"/>
    <w:rsid w:val="002A4B82"/>
    <w:rsid w:val="002A64B1"/>
    <w:rsid w:val="002A673D"/>
    <w:rsid w:val="002B02EC"/>
    <w:rsid w:val="002B3769"/>
    <w:rsid w:val="002B4C3F"/>
    <w:rsid w:val="002B683D"/>
    <w:rsid w:val="002B684E"/>
    <w:rsid w:val="002B73BF"/>
    <w:rsid w:val="002B786C"/>
    <w:rsid w:val="002C065E"/>
    <w:rsid w:val="002C1EC2"/>
    <w:rsid w:val="002C2896"/>
    <w:rsid w:val="002C681A"/>
    <w:rsid w:val="002D0570"/>
    <w:rsid w:val="002D0D41"/>
    <w:rsid w:val="002D2A75"/>
    <w:rsid w:val="002D3F1D"/>
    <w:rsid w:val="002D5018"/>
    <w:rsid w:val="002D526D"/>
    <w:rsid w:val="002D589C"/>
    <w:rsid w:val="002D632F"/>
    <w:rsid w:val="002D78C1"/>
    <w:rsid w:val="002D7DD6"/>
    <w:rsid w:val="002E1FB8"/>
    <w:rsid w:val="002E298C"/>
    <w:rsid w:val="002E3EDC"/>
    <w:rsid w:val="002E41E3"/>
    <w:rsid w:val="002E4DDB"/>
    <w:rsid w:val="002E6A4A"/>
    <w:rsid w:val="002E76EA"/>
    <w:rsid w:val="002F0119"/>
    <w:rsid w:val="002F1A88"/>
    <w:rsid w:val="002F2D32"/>
    <w:rsid w:val="002F3016"/>
    <w:rsid w:val="002F4315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4CD9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18A5"/>
    <w:rsid w:val="00333875"/>
    <w:rsid w:val="00334199"/>
    <w:rsid w:val="0033537A"/>
    <w:rsid w:val="003359EE"/>
    <w:rsid w:val="00335DEF"/>
    <w:rsid w:val="00336473"/>
    <w:rsid w:val="00336B7C"/>
    <w:rsid w:val="00337AE3"/>
    <w:rsid w:val="0034131C"/>
    <w:rsid w:val="00342036"/>
    <w:rsid w:val="00343CBE"/>
    <w:rsid w:val="00343F65"/>
    <w:rsid w:val="003448E7"/>
    <w:rsid w:val="00344CE4"/>
    <w:rsid w:val="0035102C"/>
    <w:rsid w:val="003527BF"/>
    <w:rsid w:val="00352F3C"/>
    <w:rsid w:val="003536EA"/>
    <w:rsid w:val="003558AA"/>
    <w:rsid w:val="0035613E"/>
    <w:rsid w:val="003563B2"/>
    <w:rsid w:val="00356788"/>
    <w:rsid w:val="00360145"/>
    <w:rsid w:val="00360A3F"/>
    <w:rsid w:val="00360D40"/>
    <w:rsid w:val="003619F2"/>
    <w:rsid w:val="00362A75"/>
    <w:rsid w:val="00362B56"/>
    <w:rsid w:val="00363182"/>
    <w:rsid w:val="0036345C"/>
    <w:rsid w:val="00364D03"/>
    <w:rsid w:val="00365659"/>
    <w:rsid w:val="00365A1B"/>
    <w:rsid w:val="0036678F"/>
    <w:rsid w:val="00366D3E"/>
    <w:rsid w:val="003701E7"/>
    <w:rsid w:val="00372CAF"/>
    <w:rsid w:val="00375A07"/>
    <w:rsid w:val="00377283"/>
    <w:rsid w:val="0037742F"/>
    <w:rsid w:val="00380476"/>
    <w:rsid w:val="00380F21"/>
    <w:rsid w:val="00380F95"/>
    <w:rsid w:val="0038465F"/>
    <w:rsid w:val="00384F00"/>
    <w:rsid w:val="00385017"/>
    <w:rsid w:val="00385266"/>
    <w:rsid w:val="003928B5"/>
    <w:rsid w:val="003932DF"/>
    <w:rsid w:val="0039434A"/>
    <w:rsid w:val="00396C2B"/>
    <w:rsid w:val="003A0D9F"/>
    <w:rsid w:val="003A1FC0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D9F"/>
    <w:rsid w:val="003C653D"/>
    <w:rsid w:val="003C6CC0"/>
    <w:rsid w:val="003C6ECA"/>
    <w:rsid w:val="003C7E90"/>
    <w:rsid w:val="003D0C96"/>
    <w:rsid w:val="003D7A43"/>
    <w:rsid w:val="003E1006"/>
    <w:rsid w:val="003E1EDF"/>
    <w:rsid w:val="003E5117"/>
    <w:rsid w:val="003E5339"/>
    <w:rsid w:val="003E582B"/>
    <w:rsid w:val="003F1B31"/>
    <w:rsid w:val="003F43BB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101E"/>
    <w:rsid w:val="00412A19"/>
    <w:rsid w:val="00412D8A"/>
    <w:rsid w:val="00416995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0BB0"/>
    <w:rsid w:val="00451472"/>
    <w:rsid w:val="004516CD"/>
    <w:rsid w:val="00451C4E"/>
    <w:rsid w:val="004540E2"/>
    <w:rsid w:val="00454AA7"/>
    <w:rsid w:val="00454C78"/>
    <w:rsid w:val="004570BB"/>
    <w:rsid w:val="00457C7E"/>
    <w:rsid w:val="00461E47"/>
    <w:rsid w:val="0046262D"/>
    <w:rsid w:val="00462C3B"/>
    <w:rsid w:val="00463027"/>
    <w:rsid w:val="0046337F"/>
    <w:rsid w:val="00464BAF"/>
    <w:rsid w:val="00464ECA"/>
    <w:rsid w:val="00465E7E"/>
    <w:rsid w:val="00466BD1"/>
    <w:rsid w:val="00467223"/>
    <w:rsid w:val="0046756F"/>
    <w:rsid w:val="00472370"/>
    <w:rsid w:val="0047340A"/>
    <w:rsid w:val="0048152A"/>
    <w:rsid w:val="0048156F"/>
    <w:rsid w:val="004815EA"/>
    <w:rsid w:val="0048374E"/>
    <w:rsid w:val="00483A7D"/>
    <w:rsid w:val="00484D1C"/>
    <w:rsid w:val="0048552A"/>
    <w:rsid w:val="00487B02"/>
    <w:rsid w:val="00490285"/>
    <w:rsid w:val="00490AA5"/>
    <w:rsid w:val="00494174"/>
    <w:rsid w:val="00494179"/>
    <w:rsid w:val="004A0793"/>
    <w:rsid w:val="004A1899"/>
    <w:rsid w:val="004A1E62"/>
    <w:rsid w:val="004A32A9"/>
    <w:rsid w:val="004A3355"/>
    <w:rsid w:val="004A69EC"/>
    <w:rsid w:val="004B0412"/>
    <w:rsid w:val="004B0F87"/>
    <w:rsid w:val="004B1261"/>
    <w:rsid w:val="004B2675"/>
    <w:rsid w:val="004B2B6F"/>
    <w:rsid w:val="004B67C9"/>
    <w:rsid w:val="004B7A15"/>
    <w:rsid w:val="004C08FF"/>
    <w:rsid w:val="004C0FD6"/>
    <w:rsid w:val="004C43A9"/>
    <w:rsid w:val="004C6A98"/>
    <w:rsid w:val="004C6DCE"/>
    <w:rsid w:val="004C79AC"/>
    <w:rsid w:val="004D093A"/>
    <w:rsid w:val="004D226B"/>
    <w:rsid w:val="004D2896"/>
    <w:rsid w:val="004D3453"/>
    <w:rsid w:val="004D36A6"/>
    <w:rsid w:val="004D3DA0"/>
    <w:rsid w:val="004D4B21"/>
    <w:rsid w:val="004D6345"/>
    <w:rsid w:val="004E04FB"/>
    <w:rsid w:val="004E4333"/>
    <w:rsid w:val="004E5383"/>
    <w:rsid w:val="004F01AC"/>
    <w:rsid w:val="004F0A28"/>
    <w:rsid w:val="004F1C53"/>
    <w:rsid w:val="004F3139"/>
    <w:rsid w:val="004F35B0"/>
    <w:rsid w:val="004F6343"/>
    <w:rsid w:val="004F7C7C"/>
    <w:rsid w:val="00500A40"/>
    <w:rsid w:val="00503112"/>
    <w:rsid w:val="005037AD"/>
    <w:rsid w:val="005058EC"/>
    <w:rsid w:val="005067D8"/>
    <w:rsid w:val="00507398"/>
    <w:rsid w:val="00511448"/>
    <w:rsid w:val="0051733B"/>
    <w:rsid w:val="0052521A"/>
    <w:rsid w:val="00526CF1"/>
    <w:rsid w:val="00527279"/>
    <w:rsid w:val="00527D1E"/>
    <w:rsid w:val="00531436"/>
    <w:rsid w:val="005320EE"/>
    <w:rsid w:val="00532565"/>
    <w:rsid w:val="00536FC9"/>
    <w:rsid w:val="00543FE6"/>
    <w:rsid w:val="00544E30"/>
    <w:rsid w:val="00544F14"/>
    <w:rsid w:val="00545600"/>
    <w:rsid w:val="00546CC4"/>
    <w:rsid w:val="00546D97"/>
    <w:rsid w:val="0055017A"/>
    <w:rsid w:val="00552D49"/>
    <w:rsid w:val="00553760"/>
    <w:rsid w:val="005555CD"/>
    <w:rsid w:val="0055590F"/>
    <w:rsid w:val="00555A9F"/>
    <w:rsid w:val="00557B0D"/>
    <w:rsid w:val="00562251"/>
    <w:rsid w:val="0056336D"/>
    <w:rsid w:val="00563BED"/>
    <w:rsid w:val="00564191"/>
    <w:rsid w:val="00565782"/>
    <w:rsid w:val="00566B53"/>
    <w:rsid w:val="00567C26"/>
    <w:rsid w:val="0057107A"/>
    <w:rsid w:val="00571C1C"/>
    <w:rsid w:val="00574A28"/>
    <w:rsid w:val="00575C1C"/>
    <w:rsid w:val="005761B9"/>
    <w:rsid w:val="005778CB"/>
    <w:rsid w:val="00577B47"/>
    <w:rsid w:val="005801A4"/>
    <w:rsid w:val="005826DA"/>
    <w:rsid w:val="00584E50"/>
    <w:rsid w:val="0058564A"/>
    <w:rsid w:val="00587C75"/>
    <w:rsid w:val="00590751"/>
    <w:rsid w:val="00596AD8"/>
    <w:rsid w:val="005A1297"/>
    <w:rsid w:val="005A19C1"/>
    <w:rsid w:val="005A27EE"/>
    <w:rsid w:val="005A38CE"/>
    <w:rsid w:val="005A4159"/>
    <w:rsid w:val="005A439C"/>
    <w:rsid w:val="005A571C"/>
    <w:rsid w:val="005A6869"/>
    <w:rsid w:val="005A7BE0"/>
    <w:rsid w:val="005B00E6"/>
    <w:rsid w:val="005B1AB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02A"/>
    <w:rsid w:val="005D07CC"/>
    <w:rsid w:val="005D148B"/>
    <w:rsid w:val="005D40F9"/>
    <w:rsid w:val="005D4C9D"/>
    <w:rsid w:val="005D4E3E"/>
    <w:rsid w:val="005D7A54"/>
    <w:rsid w:val="005E155D"/>
    <w:rsid w:val="005E3974"/>
    <w:rsid w:val="005E4066"/>
    <w:rsid w:val="005F3717"/>
    <w:rsid w:val="005F38AB"/>
    <w:rsid w:val="005F53E0"/>
    <w:rsid w:val="006001DD"/>
    <w:rsid w:val="00600755"/>
    <w:rsid w:val="00604DA8"/>
    <w:rsid w:val="00610429"/>
    <w:rsid w:val="00611BB8"/>
    <w:rsid w:val="00611E07"/>
    <w:rsid w:val="00617291"/>
    <w:rsid w:val="006243B4"/>
    <w:rsid w:val="00625CD5"/>
    <w:rsid w:val="00626F8A"/>
    <w:rsid w:val="00626FAA"/>
    <w:rsid w:val="00630A07"/>
    <w:rsid w:val="006328F7"/>
    <w:rsid w:val="00632E68"/>
    <w:rsid w:val="006337B7"/>
    <w:rsid w:val="00633F6F"/>
    <w:rsid w:val="0063625E"/>
    <w:rsid w:val="00636E5E"/>
    <w:rsid w:val="00636EB3"/>
    <w:rsid w:val="00641188"/>
    <w:rsid w:val="0064215E"/>
    <w:rsid w:val="006434EB"/>
    <w:rsid w:val="006456D6"/>
    <w:rsid w:val="00647669"/>
    <w:rsid w:val="0065464B"/>
    <w:rsid w:val="00654F56"/>
    <w:rsid w:val="00660A86"/>
    <w:rsid w:val="00663B8A"/>
    <w:rsid w:val="00664CDC"/>
    <w:rsid w:val="00665B56"/>
    <w:rsid w:val="006730DF"/>
    <w:rsid w:val="006752C4"/>
    <w:rsid w:val="006768F6"/>
    <w:rsid w:val="00682510"/>
    <w:rsid w:val="00683074"/>
    <w:rsid w:val="00684575"/>
    <w:rsid w:val="00687A92"/>
    <w:rsid w:val="00692FF4"/>
    <w:rsid w:val="006933F2"/>
    <w:rsid w:val="00693D06"/>
    <w:rsid w:val="00695632"/>
    <w:rsid w:val="006A54D9"/>
    <w:rsid w:val="006A55AB"/>
    <w:rsid w:val="006A59BF"/>
    <w:rsid w:val="006A658D"/>
    <w:rsid w:val="006A68E2"/>
    <w:rsid w:val="006B16B6"/>
    <w:rsid w:val="006B21AA"/>
    <w:rsid w:val="006B2C31"/>
    <w:rsid w:val="006B3A87"/>
    <w:rsid w:val="006B43F5"/>
    <w:rsid w:val="006B5786"/>
    <w:rsid w:val="006B5EFF"/>
    <w:rsid w:val="006B692A"/>
    <w:rsid w:val="006B6B4F"/>
    <w:rsid w:val="006C1898"/>
    <w:rsid w:val="006C2F69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767"/>
    <w:rsid w:val="006E3CD5"/>
    <w:rsid w:val="006F193B"/>
    <w:rsid w:val="006F20DC"/>
    <w:rsid w:val="006F2B0A"/>
    <w:rsid w:val="006F34B3"/>
    <w:rsid w:val="006F3ECE"/>
    <w:rsid w:val="006F49EE"/>
    <w:rsid w:val="006F4ABE"/>
    <w:rsid w:val="006F4C10"/>
    <w:rsid w:val="006F6310"/>
    <w:rsid w:val="006F6985"/>
    <w:rsid w:val="006F6D11"/>
    <w:rsid w:val="006F6F78"/>
    <w:rsid w:val="006F737E"/>
    <w:rsid w:val="00700449"/>
    <w:rsid w:val="00704B1E"/>
    <w:rsid w:val="00705435"/>
    <w:rsid w:val="007078EC"/>
    <w:rsid w:val="007155F4"/>
    <w:rsid w:val="00720279"/>
    <w:rsid w:val="00721A8C"/>
    <w:rsid w:val="00721B64"/>
    <w:rsid w:val="00724093"/>
    <w:rsid w:val="00724753"/>
    <w:rsid w:val="00725272"/>
    <w:rsid w:val="0072741F"/>
    <w:rsid w:val="00727F24"/>
    <w:rsid w:val="00733A07"/>
    <w:rsid w:val="00734857"/>
    <w:rsid w:val="00734939"/>
    <w:rsid w:val="00735F2E"/>
    <w:rsid w:val="00737999"/>
    <w:rsid w:val="0074032D"/>
    <w:rsid w:val="00740BCF"/>
    <w:rsid w:val="00741E6F"/>
    <w:rsid w:val="0074267A"/>
    <w:rsid w:val="00742E7B"/>
    <w:rsid w:val="00743024"/>
    <w:rsid w:val="00743114"/>
    <w:rsid w:val="007447C0"/>
    <w:rsid w:val="00745492"/>
    <w:rsid w:val="00745501"/>
    <w:rsid w:val="0074706D"/>
    <w:rsid w:val="00751A16"/>
    <w:rsid w:val="00752C2D"/>
    <w:rsid w:val="00753190"/>
    <w:rsid w:val="00753A8C"/>
    <w:rsid w:val="00754D59"/>
    <w:rsid w:val="007550B6"/>
    <w:rsid w:val="007570BD"/>
    <w:rsid w:val="0075764B"/>
    <w:rsid w:val="00757E15"/>
    <w:rsid w:val="007625FB"/>
    <w:rsid w:val="007633FC"/>
    <w:rsid w:val="00764006"/>
    <w:rsid w:val="00766C93"/>
    <w:rsid w:val="00766F15"/>
    <w:rsid w:val="00767A56"/>
    <w:rsid w:val="0077059F"/>
    <w:rsid w:val="00770CAB"/>
    <w:rsid w:val="007711D7"/>
    <w:rsid w:val="00771865"/>
    <w:rsid w:val="00771B6C"/>
    <w:rsid w:val="00771BA8"/>
    <w:rsid w:val="00774C27"/>
    <w:rsid w:val="00775680"/>
    <w:rsid w:val="0077695A"/>
    <w:rsid w:val="00781A02"/>
    <w:rsid w:val="00781DA9"/>
    <w:rsid w:val="00784112"/>
    <w:rsid w:val="00785D03"/>
    <w:rsid w:val="00786767"/>
    <w:rsid w:val="00792659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706A"/>
    <w:rsid w:val="007A76E0"/>
    <w:rsid w:val="007B0577"/>
    <w:rsid w:val="007B0A61"/>
    <w:rsid w:val="007B0CB0"/>
    <w:rsid w:val="007B0FD2"/>
    <w:rsid w:val="007B2552"/>
    <w:rsid w:val="007B2768"/>
    <w:rsid w:val="007B294B"/>
    <w:rsid w:val="007B2D86"/>
    <w:rsid w:val="007B3E6A"/>
    <w:rsid w:val="007B5B1B"/>
    <w:rsid w:val="007C0845"/>
    <w:rsid w:val="007C2D63"/>
    <w:rsid w:val="007C6129"/>
    <w:rsid w:val="007C7039"/>
    <w:rsid w:val="007D471A"/>
    <w:rsid w:val="007D552C"/>
    <w:rsid w:val="007D5F7A"/>
    <w:rsid w:val="007D6370"/>
    <w:rsid w:val="007D6E2B"/>
    <w:rsid w:val="007D74E3"/>
    <w:rsid w:val="007E07EE"/>
    <w:rsid w:val="007E1167"/>
    <w:rsid w:val="007E3855"/>
    <w:rsid w:val="007E4DD4"/>
    <w:rsid w:val="007F14B6"/>
    <w:rsid w:val="007F1C64"/>
    <w:rsid w:val="007F27EF"/>
    <w:rsid w:val="007F2C17"/>
    <w:rsid w:val="007F3966"/>
    <w:rsid w:val="007F3E70"/>
    <w:rsid w:val="007F6EC2"/>
    <w:rsid w:val="00800D7F"/>
    <w:rsid w:val="008019E6"/>
    <w:rsid w:val="008025C0"/>
    <w:rsid w:val="00803C92"/>
    <w:rsid w:val="00806E5F"/>
    <w:rsid w:val="00807090"/>
    <w:rsid w:val="00810848"/>
    <w:rsid w:val="008112A1"/>
    <w:rsid w:val="00813EF1"/>
    <w:rsid w:val="008176EF"/>
    <w:rsid w:val="00820CB4"/>
    <w:rsid w:val="00821D25"/>
    <w:rsid w:val="00821DA5"/>
    <w:rsid w:val="008225F1"/>
    <w:rsid w:val="008233C4"/>
    <w:rsid w:val="00825C9C"/>
    <w:rsid w:val="00826DE0"/>
    <w:rsid w:val="00827676"/>
    <w:rsid w:val="00827CF2"/>
    <w:rsid w:val="00827FF8"/>
    <w:rsid w:val="008301EF"/>
    <w:rsid w:val="00833311"/>
    <w:rsid w:val="00834C64"/>
    <w:rsid w:val="00835604"/>
    <w:rsid w:val="00836552"/>
    <w:rsid w:val="00837FB7"/>
    <w:rsid w:val="00840FE7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4EB0"/>
    <w:rsid w:val="00855D52"/>
    <w:rsid w:val="00856003"/>
    <w:rsid w:val="00860346"/>
    <w:rsid w:val="00862E27"/>
    <w:rsid w:val="00863887"/>
    <w:rsid w:val="00864712"/>
    <w:rsid w:val="0086499E"/>
    <w:rsid w:val="00872CAD"/>
    <w:rsid w:val="00875D1B"/>
    <w:rsid w:val="0088026F"/>
    <w:rsid w:val="00881BBA"/>
    <w:rsid w:val="00882111"/>
    <w:rsid w:val="0088271C"/>
    <w:rsid w:val="00883098"/>
    <w:rsid w:val="00883D73"/>
    <w:rsid w:val="00884E81"/>
    <w:rsid w:val="0088714E"/>
    <w:rsid w:val="00890342"/>
    <w:rsid w:val="00891273"/>
    <w:rsid w:val="008926C3"/>
    <w:rsid w:val="00894E89"/>
    <w:rsid w:val="00895213"/>
    <w:rsid w:val="008966E9"/>
    <w:rsid w:val="008A0CD5"/>
    <w:rsid w:val="008A1540"/>
    <w:rsid w:val="008A334A"/>
    <w:rsid w:val="008A465B"/>
    <w:rsid w:val="008A6917"/>
    <w:rsid w:val="008A7018"/>
    <w:rsid w:val="008B1F88"/>
    <w:rsid w:val="008B2A7D"/>
    <w:rsid w:val="008B54FC"/>
    <w:rsid w:val="008B7562"/>
    <w:rsid w:val="008C015F"/>
    <w:rsid w:val="008C32B9"/>
    <w:rsid w:val="008C4F24"/>
    <w:rsid w:val="008C57F9"/>
    <w:rsid w:val="008C61EC"/>
    <w:rsid w:val="008C6256"/>
    <w:rsid w:val="008C6416"/>
    <w:rsid w:val="008C6BCA"/>
    <w:rsid w:val="008C6EC1"/>
    <w:rsid w:val="008D0B75"/>
    <w:rsid w:val="008D2578"/>
    <w:rsid w:val="008D36BA"/>
    <w:rsid w:val="008D41C4"/>
    <w:rsid w:val="008D72DB"/>
    <w:rsid w:val="008E26A3"/>
    <w:rsid w:val="008E2EA8"/>
    <w:rsid w:val="008E3436"/>
    <w:rsid w:val="008E3C7A"/>
    <w:rsid w:val="008E74DA"/>
    <w:rsid w:val="008F3D03"/>
    <w:rsid w:val="008F40E0"/>
    <w:rsid w:val="008F46EE"/>
    <w:rsid w:val="008F5A4D"/>
    <w:rsid w:val="008F5B08"/>
    <w:rsid w:val="008F5F8E"/>
    <w:rsid w:val="008F5FED"/>
    <w:rsid w:val="009000AC"/>
    <w:rsid w:val="0090150E"/>
    <w:rsid w:val="009019C7"/>
    <w:rsid w:val="009034D7"/>
    <w:rsid w:val="00903A50"/>
    <w:rsid w:val="00910674"/>
    <w:rsid w:val="00910A27"/>
    <w:rsid w:val="00911A76"/>
    <w:rsid w:val="0091244E"/>
    <w:rsid w:val="0091287A"/>
    <w:rsid w:val="00912E33"/>
    <w:rsid w:val="009141ED"/>
    <w:rsid w:val="00914221"/>
    <w:rsid w:val="009173EF"/>
    <w:rsid w:val="00921A91"/>
    <w:rsid w:val="0092268E"/>
    <w:rsid w:val="00923F73"/>
    <w:rsid w:val="00924449"/>
    <w:rsid w:val="009253A9"/>
    <w:rsid w:val="00925BDB"/>
    <w:rsid w:val="009261C5"/>
    <w:rsid w:val="009270BF"/>
    <w:rsid w:val="00927190"/>
    <w:rsid w:val="00927D2D"/>
    <w:rsid w:val="009305C5"/>
    <w:rsid w:val="009313E9"/>
    <w:rsid w:val="00931CBF"/>
    <w:rsid w:val="00931FEF"/>
    <w:rsid w:val="0093439C"/>
    <w:rsid w:val="009372AD"/>
    <w:rsid w:val="00937BD7"/>
    <w:rsid w:val="009417E5"/>
    <w:rsid w:val="0094196A"/>
    <w:rsid w:val="00943F0D"/>
    <w:rsid w:val="009455D9"/>
    <w:rsid w:val="00946033"/>
    <w:rsid w:val="009467BA"/>
    <w:rsid w:val="009473D5"/>
    <w:rsid w:val="00950EEF"/>
    <w:rsid w:val="00951DA4"/>
    <w:rsid w:val="00952729"/>
    <w:rsid w:val="009527D0"/>
    <w:rsid w:val="00953155"/>
    <w:rsid w:val="0095316D"/>
    <w:rsid w:val="00954919"/>
    <w:rsid w:val="00954EDE"/>
    <w:rsid w:val="0095508B"/>
    <w:rsid w:val="00960719"/>
    <w:rsid w:val="0096100A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1D5B"/>
    <w:rsid w:val="00995CA2"/>
    <w:rsid w:val="009968A0"/>
    <w:rsid w:val="009972C9"/>
    <w:rsid w:val="009A63D5"/>
    <w:rsid w:val="009A64CC"/>
    <w:rsid w:val="009A6B52"/>
    <w:rsid w:val="009B00CB"/>
    <w:rsid w:val="009B07FB"/>
    <w:rsid w:val="009B08C1"/>
    <w:rsid w:val="009B09E5"/>
    <w:rsid w:val="009B3A08"/>
    <w:rsid w:val="009B4399"/>
    <w:rsid w:val="009B486A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30B5"/>
    <w:rsid w:val="009D42DD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66DF"/>
    <w:rsid w:val="00A0737F"/>
    <w:rsid w:val="00A0792D"/>
    <w:rsid w:val="00A07FD8"/>
    <w:rsid w:val="00A11C86"/>
    <w:rsid w:val="00A11E06"/>
    <w:rsid w:val="00A1417F"/>
    <w:rsid w:val="00A146B0"/>
    <w:rsid w:val="00A14915"/>
    <w:rsid w:val="00A15999"/>
    <w:rsid w:val="00A206D4"/>
    <w:rsid w:val="00A20BD4"/>
    <w:rsid w:val="00A20BEB"/>
    <w:rsid w:val="00A23872"/>
    <w:rsid w:val="00A23DAC"/>
    <w:rsid w:val="00A24F5F"/>
    <w:rsid w:val="00A27DEF"/>
    <w:rsid w:val="00A31E1C"/>
    <w:rsid w:val="00A3231A"/>
    <w:rsid w:val="00A32CDE"/>
    <w:rsid w:val="00A33B38"/>
    <w:rsid w:val="00A34CF2"/>
    <w:rsid w:val="00A35C78"/>
    <w:rsid w:val="00A35E6D"/>
    <w:rsid w:val="00A36B42"/>
    <w:rsid w:val="00A36F0D"/>
    <w:rsid w:val="00A373E0"/>
    <w:rsid w:val="00A41F3D"/>
    <w:rsid w:val="00A43450"/>
    <w:rsid w:val="00A464A2"/>
    <w:rsid w:val="00A472E7"/>
    <w:rsid w:val="00A50432"/>
    <w:rsid w:val="00A52E59"/>
    <w:rsid w:val="00A533B1"/>
    <w:rsid w:val="00A54DFB"/>
    <w:rsid w:val="00A5510E"/>
    <w:rsid w:val="00A56472"/>
    <w:rsid w:val="00A56AA7"/>
    <w:rsid w:val="00A5767D"/>
    <w:rsid w:val="00A60483"/>
    <w:rsid w:val="00A617C7"/>
    <w:rsid w:val="00A62026"/>
    <w:rsid w:val="00A62CC3"/>
    <w:rsid w:val="00A62E0D"/>
    <w:rsid w:val="00A65447"/>
    <w:rsid w:val="00A65F0F"/>
    <w:rsid w:val="00A70250"/>
    <w:rsid w:val="00A71F33"/>
    <w:rsid w:val="00A74042"/>
    <w:rsid w:val="00A82AA3"/>
    <w:rsid w:val="00A83C87"/>
    <w:rsid w:val="00A85801"/>
    <w:rsid w:val="00A864A4"/>
    <w:rsid w:val="00A86EEA"/>
    <w:rsid w:val="00A87770"/>
    <w:rsid w:val="00A91488"/>
    <w:rsid w:val="00A91520"/>
    <w:rsid w:val="00A91F2F"/>
    <w:rsid w:val="00A92A70"/>
    <w:rsid w:val="00A93478"/>
    <w:rsid w:val="00A95502"/>
    <w:rsid w:val="00A95DA7"/>
    <w:rsid w:val="00A978B1"/>
    <w:rsid w:val="00AA0E21"/>
    <w:rsid w:val="00AA303A"/>
    <w:rsid w:val="00AA3AB5"/>
    <w:rsid w:val="00AA4F04"/>
    <w:rsid w:val="00AA7712"/>
    <w:rsid w:val="00AB2243"/>
    <w:rsid w:val="00AB77E5"/>
    <w:rsid w:val="00AB7AAF"/>
    <w:rsid w:val="00AC3377"/>
    <w:rsid w:val="00AC4356"/>
    <w:rsid w:val="00AC55FB"/>
    <w:rsid w:val="00AC57F9"/>
    <w:rsid w:val="00AC629F"/>
    <w:rsid w:val="00AD07A3"/>
    <w:rsid w:val="00AD182C"/>
    <w:rsid w:val="00AD2BEF"/>
    <w:rsid w:val="00AD3A55"/>
    <w:rsid w:val="00AD54D0"/>
    <w:rsid w:val="00AD5FC4"/>
    <w:rsid w:val="00AD7054"/>
    <w:rsid w:val="00AD79ED"/>
    <w:rsid w:val="00AE09F1"/>
    <w:rsid w:val="00AE17BB"/>
    <w:rsid w:val="00AE30E8"/>
    <w:rsid w:val="00AE34E0"/>
    <w:rsid w:val="00AE5185"/>
    <w:rsid w:val="00AE665B"/>
    <w:rsid w:val="00AE6A8D"/>
    <w:rsid w:val="00AF18A8"/>
    <w:rsid w:val="00AF1B87"/>
    <w:rsid w:val="00AF2824"/>
    <w:rsid w:val="00AF2E03"/>
    <w:rsid w:val="00AF51D6"/>
    <w:rsid w:val="00AF62AD"/>
    <w:rsid w:val="00AF6E26"/>
    <w:rsid w:val="00AF7E50"/>
    <w:rsid w:val="00B027A7"/>
    <w:rsid w:val="00B0642A"/>
    <w:rsid w:val="00B064E5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B94"/>
    <w:rsid w:val="00B2145C"/>
    <w:rsid w:val="00B235EC"/>
    <w:rsid w:val="00B2539C"/>
    <w:rsid w:val="00B25A87"/>
    <w:rsid w:val="00B26D14"/>
    <w:rsid w:val="00B306E0"/>
    <w:rsid w:val="00B31E90"/>
    <w:rsid w:val="00B338FE"/>
    <w:rsid w:val="00B35797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2B85"/>
    <w:rsid w:val="00B534FF"/>
    <w:rsid w:val="00B5416A"/>
    <w:rsid w:val="00B54923"/>
    <w:rsid w:val="00B637F0"/>
    <w:rsid w:val="00B661FA"/>
    <w:rsid w:val="00B66426"/>
    <w:rsid w:val="00B672E2"/>
    <w:rsid w:val="00B74C85"/>
    <w:rsid w:val="00B830CA"/>
    <w:rsid w:val="00B83E7F"/>
    <w:rsid w:val="00B8566D"/>
    <w:rsid w:val="00B858A9"/>
    <w:rsid w:val="00B90EBD"/>
    <w:rsid w:val="00B91E84"/>
    <w:rsid w:val="00B91F4F"/>
    <w:rsid w:val="00B920D5"/>
    <w:rsid w:val="00B93387"/>
    <w:rsid w:val="00B93718"/>
    <w:rsid w:val="00B93A29"/>
    <w:rsid w:val="00B94BAE"/>
    <w:rsid w:val="00B97219"/>
    <w:rsid w:val="00BA25FE"/>
    <w:rsid w:val="00BA3B0E"/>
    <w:rsid w:val="00BB1357"/>
    <w:rsid w:val="00BB225D"/>
    <w:rsid w:val="00BB2D2F"/>
    <w:rsid w:val="00BB3630"/>
    <w:rsid w:val="00BB5A26"/>
    <w:rsid w:val="00BB5F18"/>
    <w:rsid w:val="00BB6785"/>
    <w:rsid w:val="00BB744B"/>
    <w:rsid w:val="00BC7693"/>
    <w:rsid w:val="00BD1A35"/>
    <w:rsid w:val="00BD5085"/>
    <w:rsid w:val="00BD5550"/>
    <w:rsid w:val="00BE4405"/>
    <w:rsid w:val="00BE4D3B"/>
    <w:rsid w:val="00BE6A63"/>
    <w:rsid w:val="00BF3909"/>
    <w:rsid w:val="00BF417D"/>
    <w:rsid w:val="00BF41E1"/>
    <w:rsid w:val="00C0005B"/>
    <w:rsid w:val="00C0113A"/>
    <w:rsid w:val="00C0171E"/>
    <w:rsid w:val="00C03A7F"/>
    <w:rsid w:val="00C06269"/>
    <w:rsid w:val="00C07555"/>
    <w:rsid w:val="00C1084B"/>
    <w:rsid w:val="00C13221"/>
    <w:rsid w:val="00C13D34"/>
    <w:rsid w:val="00C1436E"/>
    <w:rsid w:val="00C15813"/>
    <w:rsid w:val="00C15ABA"/>
    <w:rsid w:val="00C16277"/>
    <w:rsid w:val="00C17666"/>
    <w:rsid w:val="00C17706"/>
    <w:rsid w:val="00C201D1"/>
    <w:rsid w:val="00C20350"/>
    <w:rsid w:val="00C20556"/>
    <w:rsid w:val="00C235C1"/>
    <w:rsid w:val="00C23D8D"/>
    <w:rsid w:val="00C25BF5"/>
    <w:rsid w:val="00C34D1F"/>
    <w:rsid w:val="00C361DF"/>
    <w:rsid w:val="00C37513"/>
    <w:rsid w:val="00C37F10"/>
    <w:rsid w:val="00C4090E"/>
    <w:rsid w:val="00C40BB1"/>
    <w:rsid w:val="00C42AE8"/>
    <w:rsid w:val="00C4338E"/>
    <w:rsid w:val="00C43503"/>
    <w:rsid w:val="00C46345"/>
    <w:rsid w:val="00C51156"/>
    <w:rsid w:val="00C51430"/>
    <w:rsid w:val="00C531A0"/>
    <w:rsid w:val="00C54935"/>
    <w:rsid w:val="00C54F82"/>
    <w:rsid w:val="00C5674D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3070"/>
    <w:rsid w:val="00C93E0D"/>
    <w:rsid w:val="00C945FB"/>
    <w:rsid w:val="00C94B5A"/>
    <w:rsid w:val="00C95AF8"/>
    <w:rsid w:val="00C974E9"/>
    <w:rsid w:val="00CA1BED"/>
    <w:rsid w:val="00CA27D2"/>
    <w:rsid w:val="00CA2E3D"/>
    <w:rsid w:val="00CA4ADD"/>
    <w:rsid w:val="00CA5379"/>
    <w:rsid w:val="00CA6BC7"/>
    <w:rsid w:val="00CA6D08"/>
    <w:rsid w:val="00CA73F9"/>
    <w:rsid w:val="00CB02B4"/>
    <w:rsid w:val="00CB22E5"/>
    <w:rsid w:val="00CB3E61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E6EAB"/>
    <w:rsid w:val="00CE78A9"/>
    <w:rsid w:val="00CF117A"/>
    <w:rsid w:val="00CF735B"/>
    <w:rsid w:val="00CF78A9"/>
    <w:rsid w:val="00D00AC7"/>
    <w:rsid w:val="00D02D30"/>
    <w:rsid w:val="00D02E79"/>
    <w:rsid w:val="00D03465"/>
    <w:rsid w:val="00D03BE5"/>
    <w:rsid w:val="00D10C47"/>
    <w:rsid w:val="00D10E7F"/>
    <w:rsid w:val="00D13C05"/>
    <w:rsid w:val="00D13F49"/>
    <w:rsid w:val="00D14296"/>
    <w:rsid w:val="00D2085E"/>
    <w:rsid w:val="00D21D72"/>
    <w:rsid w:val="00D23128"/>
    <w:rsid w:val="00D26498"/>
    <w:rsid w:val="00D3056A"/>
    <w:rsid w:val="00D32867"/>
    <w:rsid w:val="00D328CE"/>
    <w:rsid w:val="00D34282"/>
    <w:rsid w:val="00D35A5A"/>
    <w:rsid w:val="00D369DD"/>
    <w:rsid w:val="00D37426"/>
    <w:rsid w:val="00D37DDB"/>
    <w:rsid w:val="00D4154F"/>
    <w:rsid w:val="00D45E2F"/>
    <w:rsid w:val="00D47995"/>
    <w:rsid w:val="00D509D0"/>
    <w:rsid w:val="00D50F85"/>
    <w:rsid w:val="00D529CB"/>
    <w:rsid w:val="00D540E3"/>
    <w:rsid w:val="00D559AA"/>
    <w:rsid w:val="00D5612D"/>
    <w:rsid w:val="00D56BC6"/>
    <w:rsid w:val="00D57CB7"/>
    <w:rsid w:val="00D607B4"/>
    <w:rsid w:val="00D62B54"/>
    <w:rsid w:val="00D64CEE"/>
    <w:rsid w:val="00D64FC4"/>
    <w:rsid w:val="00D66355"/>
    <w:rsid w:val="00D674A8"/>
    <w:rsid w:val="00D70EF9"/>
    <w:rsid w:val="00D71861"/>
    <w:rsid w:val="00D71C38"/>
    <w:rsid w:val="00D72E30"/>
    <w:rsid w:val="00D765A1"/>
    <w:rsid w:val="00D823D2"/>
    <w:rsid w:val="00D82D6D"/>
    <w:rsid w:val="00D83744"/>
    <w:rsid w:val="00D83D45"/>
    <w:rsid w:val="00D914DA"/>
    <w:rsid w:val="00D956D6"/>
    <w:rsid w:val="00D972D7"/>
    <w:rsid w:val="00D975F9"/>
    <w:rsid w:val="00D97D68"/>
    <w:rsid w:val="00D97F40"/>
    <w:rsid w:val="00DA1B1C"/>
    <w:rsid w:val="00DA3939"/>
    <w:rsid w:val="00DA4E19"/>
    <w:rsid w:val="00DB1D88"/>
    <w:rsid w:val="00DB4862"/>
    <w:rsid w:val="00DB52EC"/>
    <w:rsid w:val="00DB5B24"/>
    <w:rsid w:val="00DB72CB"/>
    <w:rsid w:val="00DC2D67"/>
    <w:rsid w:val="00DC3559"/>
    <w:rsid w:val="00DC4460"/>
    <w:rsid w:val="00DC5862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DF486C"/>
    <w:rsid w:val="00DF5716"/>
    <w:rsid w:val="00E0651F"/>
    <w:rsid w:val="00E067F4"/>
    <w:rsid w:val="00E14774"/>
    <w:rsid w:val="00E1505B"/>
    <w:rsid w:val="00E15358"/>
    <w:rsid w:val="00E16930"/>
    <w:rsid w:val="00E1743C"/>
    <w:rsid w:val="00E1790E"/>
    <w:rsid w:val="00E2047D"/>
    <w:rsid w:val="00E23BF9"/>
    <w:rsid w:val="00E26C9A"/>
    <w:rsid w:val="00E2774F"/>
    <w:rsid w:val="00E3063F"/>
    <w:rsid w:val="00E30E24"/>
    <w:rsid w:val="00E31A09"/>
    <w:rsid w:val="00E322CE"/>
    <w:rsid w:val="00E422FB"/>
    <w:rsid w:val="00E43ABD"/>
    <w:rsid w:val="00E43ACB"/>
    <w:rsid w:val="00E43BA7"/>
    <w:rsid w:val="00E471AA"/>
    <w:rsid w:val="00E50584"/>
    <w:rsid w:val="00E505C9"/>
    <w:rsid w:val="00E518F1"/>
    <w:rsid w:val="00E52C49"/>
    <w:rsid w:val="00E57163"/>
    <w:rsid w:val="00E57C59"/>
    <w:rsid w:val="00E63727"/>
    <w:rsid w:val="00E641F3"/>
    <w:rsid w:val="00E65C2F"/>
    <w:rsid w:val="00E660F4"/>
    <w:rsid w:val="00E66E03"/>
    <w:rsid w:val="00E701F9"/>
    <w:rsid w:val="00E70C74"/>
    <w:rsid w:val="00E7141D"/>
    <w:rsid w:val="00E71496"/>
    <w:rsid w:val="00E71F30"/>
    <w:rsid w:val="00E725DF"/>
    <w:rsid w:val="00E743A5"/>
    <w:rsid w:val="00E7665E"/>
    <w:rsid w:val="00E77081"/>
    <w:rsid w:val="00E827A5"/>
    <w:rsid w:val="00E85389"/>
    <w:rsid w:val="00E85665"/>
    <w:rsid w:val="00E85F58"/>
    <w:rsid w:val="00E87155"/>
    <w:rsid w:val="00E91114"/>
    <w:rsid w:val="00E933FE"/>
    <w:rsid w:val="00E93B24"/>
    <w:rsid w:val="00E93F99"/>
    <w:rsid w:val="00E94192"/>
    <w:rsid w:val="00EA17F3"/>
    <w:rsid w:val="00EA30C5"/>
    <w:rsid w:val="00EA34CB"/>
    <w:rsid w:val="00EA3E20"/>
    <w:rsid w:val="00EA49A6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C7D7B"/>
    <w:rsid w:val="00ED0FBB"/>
    <w:rsid w:val="00ED1E38"/>
    <w:rsid w:val="00ED4BA0"/>
    <w:rsid w:val="00ED7368"/>
    <w:rsid w:val="00EE3192"/>
    <w:rsid w:val="00EE3698"/>
    <w:rsid w:val="00EE3B35"/>
    <w:rsid w:val="00EE5F8D"/>
    <w:rsid w:val="00EE67CF"/>
    <w:rsid w:val="00EE7085"/>
    <w:rsid w:val="00EF07E6"/>
    <w:rsid w:val="00EF3516"/>
    <w:rsid w:val="00EF35AA"/>
    <w:rsid w:val="00EF6BB9"/>
    <w:rsid w:val="00EF6D33"/>
    <w:rsid w:val="00EF6F84"/>
    <w:rsid w:val="00EF6FEB"/>
    <w:rsid w:val="00F00713"/>
    <w:rsid w:val="00F07D23"/>
    <w:rsid w:val="00F1088F"/>
    <w:rsid w:val="00F12B75"/>
    <w:rsid w:val="00F1492B"/>
    <w:rsid w:val="00F1591E"/>
    <w:rsid w:val="00F15EA2"/>
    <w:rsid w:val="00F20559"/>
    <w:rsid w:val="00F21BA6"/>
    <w:rsid w:val="00F260D9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37CD9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0FB3"/>
    <w:rsid w:val="00F6103D"/>
    <w:rsid w:val="00F6281C"/>
    <w:rsid w:val="00F70996"/>
    <w:rsid w:val="00F732BD"/>
    <w:rsid w:val="00F733DE"/>
    <w:rsid w:val="00F7374E"/>
    <w:rsid w:val="00F74E07"/>
    <w:rsid w:val="00F81C25"/>
    <w:rsid w:val="00F84259"/>
    <w:rsid w:val="00F844CE"/>
    <w:rsid w:val="00F84BFF"/>
    <w:rsid w:val="00F87E2F"/>
    <w:rsid w:val="00F91A09"/>
    <w:rsid w:val="00F94BCC"/>
    <w:rsid w:val="00FA02AF"/>
    <w:rsid w:val="00FA1519"/>
    <w:rsid w:val="00FA211A"/>
    <w:rsid w:val="00FA3B85"/>
    <w:rsid w:val="00FA3E69"/>
    <w:rsid w:val="00FA52F8"/>
    <w:rsid w:val="00FA66B3"/>
    <w:rsid w:val="00FA70D1"/>
    <w:rsid w:val="00FA73CE"/>
    <w:rsid w:val="00FB0198"/>
    <w:rsid w:val="00FB1773"/>
    <w:rsid w:val="00FB325B"/>
    <w:rsid w:val="00FC03EF"/>
    <w:rsid w:val="00FC0DEB"/>
    <w:rsid w:val="00FC2804"/>
    <w:rsid w:val="00FC556C"/>
    <w:rsid w:val="00FC6825"/>
    <w:rsid w:val="00FC6AA2"/>
    <w:rsid w:val="00FC771D"/>
    <w:rsid w:val="00FC7CD2"/>
    <w:rsid w:val="00FD0968"/>
    <w:rsid w:val="00FD112C"/>
    <w:rsid w:val="00FD20A4"/>
    <w:rsid w:val="00FD2A8B"/>
    <w:rsid w:val="00FD2D94"/>
    <w:rsid w:val="00FD2E24"/>
    <w:rsid w:val="00FD332D"/>
    <w:rsid w:val="00FD5119"/>
    <w:rsid w:val="00FD6739"/>
    <w:rsid w:val="00FD69E2"/>
    <w:rsid w:val="00FD6E4A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034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DA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E74DA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5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97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84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3913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842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233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6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882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4615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96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92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05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0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268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752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24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06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118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597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316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930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2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7260-2025.github.io/" TargetMode="External"/><Relationship Id="rId18" Type="http://schemas.openxmlformats.org/officeDocument/2006/relationships/hyperlink" Target="https://tulane-math-3070-2022.github.io/" TargetMode="External"/><Relationship Id="rId26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21" Type="http://schemas.openxmlformats.org/officeDocument/2006/relationships/hyperlink" Target="https://tulane-math-7260-2021.github.io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7260-2023.github.io/" TargetMode="External"/><Relationship Id="rId25" Type="http://schemas.openxmlformats.org/officeDocument/2006/relationships/hyperlink" Target="https://github.com/beast-dev/beast-mcmc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3070-2023.github.io/" TargetMode="External"/><Relationship Id="rId20" Type="http://schemas.openxmlformats.org/officeDocument/2006/relationships/hyperlink" Target="https://tulane-math-7360-2021.github.io/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ulane-math-7360-2023.github.io/" TargetMode="External"/><Relationship Id="rId23" Type="http://schemas.openxmlformats.org/officeDocument/2006/relationships/hyperlink" Target="https://github.com/xji3/IGCexpansion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7260-2022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3070-2024.github.io/" TargetMode="External"/><Relationship Id="rId22" Type="http://schemas.openxmlformats.org/officeDocument/2006/relationships/hyperlink" Target="https://tulane-math7360.github.io/" TargetMode="External"/><Relationship Id="rId27" Type="http://schemas.openxmlformats.org/officeDocument/2006/relationships/hyperlink" Target="https://github.com/phylovi/bito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16</Pages>
  <Words>4937</Words>
  <Characters>28142</Characters>
  <Application>Microsoft Office Word</Application>
  <DocSecurity>0</DocSecurity>
  <Lines>234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4</cp:revision>
  <cp:lastPrinted>2025-03-22T15:59:00Z</cp:lastPrinted>
  <dcterms:created xsi:type="dcterms:W3CDTF">2025-03-22T15:59:00Z</dcterms:created>
  <dcterms:modified xsi:type="dcterms:W3CDTF">2025-03-28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